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701E9" w14:textId="5259A630" w:rsidR="000E31A3" w:rsidRPr="00F45D4A" w:rsidRDefault="000E31A3" w:rsidP="005B29CE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F45D4A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Phase </w:t>
      </w:r>
      <w:r w:rsidR="005D6C16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2</w:t>
      </w:r>
    </w:p>
    <w:p w14:paraId="35534A4E" w14:textId="0A49B42C" w:rsidR="009324DF" w:rsidRDefault="009324DF" w:rsidP="000E31A3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place 2 additional excel files</w:t>
      </w:r>
    </w:p>
    <w:p w14:paraId="18109306" w14:textId="6117DC5F" w:rsidR="009324DF" w:rsidRDefault="00437FDC" w:rsidP="009324DF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“</w:t>
      </w:r>
      <w:r w:rsidR="009324D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tilization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”</w:t>
      </w:r>
    </w:p>
    <w:p w14:paraId="3D37A5F8" w14:textId="3D5C0CE4" w:rsidR="00013867" w:rsidRDefault="00013867" w:rsidP="00013867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Used to </w:t>
      </w:r>
      <w:r w:rsidR="00D9037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nderstand where our work is</w:t>
      </w:r>
      <w:r w:rsidR="00DD1F3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what is running in each district</w:t>
      </w:r>
    </w:p>
    <w:p w14:paraId="0DA669BB" w14:textId="0BEE916A" w:rsidR="00DD1F35" w:rsidRDefault="00DD1F35" w:rsidP="00013867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Keep a list of employees</w:t>
      </w:r>
      <w:r w:rsidR="002746B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, who is available and who is on days </w:t>
      </w:r>
      <w:proofErr w:type="spellStart"/>
      <w:r w:rsidR="002746B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ff</w:t>
      </w:r>
      <w:r w:rsidR="00CB355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napshot</w:t>
      </w:r>
      <w:proofErr w:type="spellEnd"/>
      <w:r w:rsidR="00CB355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f a week</w:t>
      </w:r>
    </w:p>
    <w:p w14:paraId="744954A0" w14:textId="57BA5857" w:rsidR="00394F46" w:rsidRDefault="00394F46" w:rsidP="00394F46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as the rotation and is shared with Amy</w:t>
      </w:r>
      <w:r w:rsidR="004178C6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Group 1,2,3</w:t>
      </w:r>
    </w:p>
    <w:p w14:paraId="626B5F92" w14:textId="3DFEA907" w:rsidR="00CB355A" w:rsidRDefault="00063B6B" w:rsidP="00013867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Looked at by district</w:t>
      </w:r>
      <w:r w:rsidR="00A4048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by </w:t>
      </w:r>
      <w:r w:rsidR="00F9146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ift</w:t>
      </w:r>
      <w:r w:rsidR="00A4048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group</w:t>
      </w:r>
    </w:p>
    <w:p w14:paraId="0D98ED06" w14:textId="21957476" w:rsidR="008835DF" w:rsidRDefault="00183243" w:rsidP="00013867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ummary</w:t>
      </w:r>
    </w:p>
    <w:p w14:paraId="391D2A54" w14:textId="47ABADCC" w:rsidR="002E5CDD" w:rsidRDefault="002E5CDD" w:rsidP="00453B0D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s a </w:t>
      </w:r>
      <w:proofErr w:type="gram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1 week</w:t>
      </w:r>
      <w:proofErr w:type="gram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view</w:t>
      </w:r>
    </w:p>
    <w:p w14:paraId="57C13E58" w14:textId="4E8400BD" w:rsidR="00453B0D" w:rsidRDefault="00453B0D" w:rsidP="00453B0D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crews per truck and holidays</w:t>
      </w:r>
    </w:p>
    <w:p w14:paraId="729C0F4B" w14:textId="1244CDE8" w:rsidR="00E732C7" w:rsidRDefault="00E732C7" w:rsidP="00453B0D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s truck </w:t>
      </w:r>
      <w:r w:rsidR="0088048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orking in area</w:t>
      </w:r>
    </w:p>
    <w:p w14:paraId="5570CF66" w14:textId="1192F636" w:rsidR="006D14CA" w:rsidRDefault="006D14CA" w:rsidP="006D14CA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Need to look</w:t>
      </w:r>
      <w:r w:rsidR="005A08B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t total vacations by position</w:t>
      </w:r>
    </w:p>
    <w:p w14:paraId="11BB2A4F" w14:textId="26E166EE" w:rsidR="002A2F74" w:rsidRDefault="002A2F74" w:rsidP="002A2F74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istrict Level</w:t>
      </w:r>
      <w:r w:rsidR="0058711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ab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:</w:t>
      </w:r>
    </w:p>
    <w:p w14:paraId="0BC56913" w14:textId="2FEC3236" w:rsidR="00BA4DA1" w:rsidRDefault="002A2F74" w:rsidP="002A2F74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2A2F74">
        <w:rPr>
          <w:noProof/>
        </w:rPr>
        <w:drawing>
          <wp:inline distT="0" distB="0" distL="0" distR="0" wp14:anchorId="134F03B5" wp14:editId="0A99F1B4">
            <wp:extent cx="5413248" cy="199700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3313" cy="200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047A7" w14:textId="77777777" w:rsidR="00587119" w:rsidRDefault="00587119" w:rsidP="002A2F74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769E4792" w14:textId="77777777" w:rsidR="00587119" w:rsidRDefault="00587119" w:rsidP="002A2F74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19B619D3" w14:textId="77777777" w:rsidR="00587119" w:rsidRDefault="00587119" w:rsidP="002A2F74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5869B044" w14:textId="77777777" w:rsidR="00587119" w:rsidRDefault="00587119" w:rsidP="002A2F74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243186C4" w14:textId="77777777" w:rsidR="00587119" w:rsidRDefault="00587119" w:rsidP="002A2F74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560E408E" w14:textId="5E133338" w:rsidR="008137B1" w:rsidRDefault="008137B1" w:rsidP="009324DF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Summary</w:t>
      </w:r>
      <w:r w:rsidR="0058711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ab:</w:t>
      </w:r>
    </w:p>
    <w:p w14:paraId="769E6174" w14:textId="21E70865" w:rsidR="008137B1" w:rsidRPr="008137B1" w:rsidRDefault="008137B1" w:rsidP="00587119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8137B1">
        <w:rPr>
          <w:noProof/>
        </w:rPr>
        <w:drawing>
          <wp:inline distT="0" distB="0" distL="0" distR="0" wp14:anchorId="3739D279" wp14:editId="3D4AC455">
            <wp:extent cx="4425696" cy="2502220"/>
            <wp:effectExtent l="0" t="0" r="0" b="0"/>
            <wp:docPr id="3" name="Picture 3" descr="Tabl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, calenda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0286" cy="250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EDE4F" w14:textId="3EF6AC52" w:rsidR="009324DF" w:rsidRDefault="00437FDC" w:rsidP="009324DF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“</w:t>
      </w:r>
      <w:r w:rsidR="009324D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ruck Board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”</w:t>
      </w:r>
    </w:p>
    <w:p w14:paraId="6F1F08B6" w14:textId="324C01FE" w:rsidR="001B4BD1" w:rsidRDefault="00124D33" w:rsidP="00BD01CD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Keep track of what is hauled to location and what is remaining</w:t>
      </w:r>
    </w:p>
    <w:p w14:paraId="2332A3E2" w14:textId="77777777" w:rsidR="00134CEC" w:rsidRDefault="00134CEC" w:rsidP="00134CE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tractor and pumper</w:t>
      </w:r>
    </w:p>
    <w:p w14:paraId="68C5CC2C" w14:textId="1EF90E2C" w:rsidR="00134CEC" w:rsidRDefault="00134CEC" w:rsidP="00134CE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 </w:t>
      </w:r>
      <w:proofErr w:type="gram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hange</w:t>
      </w:r>
      <w:proofErr w:type="gram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ut crew</w:t>
      </w:r>
      <w:r w:rsidR="00ED43A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Wednesdays)</w:t>
      </w:r>
    </w:p>
    <w:p w14:paraId="0736A13C" w14:textId="2FE3A1C0" w:rsidR="00134CEC" w:rsidRDefault="00134CEC" w:rsidP="00134CE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rack product on</w:t>
      </w:r>
      <w:r w:rsidR="007B4790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moving/needing to move to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location</w:t>
      </w:r>
    </w:p>
    <w:p w14:paraId="55D427D4" w14:textId="77777777" w:rsidR="00134CEC" w:rsidRDefault="00134CEC" w:rsidP="00134CE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driver class with people name (GP)</w:t>
      </w:r>
    </w:p>
    <w:p w14:paraId="4D17C022" w14:textId="420BD73C" w:rsidR="00134CEC" w:rsidRDefault="009A7715" w:rsidP="00BD01CD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rucks show permits</w:t>
      </w:r>
      <w:r w:rsidR="0093657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prorated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for different counties</w:t>
      </w:r>
    </w:p>
    <w:p w14:paraId="0C3CB195" w14:textId="4D76938B" w:rsidR="00B1653A" w:rsidRDefault="00B1653A" w:rsidP="00B1653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</w:t>
      </w:r>
      <w:r w:rsidR="00F3489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ated are in AX</w:t>
      </w:r>
      <w:r w:rsidR="00FF13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only needs to be heavy units</w:t>
      </w:r>
      <w:r w:rsidR="005876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tractors only</w:t>
      </w:r>
    </w:p>
    <w:p w14:paraId="395FE2BB" w14:textId="61883146" w:rsidR="00F34899" w:rsidRDefault="00F34899" w:rsidP="00B1653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ermits are in AX – we think…, will be in the unit file</w:t>
      </w:r>
    </w:p>
    <w:p w14:paraId="26F4E0F7" w14:textId="292A625F" w:rsidR="000254A5" w:rsidRDefault="009645D8" w:rsidP="000254A5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ust update eService with crew and asset info</w:t>
      </w:r>
    </w:p>
    <w:p w14:paraId="6A404E65" w14:textId="3CE91BE1" w:rsidR="00394F46" w:rsidRPr="00394F46" w:rsidRDefault="00394F46" w:rsidP="00394F46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394F46">
        <w:rPr>
          <w:noProof/>
        </w:rPr>
        <w:lastRenderedPageBreak/>
        <w:drawing>
          <wp:inline distT="0" distB="0" distL="0" distR="0" wp14:anchorId="55DF5AF5" wp14:editId="27CAA5D5">
            <wp:extent cx="5266944" cy="2015056"/>
            <wp:effectExtent l="0" t="0" r="0" b="444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878" cy="201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A300C" w14:textId="479B8BE9" w:rsidR="000E31A3" w:rsidRDefault="000E31A3" w:rsidP="000E31A3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663236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ig Activity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orecasting</w:t>
      </w:r>
    </w:p>
    <w:p w14:paraId="0F71FA1B" w14:textId="1EDB2B53" w:rsidR="000E31A3" w:rsidRDefault="000E31A3" w:rsidP="000E31A3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people availability – Gant Chart</w:t>
      </w:r>
    </w:p>
    <w:p w14:paraId="5ED8C33E" w14:textId="66053074" w:rsidR="0006417B" w:rsidRDefault="0006417B" w:rsidP="0006417B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vacation days</w:t>
      </w:r>
      <w:r w:rsidR="00217B2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er person</w:t>
      </w:r>
      <w:r w:rsidR="00323B8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- from ADP</w:t>
      </w:r>
    </w:p>
    <w:p w14:paraId="44C66859" w14:textId="0CC225D1" w:rsidR="007340C2" w:rsidRDefault="007340C2" w:rsidP="007340C2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lready have in the data warehouse</w:t>
      </w:r>
    </w:p>
    <w:p w14:paraId="4B5E4B49" w14:textId="1DDB3DA2" w:rsidR="0006417B" w:rsidRDefault="0006417B" w:rsidP="0006417B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 work </w:t>
      </w:r>
      <w:proofErr w:type="spellStart"/>
      <w:r w:rsidR="009F17E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oation</w:t>
      </w:r>
      <w:proofErr w:type="spellEnd"/>
      <w:r w:rsidR="009F17E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chedule</w:t>
      </w:r>
      <w:r w:rsidR="00217B2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er person</w:t>
      </w:r>
      <w:r w:rsidR="009F17E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Group # from ADP</w:t>
      </w:r>
      <w:r w:rsidR="004B583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“Name”</w:t>
      </w:r>
    </w:p>
    <w:p w14:paraId="5AC8ADF7" w14:textId="76504716" w:rsidR="00C761F2" w:rsidRDefault="00C761F2" w:rsidP="00C761F2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otation is </w:t>
      </w:r>
      <w:proofErr w:type="gram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et, but</w:t>
      </w:r>
      <w:proofErr w:type="gram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may change</w:t>
      </w:r>
      <w:r w:rsidR="004C53B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hough email from manager.</w:t>
      </w:r>
    </w:p>
    <w:p w14:paraId="0B74AF9E" w14:textId="39AD9DED" w:rsidR="00C9426B" w:rsidRDefault="004C53B1" w:rsidP="00C9426B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hanges o</w:t>
      </w:r>
      <w:r w:rsidR="00C9426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nly entered when emails from manager</w:t>
      </w:r>
    </w:p>
    <w:p w14:paraId="25562A2D" w14:textId="35D21614" w:rsidR="00C9426B" w:rsidRDefault="004C53B1" w:rsidP="00C9426B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he emails from manager d</w:t>
      </w:r>
      <w:r w:rsidR="00C9426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esn’t always happen</w:t>
      </w:r>
    </w:p>
    <w:p w14:paraId="6D262E28" w14:textId="44D7B3C8" w:rsidR="00C9426B" w:rsidRDefault="004C53B1" w:rsidP="00C9426B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nager w</w:t>
      </w:r>
      <w:r w:rsidR="00C9426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ill email when changes are required</w:t>
      </w:r>
    </w:p>
    <w:p w14:paraId="0279A183" w14:textId="63518063" w:rsidR="00C9426B" w:rsidRDefault="00C9426B" w:rsidP="00C9426B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oesn’t always happen</w:t>
      </w:r>
    </w:p>
    <w:p w14:paraId="6AE736EC" w14:textId="733DC943" w:rsidR="00974092" w:rsidRDefault="00974092" w:rsidP="00974092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hanges</w:t>
      </w:r>
      <w:r w:rsidR="004C53B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ADP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ccur in time with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ayrole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schedule</w:t>
      </w:r>
    </w:p>
    <w:p w14:paraId="1428E22A" w14:textId="41D98352" w:rsidR="00B86B64" w:rsidRPr="004D54CF" w:rsidRDefault="00B86B64" w:rsidP="00974092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</w:pPr>
      <w:r w:rsidRPr="004D54CF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Rotation schedule </w:t>
      </w:r>
      <w:r w:rsidR="00D62009" w:rsidRPr="004D54CF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naming </w:t>
      </w:r>
      <w:r w:rsidRPr="004D54CF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is varied by dist</w:t>
      </w:r>
      <w:r w:rsidR="007256E3" w:rsidRPr="004D54CF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rict – need to get to the same format</w:t>
      </w:r>
      <w:r w:rsidR="00CC3EED" w:rsidRPr="004D54CF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 - #, color, letter</w:t>
      </w:r>
      <w:r w:rsidR="004D54CF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 – get consistent</w:t>
      </w:r>
      <w:r w:rsidR="007E4616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 – set up meeting with Brett Henry</w:t>
      </w:r>
      <w:r w:rsidR="004C352A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 – Use #’s</w:t>
      </w:r>
    </w:p>
    <w:p w14:paraId="6CE48E7E" w14:textId="1660A4B1" w:rsidR="00FC6E0A" w:rsidRDefault="006756B4" w:rsidP="00974092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F45D4A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Is there a way for the managers to enter this data so that Amy doesn’t need to do it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?</w:t>
      </w:r>
    </w:p>
    <w:p w14:paraId="7EBC498E" w14:textId="2760D8B0" w:rsidR="008305BF" w:rsidRDefault="008305BF" w:rsidP="008305BF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This may be able to make it more real time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…</w:t>
      </w:r>
    </w:p>
    <w:p w14:paraId="67BC85B9" w14:textId="779F3C69" w:rsidR="00CC3EED" w:rsidRDefault="00CC3EED" w:rsidP="008305BF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Go from schedule to ADP?</w:t>
      </w:r>
      <w:r w:rsidR="004C53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(</w:t>
      </w:r>
      <w:proofErr w:type="gramStart"/>
      <w:r w:rsidR="004C53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future</w:t>
      </w:r>
      <w:proofErr w:type="gramEnd"/>
      <w:r w:rsidR="004C53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phase?)</w:t>
      </w:r>
    </w:p>
    <w:p w14:paraId="0241EA6B" w14:textId="5019E1D7" w:rsidR="00BE7ACE" w:rsidRPr="00BE7ACE" w:rsidRDefault="00BE7ACE" w:rsidP="00BE7ACE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C9426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ime and Attendance module of ADP in the schedule data</w:t>
      </w:r>
    </w:p>
    <w:p w14:paraId="01A13A6D" w14:textId="4403412F" w:rsidR="0006417B" w:rsidRPr="00E70B90" w:rsidRDefault="0006417B" w:rsidP="0006417B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</w:pPr>
      <w:r w:rsidRPr="00E70B90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Show training days</w:t>
      </w:r>
      <w:r w:rsidR="006C1A7C" w:rsidRPr="00E70B90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 – not available in ADP</w:t>
      </w:r>
      <w:r w:rsidR="00502CC0" w:rsidRPr="00E70B90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, not logged anywhere.</w:t>
      </w:r>
    </w:p>
    <w:p w14:paraId="348A2020" w14:textId="094A72D7" w:rsidR="00502CC0" w:rsidRDefault="00502CC0" w:rsidP="00502CC0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</w:pPr>
      <w:r w:rsidRPr="00E70B90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Can this be put into LMS or ADP?</w:t>
      </w:r>
    </w:p>
    <w:p w14:paraId="74F030AA" w14:textId="58EED8EE" w:rsidR="004C53B1" w:rsidRPr="00E70B90" w:rsidRDefault="004C53B1" w:rsidP="00502CC0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lastRenderedPageBreak/>
        <w:t xml:space="preserve">Ability to make changes to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caland</w:t>
      </w:r>
      <w:r w:rsidR="005A59EB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a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r</w:t>
      </w:r>
      <w:proofErr w:type="spellEnd"/>
      <w:r w:rsidR="005A59EB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/people </w:t>
      </w:r>
      <w:proofErr w:type="spellStart"/>
      <w:r w:rsidR="005A59EB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>gant</w:t>
      </w:r>
      <w:proofErr w:type="spellEnd"/>
      <w:r w:rsidR="005A59EB">
        <w:rPr>
          <w:rFonts w:asciiTheme="majorHAnsi" w:eastAsiaTheme="majorEastAsia" w:hAnsiTheme="majorHAnsi" w:cstheme="majorBidi"/>
          <w:color w:val="000000" w:themeColor="text1"/>
          <w:sz w:val="26"/>
          <w:szCs w:val="26"/>
          <w:highlight w:val="darkCyan"/>
        </w:rPr>
        <w:t xml:space="preserve"> view</w:t>
      </w:r>
    </w:p>
    <w:p w14:paraId="70BB6BB0" w14:textId="31081155" w:rsidR="00B2435D" w:rsidRDefault="00B2435D" w:rsidP="0006417B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 training certification </w:t>
      </w:r>
      <w:r w:rsidR="00BE7AC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– available in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LMS</w:t>
      </w:r>
      <w:r w:rsidR="00BE7AC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365 Certificates</w:t>
      </w:r>
      <w:r w:rsidR="00C113F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Only Active</w:t>
      </w:r>
      <w:r w:rsidR="00B521B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/ latest</w:t>
      </w:r>
      <w:r w:rsidR="00BA58B6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f the following:</w:t>
      </w:r>
    </w:p>
    <w:p w14:paraId="0FA69189" w14:textId="274B539E" w:rsidR="0060260A" w:rsidRDefault="0060260A" w:rsidP="0060260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rientations</w:t>
      </w:r>
    </w:p>
    <w:p w14:paraId="4593FA0F" w14:textId="7C438EE8" w:rsidR="0060260A" w:rsidRDefault="0060260A" w:rsidP="0060260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2S</w:t>
      </w:r>
    </w:p>
    <w:p w14:paraId="73D70B36" w14:textId="6EE183E8" w:rsidR="0060260A" w:rsidRDefault="0060260A" w:rsidP="0060260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DA</w:t>
      </w:r>
    </w:p>
    <w:p w14:paraId="57F1A87D" w14:textId="387D5396" w:rsidR="0060260A" w:rsidRDefault="0060260A" w:rsidP="0060260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irst Aid</w:t>
      </w:r>
    </w:p>
    <w:p w14:paraId="0330FC43" w14:textId="76A683F6" w:rsidR="0060260A" w:rsidRDefault="0060260A" w:rsidP="0060260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IMIS</w:t>
      </w:r>
    </w:p>
    <w:p w14:paraId="38DDA710" w14:textId="4A176D6F" w:rsidR="0060260A" w:rsidRDefault="0060260A" w:rsidP="0060260A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DG</w:t>
      </w:r>
    </w:p>
    <w:p w14:paraId="79BCFF03" w14:textId="74C70403" w:rsidR="0006417B" w:rsidRDefault="00AB00EB" w:rsidP="0006417B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ick days are confidential</w:t>
      </w:r>
      <w:r w:rsidR="008305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AMY)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not allowed to be shown</w:t>
      </w:r>
    </w:p>
    <w:p w14:paraId="0B3A8879" w14:textId="51D49993" w:rsidR="000F6712" w:rsidRDefault="000F6712" w:rsidP="000F6712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Can we track this as </w:t>
      </w:r>
      <w:r w:rsidRPr="008305BF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unavailable in ADP</w:t>
      </w:r>
    </w:p>
    <w:p w14:paraId="7EFDA638" w14:textId="5A972B0A" w:rsidR="000F6712" w:rsidRDefault="000F6712" w:rsidP="000F6712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nager to add once we have a simple way to do so</w:t>
      </w:r>
    </w:p>
    <w:p w14:paraId="0388E288" w14:textId="1FF23F7E" w:rsidR="005A59EB" w:rsidRDefault="005A59EB" w:rsidP="000F6712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May be in the calendar/people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gant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view</w:t>
      </w:r>
    </w:p>
    <w:p w14:paraId="5397A1F2" w14:textId="6A9AE7C9" w:rsidR="009C543B" w:rsidRDefault="009C543B" w:rsidP="00942DA3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Job Duration</w:t>
      </w:r>
    </w:p>
    <w:p w14:paraId="73B6CE83" w14:textId="74CDBC52" w:rsidR="00185CC5" w:rsidRDefault="00185CC5" w:rsidP="00942DA3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se default values to start</w:t>
      </w:r>
    </w:p>
    <w:p w14:paraId="11452655" w14:textId="405A18B5" w:rsidR="00185CC5" w:rsidRDefault="005A59EB" w:rsidP="00942DA3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Will import job duration by job type and </w:t>
      </w:r>
      <w:r w:rsidR="001B1A5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nit count</w:t>
      </w:r>
    </w:p>
    <w:p w14:paraId="379B28CC" w14:textId="7C81413F" w:rsidR="00422995" w:rsidRDefault="00422995" w:rsidP="00A35544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ravel time</w:t>
      </w:r>
      <w:r w:rsidR="00DC7D2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look at how to incorporate on either side of the job</w:t>
      </w:r>
    </w:p>
    <w:p w14:paraId="35210166" w14:textId="21158E59" w:rsidR="00DE517E" w:rsidRDefault="00DE517E" w:rsidP="00DC7D2F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Needs to be used in the utilization number</w:t>
      </w:r>
    </w:p>
    <w:p w14:paraId="74457C5F" w14:textId="6AB9F7B6" w:rsidR="00DC7D2F" w:rsidRDefault="001B1A5D" w:rsidP="00DC7D2F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n use rig location for distance from service point (District)</w:t>
      </w:r>
    </w:p>
    <w:p w14:paraId="0A5DEF62" w14:textId="16B3D7BE" w:rsidR="00DC7D2F" w:rsidRDefault="00DC7D2F" w:rsidP="00DC7D2F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n es</w:t>
      </w:r>
      <w:r w:rsidR="007F0CF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imate a speed traveled</w:t>
      </w:r>
      <w:r w:rsidR="00D41B5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get time</w:t>
      </w:r>
      <w:r w:rsidR="001B1A5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80 km/</w:t>
      </w:r>
      <w:proofErr w:type="spellStart"/>
      <w:r w:rsidR="001B1A5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</w:t>
      </w:r>
      <w:proofErr w:type="spellEnd"/>
      <w:r w:rsidR="001B1A5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</w:p>
    <w:p w14:paraId="6C899408" w14:textId="19118A92" w:rsidR="00B9135D" w:rsidRDefault="0038208A" w:rsidP="00A35544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cheduling maintenance is based on severity and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perations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needs.</w:t>
      </w:r>
    </w:p>
    <w:p w14:paraId="543A140C" w14:textId="7F68B1A6" w:rsidR="00082774" w:rsidRDefault="00CA4E6E" w:rsidP="00082774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When selecting a truck to a crew - </w:t>
      </w:r>
      <w:r w:rsidR="0008277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# of workorders against unit</w:t>
      </w:r>
      <w:r w:rsidR="007603E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days outstanding</w:t>
      </w:r>
    </w:p>
    <w:p w14:paraId="40E296D1" w14:textId="0FCC165A" w:rsidR="00206F54" w:rsidRDefault="00206F54" w:rsidP="00206F54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Inspections – annuals,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vps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, quarterly, iron</w:t>
      </w:r>
    </w:p>
    <w:p w14:paraId="2E01B639" w14:textId="46D1DF95" w:rsidR="001A4E9C" w:rsidRDefault="001A4E9C" w:rsidP="001A4E9C">
      <w:pPr>
        <w:pStyle w:val="ListParagraph"/>
        <w:numPr>
          <w:ilvl w:val="5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 a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unt down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when it is due</w:t>
      </w:r>
    </w:p>
    <w:p w14:paraId="341C30A9" w14:textId="77777777" w:rsidR="007603E9" w:rsidRDefault="007603E9" w:rsidP="007603E9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ervice due - engine service (from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maintain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with automatic reset)</w:t>
      </w:r>
    </w:p>
    <w:p w14:paraId="565726F4" w14:textId="3EFF3A68" w:rsidR="00206F54" w:rsidRDefault="00192EE6" w:rsidP="00206F54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how warning from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Maintain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- c</w:t>
      </w:r>
      <w:r w:rsidR="001B1A5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rrently s</w:t>
      </w:r>
      <w:r w:rsidR="00206F5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t for a 10% warning</w:t>
      </w:r>
      <w:r w:rsidR="00083F5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in </w:t>
      </w:r>
      <w:proofErr w:type="spellStart"/>
      <w:r w:rsidR="00083F5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Maintain</w:t>
      </w:r>
      <w:proofErr w:type="spellEnd"/>
      <w:r w:rsidR="00083F5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</w:p>
    <w:p w14:paraId="277920FD" w14:textId="68557DB6" w:rsidR="00440DAB" w:rsidRDefault="00192EE6" w:rsidP="00206F54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w</w:t>
      </w:r>
      <w:r w:rsidR="00440DA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rk</w:t>
      </w:r>
      <w:r w:rsidR="006C428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  <w:r w:rsidR="00440DA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rders have due now, due in a month</w:t>
      </w:r>
    </w:p>
    <w:p w14:paraId="01E3536E" w14:textId="77777777" w:rsidR="00F73D5E" w:rsidRDefault="000F092E" w:rsidP="000F092E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intenance would like to see</w:t>
      </w:r>
      <w:r w:rsidR="00F73D5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:</w:t>
      </w:r>
    </w:p>
    <w:p w14:paraId="453E3A39" w14:textId="1DC671E8" w:rsidR="000F092E" w:rsidRDefault="00083F5C" w:rsidP="00F73D5E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W</w:t>
      </w:r>
      <w:r w:rsidR="000F092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at trucks are not scheduled</w:t>
      </w:r>
      <w:r w:rsidR="00FC238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for a job</w:t>
      </w:r>
      <w:r w:rsidR="000F092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in a district</w:t>
      </w:r>
      <w:r w:rsidR="00F73D5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so they can be worked on</w:t>
      </w:r>
    </w:p>
    <w:p w14:paraId="3B43BA05" w14:textId="46BAB811" w:rsidR="00F73D5E" w:rsidRDefault="00F73D5E" w:rsidP="00F73D5E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trucks are in a district so that they may be worked on when not working (may need mechanic help to do this)</w:t>
      </w:r>
    </w:p>
    <w:p w14:paraId="628C9903" w14:textId="0E7FF3B8" w:rsidR="00F73D5E" w:rsidRDefault="00897C50" w:rsidP="00F73D5E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tats on when trucks are busy and when they are not</w:t>
      </w:r>
      <w:r w:rsidR="00DA05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google bar chart</w:t>
      </w:r>
    </w:p>
    <w:p w14:paraId="6BA90736" w14:textId="3FC10B9A" w:rsidR="00D75799" w:rsidRDefault="00D75799" w:rsidP="00F73D5E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ing tracking devices to trailers and p-tanks</w:t>
      </w:r>
    </w:p>
    <w:p w14:paraId="1F130B5B" w14:textId="02B40D1D" w:rsidR="00661CCC" w:rsidRDefault="00661CCC" w:rsidP="00F73D5E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nother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gant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chart</w:t>
      </w:r>
    </w:p>
    <w:p w14:paraId="587D16F8" w14:textId="7DBF3C3B" w:rsidR="00F26ED7" w:rsidRDefault="00F26ED7" w:rsidP="00F26ED7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ow to add iron – Blair has tracking sheet</w:t>
      </w:r>
    </w:p>
    <w:p w14:paraId="35E44DF3" w14:textId="1DB69F64" w:rsidR="00661CCC" w:rsidRDefault="00661CCC" w:rsidP="00661CCC">
      <w:pPr>
        <w:pStyle w:val="ListParagraph"/>
        <w:numPr>
          <w:ilvl w:val="4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uture phase</w:t>
      </w:r>
    </w:p>
    <w:p w14:paraId="5827D2C6" w14:textId="7F9E8358" w:rsidR="00CB10C5" w:rsidRDefault="00CB10C5" w:rsidP="00CB10C5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rig/district/truck on map</w:t>
      </w:r>
      <w:r w:rsidR="00127D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</w:p>
    <w:p w14:paraId="53BA4518" w14:textId="0788200A" w:rsidR="00CB10C5" w:rsidRDefault="00CB10C5" w:rsidP="00CB10C5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istrict location of service area</w:t>
      </w:r>
    </w:p>
    <w:p w14:paraId="25EFAFE2" w14:textId="790DECBD" w:rsidR="00E97718" w:rsidRDefault="00D62009" w:rsidP="00661CC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Once </w:t>
      </w:r>
      <w:r w:rsidR="00661CC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ervice area is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art of master data, use shading to show distric</w:t>
      </w:r>
      <w:r w:rsidR="00754C8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 area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n the map</w:t>
      </w:r>
    </w:p>
    <w:p w14:paraId="0EDF9823" w14:textId="4B64F9DD" w:rsidR="00437FDC" w:rsidRDefault="00437FDC" w:rsidP="00437FDC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tilization Calculations</w:t>
      </w:r>
    </w:p>
    <w:p w14:paraId="55ED110D" w14:textId="256CC834" w:rsidR="00437FDC" w:rsidRDefault="00437FDC" w:rsidP="00437FDC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nce job is complete:</w:t>
      </w:r>
    </w:p>
    <w:p w14:paraId="6A0C0AE2" w14:textId="5407B4AE" w:rsidR="00437FDC" w:rsidRDefault="00437FDC" w:rsidP="00437FD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Write to </w:t>
      </w:r>
      <w:r w:rsidR="00C6769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tilization calculations update of job time &amp; travel time</w:t>
      </w:r>
      <w:r w:rsidR="005920A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, from eService,</w:t>
      </w:r>
      <w:r w:rsidR="00C6769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redo the utilization calculations</w:t>
      </w:r>
    </w:p>
    <w:p w14:paraId="36C400B6" w14:textId="4496E3F6" w:rsidR="005920AB" w:rsidRDefault="005920AB" w:rsidP="005920AB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se Arrive on location and depart location to indicate the start and end of a job</w:t>
      </w:r>
    </w:p>
    <w:p w14:paraId="63D63F38" w14:textId="1EDCDD3B" w:rsidR="00C67695" w:rsidRPr="00661CCC" w:rsidRDefault="00C67695" w:rsidP="00437FDC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ill be an estimate until job is complete</w:t>
      </w:r>
      <w:r w:rsidR="00E2397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. Then use eService details to make more accurate</w:t>
      </w:r>
    </w:p>
    <w:sectPr w:rsidR="00C67695" w:rsidRPr="00661CCC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8F1D2" w14:textId="77777777" w:rsidR="002B2A7B" w:rsidRDefault="002B2A7B" w:rsidP="00E87816">
      <w:pPr>
        <w:spacing w:after="0" w:line="240" w:lineRule="auto"/>
      </w:pPr>
      <w:r>
        <w:separator/>
      </w:r>
    </w:p>
  </w:endnote>
  <w:endnote w:type="continuationSeparator" w:id="0">
    <w:p w14:paraId="2997CABE" w14:textId="77777777" w:rsidR="002B2A7B" w:rsidRDefault="002B2A7B" w:rsidP="00E87816">
      <w:pPr>
        <w:spacing w:after="0" w:line="240" w:lineRule="auto"/>
      </w:pPr>
      <w:r>
        <w:continuationSeparator/>
      </w:r>
    </w:p>
  </w:endnote>
  <w:endnote w:type="continuationNotice" w:id="1">
    <w:p w14:paraId="096FF6AD" w14:textId="77777777" w:rsidR="002B2A7B" w:rsidRDefault="002B2A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3B5BF" w14:textId="77777777" w:rsidR="00B707CD" w:rsidRDefault="00B707CD" w:rsidP="00E43C1A">
    <w:pPr>
      <w:pStyle w:val="Footer"/>
      <w:tabs>
        <w:tab w:val="clear" w:pos="4680"/>
        <w:tab w:val="clear" w:pos="9360"/>
        <w:tab w:val="left" w:pos="1128"/>
      </w:tabs>
    </w:pPr>
    <w:r>
      <w:tab/>
    </w:r>
  </w:p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31"/>
      <w:gridCol w:w="5368"/>
      <w:gridCol w:w="1693"/>
    </w:tblGrid>
    <w:tr w:rsidR="006124A8" w14:paraId="385D43E5" w14:textId="77777777" w:rsidTr="00E43C1A">
      <w:trPr>
        <w:trHeight w:val="74"/>
      </w:trPr>
      <w:tc>
        <w:tcPr>
          <w:tcW w:w="2790" w:type="dxa"/>
        </w:tcPr>
        <w:p w14:paraId="1DF059B3" w14:textId="77777777" w:rsidR="00B707CD" w:rsidRDefault="00B707CD" w:rsidP="00962CEA"/>
      </w:tc>
      <w:tc>
        <w:tcPr>
          <w:tcW w:w="5490" w:type="dxa"/>
        </w:tcPr>
        <w:p w14:paraId="28ADDE6D" w14:textId="77777777" w:rsidR="00B707CD" w:rsidRPr="004762CE" w:rsidRDefault="00B707CD" w:rsidP="00962CEA">
          <w:pPr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1728" w:type="dxa"/>
        </w:tcPr>
        <w:p w14:paraId="313AD07E" w14:textId="77777777" w:rsidR="00B707CD" w:rsidRDefault="00B707CD" w:rsidP="00962CEA">
          <w:pPr>
            <w:jc w:val="right"/>
          </w:pPr>
        </w:p>
      </w:tc>
    </w:tr>
  </w:tbl>
  <w:p w14:paraId="6D028506" w14:textId="77777777" w:rsidR="00B707CD" w:rsidRDefault="00B707CD" w:rsidP="00E43C1A"/>
  <w:p w14:paraId="14B63968" w14:textId="0BF2EE16" w:rsidR="00B707CD" w:rsidRDefault="00B707CD" w:rsidP="00E43C1A">
    <w:pPr>
      <w:pStyle w:val="Footer"/>
      <w:tabs>
        <w:tab w:val="clear" w:pos="4680"/>
        <w:tab w:val="clear" w:pos="9360"/>
        <w:tab w:val="left" w:pos="1128"/>
      </w:tabs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726">
      <w:rPr>
        <w:noProof/>
      </w:rPr>
      <w:t>2</w:t>
    </w:r>
    <w:r>
      <w:fldChar w:fldCharType="end"/>
    </w:r>
    <w:r>
      <w:t xml:space="preserve"> of </w:t>
    </w:r>
    <w:r w:rsidR="00CA4E6E">
      <w:fldChar w:fldCharType="begin"/>
    </w:r>
    <w:r w:rsidR="00CA4E6E">
      <w:instrText>NUMPAGES   \* MERGEFORMAT</w:instrText>
    </w:r>
    <w:r w:rsidR="00CA4E6E">
      <w:fldChar w:fldCharType="separate"/>
    </w:r>
    <w:r w:rsidR="00AF0726">
      <w:rPr>
        <w:noProof/>
      </w:rPr>
      <w:t>2</w:t>
    </w:r>
    <w:r w:rsidR="00CA4E6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002AA" w14:textId="77777777" w:rsidR="002B2A7B" w:rsidRDefault="002B2A7B" w:rsidP="00E87816">
      <w:pPr>
        <w:spacing w:after="0" w:line="240" w:lineRule="auto"/>
      </w:pPr>
      <w:r>
        <w:separator/>
      </w:r>
    </w:p>
  </w:footnote>
  <w:footnote w:type="continuationSeparator" w:id="0">
    <w:p w14:paraId="5A4D6C06" w14:textId="77777777" w:rsidR="002B2A7B" w:rsidRDefault="002B2A7B" w:rsidP="00E87816">
      <w:pPr>
        <w:spacing w:after="0" w:line="240" w:lineRule="auto"/>
      </w:pPr>
      <w:r>
        <w:continuationSeparator/>
      </w:r>
    </w:p>
  </w:footnote>
  <w:footnote w:type="continuationNotice" w:id="1">
    <w:p w14:paraId="219E491D" w14:textId="77777777" w:rsidR="002B2A7B" w:rsidRDefault="002B2A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93"/>
      <w:gridCol w:w="6664"/>
      <w:gridCol w:w="235"/>
    </w:tblGrid>
    <w:tr w:rsidR="006124A8" w14:paraId="7EEAFB8F" w14:textId="77777777" w:rsidTr="0093640F">
      <w:tc>
        <w:tcPr>
          <w:tcW w:w="2790" w:type="dxa"/>
        </w:tcPr>
        <w:p w14:paraId="147948BE" w14:textId="77777777" w:rsidR="00B707CD" w:rsidRDefault="003F37CF" w:rsidP="00E87816">
          <w:r>
            <w:rPr>
              <w:noProof/>
            </w:rPr>
            <w:drawing>
              <wp:inline distT="0" distB="0" distL="0" distR="0" wp14:anchorId="30444494" wp14:editId="3C447BCE">
                <wp:extent cx="1700031" cy="4476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anjel-ES-logo-RGB-60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4481" cy="4488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82" w:type="dxa"/>
        </w:tcPr>
        <w:p w14:paraId="6AF6666B" w14:textId="77777777" w:rsidR="005B61CD" w:rsidRDefault="005B61CD" w:rsidP="005B61CD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  <w:p w14:paraId="67FFFF51" w14:textId="77777777" w:rsidR="00340F61" w:rsidRDefault="005B61CD" w:rsidP="00340F61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              </w:t>
          </w:r>
          <w:r w:rsidR="00340F61">
            <w:rPr>
              <w:rFonts w:ascii="Arial" w:hAnsi="Arial" w:cs="Arial"/>
              <w:b/>
              <w:sz w:val="24"/>
              <w:szCs w:val="24"/>
            </w:rPr>
            <w:t xml:space="preserve">        </w:t>
          </w:r>
        </w:p>
        <w:p w14:paraId="0BE84CDC" w14:textId="20314783" w:rsidR="00F138ED" w:rsidRPr="005B61CD" w:rsidRDefault="00340F61" w:rsidP="001E099A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</w:t>
          </w:r>
          <w:r w:rsidR="00E26C64">
            <w:rPr>
              <w:rFonts w:ascii="Arial" w:hAnsi="Arial" w:cs="Arial"/>
              <w:b/>
              <w:sz w:val="24"/>
              <w:szCs w:val="24"/>
            </w:rPr>
            <w:t xml:space="preserve"> Key </w:t>
          </w:r>
          <w:r w:rsidR="00BD1531">
            <w:rPr>
              <w:rFonts w:ascii="Arial" w:hAnsi="Arial" w:cs="Arial"/>
              <w:b/>
              <w:sz w:val="24"/>
              <w:szCs w:val="24"/>
            </w:rPr>
            <w:t>Deliverable</w:t>
          </w:r>
          <w:r w:rsidR="005D6F79">
            <w:rPr>
              <w:rFonts w:ascii="Arial" w:hAnsi="Arial" w:cs="Arial"/>
              <w:b/>
              <w:sz w:val="24"/>
              <w:szCs w:val="24"/>
            </w:rPr>
            <w:t xml:space="preserve"> Phasing</w:t>
          </w:r>
          <w:r w:rsidR="003E41B6" w:rsidRPr="005B61CD">
            <w:rPr>
              <w:rFonts w:ascii="Arial" w:hAnsi="Arial" w:cs="Arial"/>
              <w:b/>
              <w:sz w:val="24"/>
              <w:szCs w:val="24"/>
            </w:rPr>
            <w:t>:</w:t>
          </w:r>
          <w:r w:rsidR="005B61CD" w:rsidRPr="005B61CD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BB5E82">
            <w:rPr>
              <w:rFonts w:ascii="Arial" w:hAnsi="Arial" w:cs="Arial"/>
              <w:b/>
              <w:sz w:val="24"/>
              <w:szCs w:val="24"/>
            </w:rPr>
            <w:t>Digital</w:t>
          </w:r>
          <w:r w:rsidR="005B61CD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EA0C62">
            <w:rPr>
              <w:rFonts w:ascii="Arial" w:hAnsi="Arial" w:cs="Arial"/>
              <w:b/>
              <w:sz w:val="24"/>
              <w:szCs w:val="24"/>
            </w:rPr>
            <w:t>Resource</w:t>
          </w:r>
          <w:r w:rsidR="005B61CD">
            <w:rPr>
              <w:rFonts w:ascii="Arial" w:hAnsi="Arial" w:cs="Arial"/>
              <w:b/>
              <w:sz w:val="24"/>
              <w:szCs w:val="24"/>
            </w:rPr>
            <w:t xml:space="preserve"> Board</w:t>
          </w:r>
        </w:p>
      </w:tc>
      <w:tc>
        <w:tcPr>
          <w:tcW w:w="236" w:type="dxa"/>
        </w:tcPr>
        <w:p w14:paraId="68D2ED6A" w14:textId="77777777" w:rsidR="00B707CD" w:rsidRDefault="00B707CD" w:rsidP="00E26C64"/>
      </w:tc>
    </w:tr>
  </w:tbl>
  <w:p w14:paraId="17C1870D" w14:textId="77777777" w:rsidR="00B707CD" w:rsidRDefault="00B707CD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5gTsX187ISDS2P" id="+axkpYw7"/>
    <int:WordHash hashCode="7ZRAHGEl6PXsJx" id="iX3izAPf"/>
    <int:WordHash hashCode="FeonrAPm9CN0ii" id="cYqSgMl3"/>
    <int:WordHash hashCode="m1C7/980Znna5L" id="5BNBYGN0"/>
    <int:WordHash hashCode="Z23WxdA9iF1ryo" id="pJSNycgq"/>
    <int:ParagraphRange paragraphId="1230384596" textId="1048235773" start="20" length="6" invalidationStart="20" invalidationLength="6" id="TWSrjGW9"/>
    <int:ParagraphRange paragraphId="1687476947" textId="632668580" start="4" length="5" invalidationStart="4" invalidationLength="5" id="WmDAHSkL"/>
    <int:WordHash hashCode="KpAkh5QxOAo2NT" id="0UpUhNNh"/>
    <int:WordHash hashCode="e0dMsLOcF3PXGS" id="1WHVLY8S"/>
    <int:WordHash hashCode="UgC9/AGhOadTxu" id="tfMY0wFJ"/>
    <int:WordHash hashCode="wCgj9rKdcuGrsF" id="bF2rBXbd"/>
    <int:WordHash hashCode="+hy8M85sF9u9T4" id="UdEAsn7s"/>
    <int:ParagraphRange paragraphId="1687476947" textId="335919438" start="4" length="5" invalidationStart="4" invalidationLength="5" id="t6T1cr0Z"/>
    <int:ParagraphRange paragraphId="972352638" textId="2142067008" start="8" length="2" invalidationStart="8" invalidationLength="2" id="9M+CL9n/"/>
    <int:WordHash hashCode="imt0846442/jdg" id="7NRueymC"/>
    <int:ParagraphRange paragraphId="890730640" textId="2099329154" start="0" length="4" invalidationStart="0" invalidationLength="4" id="gmlXfWlq"/>
    <int:ParagraphRange paragraphId="277016388" textId="1004388003" start="21" length="4" invalidationStart="21" invalidationLength="4" id="mIEHVjZp"/>
    <int:WordHash hashCode="g1W/Csn/6lFAp1" id="wvRpHrEL"/>
  </int:Manifest>
  <int:Observations>
    <int:Content id="+axkpYw7">
      <int:Rejection type="AugLoop_Text_Critique"/>
    </int:Content>
    <int:Content id="iX3izAPf">
      <int:Rejection type="AugLoop_Text_Critique"/>
    </int:Content>
    <int:Content id="cYqSgMl3">
      <int:Rejection type="LegacyProofing"/>
    </int:Content>
    <int:Content id="5BNBYGN0">
      <int:Rejection type="LegacyProofing"/>
    </int:Content>
    <int:Content id="pJSNycgq">
      <int:Rejection type="LegacyProofing"/>
    </int:Content>
    <int:Content id="TWSrjGW9">
      <int:Rejection type="LegacyProofing"/>
    </int:Content>
    <int:Content id="WmDAHSkL">
      <int:Rejection type="LegacyProofing"/>
    </int:Content>
    <int:Content id="0UpUhNNh">
      <int:Rejection type="AugLoop_Text_Critique"/>
    </int:Content>
    <int:Content id="1WHVLY8S">
      <int:Rejection type="AugLoop_Text_Critique"/>
    </int:Content>
    <int:Content id="tfMY0wFJ">
      <int:Rejection type="AugLoop_Acronyms_AcronymsCritique"/>
    </int:Content>
    <int:Content id="bF2rBXbd">
      <int:Rejection type="AugLoop_Text_Critique"/>
    </int:Content>
    <int:Content id="UdEAsn7s">
      <int:Rejection type="AugLoop_Text_Critique"/>
    </int:Content>
    <int:Content id="t6T1cr0Z">
      <int:Rejection type="LegacyProofing"/>
    </int:Content>
    <int:Content id="9M+CL9n/">
      <int:Rejection type="LegacyProofing"/>
    </int:Content>
    <int:Content id="7NRueymC">
      <int:Rejection type="LegacyProofing"/>
    </int:Content>
    <int:Content id="gmlXfWlq">
      <int:Rejection type="LegacyProofing"/>
    </int:Content>
    <int:Content id="mIEHVjZp">
      <int:Rejection type="LegacyProofing"/>
    </int:Content>
    <int:Content id="wvRpHrE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834E9"/>
    <w:multiLevelType w:val="hybridMultilevel"/>
    <w:tmpl w:val="479214B8"/>
    <w:lvl w:ilvl="0" w:tplc="08D8AD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87361"/>
    <w:multiLevelType w:val="hybridMultilevel"/>
    <w:tmpl w:val="C64C0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5370B77"/>
    <w:multiLevelType w:val="hybridMultilevel"/>
    <w:tmpl w:val="62724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318ED"/>
    <w:multiLevelType w:val="hybridMultilevel"/>
    <w:tmpl w:val="DA5A40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45D6B"/>
    <w:multiLevelType w:val="hybridMultilevel"/>
    <w:tmpl w:val="2C58B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37683"/>
    <w:multiLevelType w:val="hybridMultilevel"/>
    <w:tmpl w:val="BEC29D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F52A0"/>
    <w:multiLevelType w:val="hybridMultilevel"/>
    <w:tmpl w:val="0C00D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92C1A"/>
    <w:multiLevelType w:val="hybridMultilevel"/>
    <w:tmpl w:val="FFFFFFFF"/>
    <w:lvl w:ilvl="0" w:tplc="1376EC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069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B0D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85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84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1C8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AA4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C3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BEA3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C7193"/>
    <w:multiLevelType w:val="hybridMultilevel"/>
    <w:tmpl w:val="EEC21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7A6967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8B2993"/>
    <w:multiLevelType w:val="hybridMultilevel"/>
    <w:tmpl w:val="2FEE4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002BF4"/>
    <w:multiLevelType w:val="hybridMultilevel"/>
    <w:tmpl w:val="F15050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5E7605"/>
    <w:multiLevelType w:val="hybridMultilevel"/>
    <w:tmpl w:val="5EC42368"/>
    <w:lvl w:ilvl="0" w:tplc="7F3C88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80975"/>
    <w:multiLevelType w:val="hybridMultilevel"/>
    <w:tmpl w:val="E990BB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2F1E4A"/>
    <w:multiLevelType w:val="hybridMultilevel"/>
    <w:tmpl w:val="C99A9778"/>
    <w:lvl w:ilvl="0" w:tplc="2A80C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326F04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326E1"/>
    <w:multiLevelType w:val="hybridMultilevel"/>
    <w:tmpl w:val="7BE22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9F2819"/>
    <w:multiLevelType w:val="hybridMultilevel"/>
    <w:tmpl w:val="EFE02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A4A9B"/>
    <w:multiLevelType w:val="hybridMultilevel"/>
    <w:tmpl w:val="B79EC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176657">
    <w:abstractNumId w:val="1"/>
  </w:num>
  <w:num w:numId="2" w16cid:durableId="195697800">
    <w:abstractNumId w:val="8"/>
  </w:num>
  <w:num w:numId="3" w16cid:durableId="1254775894">
    <w:abstractNumId w:val="12"/>
  </w:num>
  <w:num w:numId="4" w16cid:durableId="1023358443">
    <w:abstractNumId w:val="17"/>
  </w:num>
  <w:num w:numId="5" w16cid:durableId="68620374">
    <w:abstractNumId w:val="7"/>
  </w:num>
  <w:num w:numId="6" w16cid:durableId="796142599">
    <w:abstractNumId w:val="16"/>
  </w:num>
  <w:num w:numId="7" w16cid:durableId="1526867187">
    <w:abstractNumId w:val="4"/>
  </w:num>
  <w:num w:numId="8" w16cid:durableId="1414156345">
    <w:abstractNumId w:val="3"/>
  </w:num>
  <w:num w:numId="9" w16cid:durableId="809594286">
    <w:abstractNumId w:val="15"/>
  </w:num>
  <w:num w:numId="10" w16cid:durableId="460850024">
    <w:abstractNumId w:val="18"/>
  </w:num>
  <w:num w:numId="11" w16cid:durableId="1311206761">
    <w:abstractNumId w:val="2"/>
  </w:num>
  <w:num w:numId="12" w16cid:durableId="617486590">
    <w:abstractNumId w:val="9"/>
  </w:num>
  <w:num w:numId="13" w16cid:durableId="1008675383">
    <w:abstractNumId w:val="10"/>
  </w:num>
  <w:num w:numId="14" w16cid:durableId="796918582">
    <w:abstractNumId w:val="11"/>
  </w:num>
  <w:num w:numId="15" w16cid:durableId="1613391889">
    <w:abstractNumId w:val="5"/>
  </w:num>
  <w:num w:numId="16" w16cid:durableId="967587761">
    <w:abstractNumId w:val="6"/>
  </w:num>
  <w:num w:numId="17" w16cid:durableId="743649046">
    <w:abstractNumId w:val="13"/>
  </w:num>
  <w:num w:numId="18" w16cid:durableId="476456813">
    <w:abstractNumId w:val="14"/>
  </w:num>
  <w:num w:numId="19" w16cid:durableId="38341119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rQwszAzMbK0NDdR0lEKTi0uzszPAykwrQUAFVsEsCwAAAA="/>
  </w:docVars>
  <w:rsids>
    <w:rsidRoot w:val="00E87816"/>
    <w:rsid w:val="00000035"/>
    <w:rsid w:val="00001067"/>
    <w:rsid w:val="000018FC"/>
    <w:rsid w:val="00001D04"/>
    <w:rsid w:val="00001E0D"/>
    <w:rsid w:val="000027FD"/>
    <w:rsid w:val="00002FB7"/>
    <w:rsid w:val="00003A92"/>
    <w:rsid w:val="00005320"/>
    <w:rsid w:val="0000572B"/>
    <w:rsid w:val="00005E1E"/>
    <w:rsid w:val="00007C17"/>
    <w:rsid w:val="00012866"/>
    <w:rsid w:val="00012C8D"/>
    <w:rsid w:val="00013867"/>
    <w:rsid w:val="00013B9C"/>
    <w:rsid w:val="000142A1"/>
    <w:rsid w:val="00015867"/>
    <w:rsid w:val="00016037"/>
    <w:rsid w:val="00017417"/>
    <w:rsid w:val="00017DA2"/>
    <w:rsid w:val="00020B6D"/>
    <w:rsid w:val="00021A95"/>
    <w:rsid w:val="00024964"/>
    <w:rsid w:val="000251A6"/>
    <w:rsid w:val="000254A5"/>
    <w:rsid w:val="0002762B"/>
    <w:rsid w:val="00027C7C"/>
    <w:rsid w:val="000300F8"/>
    <w:rsid w:val="00031E80"/>
    <w:rsid w:val="000339BB"/>
    <w:rsid w:val="00035864"/>
    <w:rsid w:val="00037FD3"/>
    <w:rsid w:val="0004119F"/>
    <w:rsid w:val="00041577"/>
    <w:rsid w:val="000416D5"/>
    <w:rsid w:val="00041AF5"/>
    <w:rsid w:val="00042EBB"/>
    <w:rsid w:val="00043A03"/>
    <w:rsid w:val="000455EE"/>
    <w:rsid w:val="00045DC7"/>
    <w:rsid w:val="000469D9"/>
    <w:rsid w:val="000479AE"/>
    <w:rsid w:val="00051B07"/>
    <w:rsid w:val="00052908"/>
    <w:rsid w:val="00053009"/>
    <w:rsid w:val="0005331E"/>
    <w:rsid w:val="00053394"/>
    <w:rsid w:val="000538F3"/>
    <w:rsid w:val="0005555E"/>
    <w:rsid w:val="00055EDB"/>
    <w:rsid w:val="00056103"/>
    <w:rsid w:val="00057384"/>
    <w:rsid w:val="0005763E"/>
    <w:rsid w:val="00057C82"/>
    <w:rsid w:val="00057D00"/>
    <w:rsid w:val="00060AED"/>
    <w:rsid w:val="00061D50"/>
    <w:rsid w:val="000625F2"/>
    <w:rsid w:val="000626BD"/>
    <w:rsid w:val="00063B6B"/>
    <w:rsid w:val="0006417B"/>
    <w:rsid w:val="0006474A"/>
    <w:rsid w:val="000662B1"/>
    <w:rsid w:val="000669BA"/>
    <w:rsid w:val="00070553"/>
    <w:rsid w:val="00071A6C"/>
    <w:rsid w:val="000724CC"/>
    <w:rsid w:val="0007255E"/>
    <w:rsid w:val="000750F0"/>
    <w:rsid w:val="00075444"/>
    <w:rsid w:val="00075A90"/>
    <w:rsid w:val="00075C54"/>
    <w:rsid w:val="000767FB"/>
    <w:rsid w:val="00077190"/>
    <w:rsid w:val="0007753D"/>
    <w:rsid w:val="00082774"/>
    <w:rsid w:val="00083F5C"/>
    <w:rsid w:val="000904B3"/>
    <w:rsid w:val="00090BAF"/>
    <w:rsid w:val="00090F55"/>
    <w:rsid w:val="00091727"/>
    <w:rsid w:val="00091F76"/>
    <w:rsid w:val="000933D9"/>
    <w:rsid w:val="00093971"/>
    <w:rsid w:val="000948D8"/>
    <w:rsid w:val="000952E4"/>
    <w:rsid w:val="000962D5"/>
    <w:rsid w:val="000965BD"/>
    <w:rsid w:val="00096924"/>
    <w:rsid w:val="00096BDB"/>
    <w:rsid w:val="000A1D71"/>
    <w:rsid w:val="000A25DC"/>
    <w:rsid w:val="000A28CB"/>
    <w:rsid w:val="000A2E45"/>
    <w:rsid w:val="000A3005"/>
    <w:rsid w:val="000A3BE0"/>
    <w:rsid w:val="000A3E4A"/>
    <w:rsid w:val="000A4CE8"/>
    <w:rsid w:val="000A67A8"/>
    <w:rsid w:val="000A7A72"/>
    <w:rsid w:val="000A7BB4"/>
    <w:rsid w:val="000B1C54"/>
    <w:rsid w:val="000B228B"/>
    <w:rsid w:val="000B32C8"/>
    <w:rsid w:val="000B36F8"/>
    <w:rsid w:val="000B459A"/>
    <w:rsid w:val="000B59C8"/>
    <w:rsid w:val="000B6DDD"/>
    <w:rsid w:val="000B785E"/>
    <w:rsid w:val="000B7C94"/>
    <w:rsid w:val="000B7CC3"/>
    <w:rsid w:val="000C05AD"/>
    <w:rsid w:val="000C0DC1"/>
    <w:rsid w:val="000C0ECF"/>
    <w:rsid w:val="000C216D"/>
    <w:rsid w:val="000C310D"/>
    <w:rsid w:val="000C38BC"/>
    <w:rsid w:val="000C3AD4"/>
    <w:rsid w:val="000C4D1B"/>
    <w:rsid w:val="000C61F2"/>
    <w:rsid w:val="000C625F"/>
    <w:rsid w:val="000D10F5"/>
    <w:rsid w:val="000D1E0E"/>
    <w:rsid w:val="000D2C3E"/>
    <w:rsid w:val="000D36AD"/>
    <w:rsid w:val="000D4A58"/>
    <w:rsid w:val="000D5EEC"/>
    <w:rsid w:val="000D6A7F"/>
    <w:rsid w:val="000D7FF3"/>
    <w:rsid w:val="000E27B2"/>
    <w:rsid w:val="000E31A3"/>
    <w:rsid w:val="000E3303"/>
    <w:rsid w:val="000E55C0"/>
    <w:rsid w:val="000E6A05"/>
    <w:rsid w:val="000E6FD9"/>
    <w:rsid w:val="000F02B6"/>
    <w:rsid w:val="000F03EC"/>
    <w:rsid w:val="000F092E"/>
    <w:rsid w:val="000F1446"/>
    <w:rsid w:val="000F2BDF"/>
    <w:rsid w:val="000F4B66"/>
    <w:rsid w:val="000F634B"/>
    <w:rsid w:val="000F6712"/>
    <w:rsid w:val="000F6E1A"/>
    <w:rsid w:val="000F7097"/>
    <w:rsid w:val="000F7BAF"/>
    <w:rsid w:val="00100988"/>
    <w:rsid w:val="00100F46"/>
    <w:rsid w:val="00103EF0"/>
    <w:rsid w:val="00104949"/>
    <w:rsid w:val="00104E4C"/>
    <w:rsid w:val="00104EC4"/>
    <w:rsid w:val="001055BB"/>
    <w:rsid w:val="00106809"/>
    <w:rsid w:val="00106A0E"/>
    <w:rsid w:val="0011078D"/>
    <w:rsid w:val="00110A13"/>
    <w:rsid w:val="0011184D"/>
    <w:rsid w:val="00113023"/>
    <w:rsid w:val="00115110"/>
    <w:rsid w:val="00116865"/>
    <w:rsid w:val="001170A0"/>
    <w:rsid w:val="00117A6B"/>
    <w:rsid w:val="00120032"/>
    <w:rsid w:val="0012068E"/>
    <w:rsid w:val="00121D86"/>
    <w:rsid w:val="00122AA9"/>
    <w:rsid w:val="00122FD1"/>
    <w:rsid w:val="00124801"/>
    <w:rsid w:val="00124D33"/>
    <w:rsid w:val="00124DE9"/>
    <w:rsid w:val="00124E14"/>
    <w:rsid w:val="001251CF"/>
    <w:rsid w:val="00127521"/>
    <w:rsid w:val="00127BD1"/>
    <w:rsid w:val="00127D28"/>
    <w:rsid w:val="00130C85"/>
    <w:rsid w:val="00131F24"/>
    <w:rsid w:val="00131FF0"/>
    <w:rsid w:val="00133004"/>
    <w:rsid w:val="001336BF"/>
    <w:rsid w:val="00134CEC"/>
    <w:rsid w:val="00134EAA"/>
    <w:rsid w:val="00135CFA"/>
    <w:rsid w:val="00137F28"/>
    <w:rsid w:val="0014235A"/>
    <w:rsid w:val="00144067"/>
    <w:rsid w:val="00145C2B"/>
    <w:rsid w:val="00147BDC"/>
    <w:rsid w:val="00151536"/>
    <w:rsid w:val="00151635"/>
    <w:rsid w:val="0015170F"/>
    <w:rsid w:val="00151A23"/>
    <w:rsid w:val="0015223B"/>
    <w:rsid w:val="00152553"/>
    <w:rsid w:val="00155057"/>
    <w:rsid w:val="00157450"/>
    <w:rsid w:val="00157F08"/>
    <w:rsid w:val="001612FE"/>
    <w:rsid w:val="0016174C"/>
    <w:rsid w:val="001617BE"/>
    <w:rsid w:val="00161F7A"/>
    <w:rsid w:val="001622B7"/>
    <w:rsid w:val="0016309C"/>
    <w:rsid w:val="00164CC7"/>
    <w:rsid w:val="001665E6"/>
    <w:rsid w:val="00166C80"/>
    <w:rsid w:val="00167E28"/>
    <w:rsid w:val="001701BB"/>
    <w:rsid w:val="00172EC1"/>
    <w:rsid w:val="00173057"/>
    <w:rsid w:val="00173972"/>
    <w:rsid w:val="0017448B"/>
    <w:rsid w:val="00175FE4"/>
    <w:rsid w:val="001807F8"/>
    <w:rsid w:val="00181680"/>
    <w:rsid w:val="001823F3"/>
    <w:rsid w:val="00183243"/>
    <w:rsid w:val="00183A3E"/>
    <w:rsid w:val="00184C1C"/>
    <w:rsid w:val="001859EA"/>
    <w:rsid w:val="00185CC5"/>
    <w:rsid w:val="00192A20"/>
    <w:rsid w:val="00192EE6"/>
    <w:rsid w:val="00194D83"/>
    <w:rsid w:val="00196A7C"/>
    <w:rsid w:val="00197049"/>
    <w:rsid w:val="001A0441"/>
    <w:rsid w:val="001A0F3C"/>
    <w:rsid w:val="001A10E8"/>
    <w:rsid w:val="001A1B6C"/>
    <w:rsid w:val="001A1D71"/>
    <w:rsid w:val="001A1D9C"/>
    <w:rsid w:val="001A1DE5"/>
    <w:rsid w:val="001A327F"/>
    <w:rsid w:val="001A358B"/>
    <w:rsid w:val="001A3998"/>
    <w:rsid w:val="001A4968"/>
    <w:rsid w:val="001A4BE4"/>
    <w:rsid w:val="001A4E6C"/>
    <w:rsid w:val="001A4E9C"/>
    <w:rsid w:val="001A5728"/>
    <w:rsid w:val="001A5C3F"/>
    <w:rsid w:val="001A7BAE"/>
    <w:rsid w:val="001B1A5D"/>
    <w:rsid w:val="001B2B55"/>
    <w:rsid w:val="001B4BD1"/>
    <w:rsid w:val="001B4CBC"/>
    <w:rsid w:val="001B4D06"/>
    <w:rsid w:val="001B6BF4"/>
    <w:rsid w:val="001B6D4D"/>
    <w:rsid w:val="001B6EEE"/>
    <w:rsid w:val="001B6EF4"/>
    <w:rsid w:val="001B7084"/>
    <w:rsid w:val="001B7DC7"/>
    <w:rsid w:val="001C007A"/>
    <w:rsid w:val="001C1C17"/>
    <w:rsid w:val="001C2BF5"/>
    <w:rsid w:val="001C3405"/>
    <w:rsid w:val="001C37AB"/>
    <w:rsid w:val="001C3901"/>
    <w:rsid w:val="001C3BFA"/>
    <w:rsid w:val="001C453E"/>
    <w:rsid w:val="001C5C26"/>
    <w:rsid w:val="001C637F"/>
    <w:rsid w:val="001C63E2"/>
    <w:rsid w:val="001D2017"/>
    <w:rsid w:val="001D264E"/>
    <w:rsid w:val="001D3FBE"/>
    <w:rsid w:val="001D780A"/>
    <w:rsid w:val="001D7A26"/>
    <w:rsid w:val="001E099A"/>
    <w:rsid w:val="001E1C6E"/>
    <w:rsid w:val="001E20F2"/>
    <w:rsid w:val="001E36BD"/>
    <w:rsid w:val="001E464F"/>
    <w:rsid w:val="001E5E0E"/>
    <w:rsid w:val="001E716D"/>
    <w:rsid w:val="001F1B36"/>
    <w:rsid w:val="001F1D14"/>
    <w:rsid w:val="001F2E60"/>
    <w:rsid w:val="001F39C8"/>
    <w:rsid w:val="001F3CF9"/>
    <w:rsid w:val="001F3CFB"/>
    <w:rsid w:val="001F6139"/>
    <w:rsid w:val="001F6F5B"/>
    <w:rsid w:val="00201552"/>
    <w:rsid w:val="00203693"/>
    <w:rsid w:val="0020376A"/>
    <w:rsid w:val="00203CAC"/>
    <w:rsid w:val="00203F11"/>
    <w:rsid w:val="002042E3"/>
    <w:rsid w:val="00204456"/>
    <w:rsid w:val="002050D5"/>
    <w:rsid w:val="002052BA"/>
    <w:rsid w:val="00206F54"/>
    <w:rsid w:val="0020769B"/>
    <w:rsid w:val="00207DC7"/>
    <w:rsid w:val="0021085C"/>
    <w:rsid w:val="0021216C"/>
    <w:rsid w:val="0021275E"/>
    <w:rsid w:val="0021283E"/>
    <w:rsid w:val="00212F57"/>
    <w:rsid w:val="0021320D"/>
    <w:rsid w:val="00213878"/>
    <w:rsid w:val="00214953"/>
    <w:rsid w:val="00217089"/>
    <w:rsid w:val="00217B25"/>
    <w:rsid w:val="00220772"/>
    <w:rsid w:val="0022284B"/>
    <w:rsid w:val="0022330D"/>
    <w:rsid w:val="00224839"/>
    <w:rsid w:val="00224952"/>
    <w:rsid w:val="00225066"/>
    <w:rsid w:val="00226858"/>
    <w:rsid w:val="00227E18"/>
    <w:rsid w:val="00230708"/>
    <w:rsid w:val="0023164B"/>
    <w:rsid w:val="00232A11"/>
    <w:rsid w:val="0023386F"/>
    <w:rsid w:val="00233A6E"/>
    <w:rsid w:val="002359BF"/>
    <w:rsid w:val="00236AAE"/>
    <w:rsid w:val="00240D97"/>
    <w:rsid w:val="002418A7"/>
    <w:rsid w:val="002426B6"/>
    <w:rsid w:val="002430DD"/>
    <w:rsid w:val="00244D17"/>
    <w:rsid w:val="00245400"/>
    <w:rsid w:val="002459C5"/>
    <w:rsid w:val="00246283"/>
    <w:rsid w:val="00246FEB"/>
    <w:rsid w:val="00247752"/>
    <w:rsid w:val="002504DC"/>
    <w:rsid w:val="002507F1"/>
    <w:rsid w:val="00251913"/>
    <w:rsid w:val="002531F4"/>
    <w:rsid w:val="00254C1B"/>
    <w:rsid w:val="00255CE8"/>
    <w:rsid w:val="00256E14"/>
    <w:rsid w:val="002600BA"/>
    <w:rsid w:val="00263CEE"/>
    <w:rsid w:val="0026587D"/>
    <w:rsid w:val="00267502"/>
    <w:rsid w:val="00270F06"/>
    <w:rsid w:val="00271AFB"/>
    <w:rsid w:val="00271B69"/>
    <w:rsid w:val="00271DE5"/>
    <w:rsid w:val="00272555"/>
    <w:rsid w:val="00272B5D"/>
    <w:rsid w:val="00272F4D"/>
    <w:rsid w:val="002732A2"/>
    <w:rsid w:val="002746B4"/>
    <w:rsid w:val="002748C3"/>
    <w:rsid w:val="002752A7"/>
    <w:rsid w:val="002800EA"/>
    <w:rsid w:val="002802F6"/>
    <w:rsid w:val="00281FF7"/>
    <w:rsid w:val="0029058F"/>
    <w:rsid w:val="00290C2A"/>
    <w:rsid w:val="002912B5"/>
    <w:rsid w:val="00291C94"/>
    <w:rsid w:val="002925EE"/>
    <w:rsid w:val="002940DA"/>
    <w:rsid w:val="002A0D6A"/>
    <w:rsid w:val="002A10EE"/>
    <w:rsid w:val="002A2D54"/>
    <w:rsid w:val="002A2F74"/>
    <w:rsid w:val="002A3CCD"/>
    <w:rsid w:val="002A5C6D"/>
    <w:rsid w:val="002A7DA7"/>
    <w:rsid w:val="002B05F9"/>
    <w:rsid w:val="002B1174"/>
    <w:rsid w:val="002B2A7B"/>
    <w:rsid w:val="002B30E6"/>
    <w:rsid w:val="002B3105"/>
    <w:rsid w:val="002B36BF"/>
    <w:rsid w:val="002B3988"/>
    <w:rsid w:val="002B3DB8"/>
    <w:rsid w:val="002B7160"/>
    <w:rsid w:val="002C00BF"/>
    <w:rsid w:val="002C0D2B"/>
    <w:rsid w:val="002C2240"/>
    <w:rsid w:val="002C2CAC"/>
    <w:rsid w:val="002C439A"/>
    <w:rsid w:val="002C48F7"/>
    <w:rsid w:val="002C67D3"/>
    <w:rsid w:val="002C6EB1"/>
    <w:rsid w:val="002D01C4"/>
    <w:rsid w:val="002D056B"/>
    <w:rsid w:val="002D100F"/>
    <w:rsid w:val="002D1645"/>
    <w:rsid w:val="002D1959"/>
    <w:rsid w:val="002D21E8"/>
    <w:rsid w:val="002D26E7"/>
    <w:rsid w:val="002D2793"/>
    <w:rsid w:val="002D2812"/>
    <w:rsid w:val="002D61C4"/>
    <w:rsid w:val="002E0411"/>
    <w:rsid w:val="002E2210"/>
    <w:rsid w:val="002E3810"/>
    <w:rsid w:val="002E3CF5"/>
    <w:rsid w:val="002E4B68"/>
    <w:rsid w:val="002E5CDD"/>
    <w:rsid w:val="002E632F"/>
    <w:rsid w:val="002E6565"/>
    <w:rsid w:val="002E6EDC"/>
    <w:rsid w:val="002EBEC6"/>
    <w:rsid w:val="002F042C"/>
    <w:rsid w:val="002F0EBB"/>
    <w:rsid w:val="002F14F0"/>
    <w:rsid w:val="002F1AE7"/>
    <w:rsid w:val="002F1B37"/>
    <w:rsid w:val="002F231E"/>
    <w:rsid w:val="002F2423"/>
    <w:rsid w:val="002F416C"/>
    <w:rsid w:val="002F485E"/>
    <w:rsid w:val="002F4FB3"/>
    <w:rsid w:val="002F5411"/>
    <w:rsid w:val="002F6550"/>
    <w:rsid w:val="002F6AF6"/>
    <w:rsid w:val="00300E08"/>
    <w:rsid w:val="00300F53"/>
    <w:rsid w:val="00301B9F"/>
    <w:rsid w:val="003029BE"/>
    <w:rsid w:val="00302A6F"/>
    <w:rsid w:val="00304E41"/>
    <w:rsid w:val="003054EA"/>
    <w:rsid w:val="003055DD"/>
    <w:rsid w:val="003067E1"/>
    <w:rsid w:val="00307902"/>
    <w:rsid w:val="00310C70"/>
    <w:rsid w:val="003119E8"/>
    <w:rsid w:val="00313312"/>
    <w:rsid w:val="00313F31"/>
    <w:rsid w:val="003147EF"/>
    <w:rsid w:val="00314E5C"/>
    <w:rsid w:val="0031541C"/>
    <w:rsid w:val="0031655E"/>
    <w:rsid w:val="00316FB0"/>
    <w:rsid w:val="00320E9B"/>
    <w:rsid w:val="00321D36"/>
    <w:rsid w:val="003239C3"/>
    <w:rsid w:val="00323B84"/>
    <w:rsid w:val="00324509"/>
    <w:rsid w:val="00325BCD"/>
    <w:rsid w:val="00327753"/>
    <w:rsid w:val="00327C26"/>
    <w:rsid w:val="00330218"/>
    <w:rsid w:val="00331289"/>
    <w:rsid w:val="003331DF"/>
    <w:rsid w:val="003337BF"/>
    <w:rsid w:val="00336FF7"/>
    <w:rsid w:val="003402B4"/>
    <w:rsid w:val="00340754"/>
    <w:rsid w:val="00340F61"/>
    <w:rsid w:val="003413A6"/>
    <w:rsid w:val="00341A20"/>
    <w:rsid w:val="00341BE8"/>
    <w:rsid w:val="003421D5"/>
    <w:rsid w:val="003438E4"/>
    <w:rsid w:val="00344155"/>
    <w:rsid w:val="00344F36"/>
    <w:rsid w:val="00350614"/>
    <w:rsid w:val="00350A0B"/>
    <w:rsid w:val="00350C72"/>
    <w:rsid w:val="003512F8"/>
    <w:rsid w:val="0035290D"/>
    <w:rsid w:val="00352BE6"/>
    <w:rsid w:val="00352D9D"/>
    <w:rsid w:val="00353B05"/>
    <w:rsid w:val="003540C0"/>
    <w:rsid w:val="0035553E"/>
    <w:rsid w:val="00355998"/>
    <w:rsid w:val="0035794C"/>
    <w:rsid w:val="003628E0"/>
    <w:rsid w:val="003643F2"/>
    <w:rsid w:val="00364D2B"/>
    <w:rsid w:val="00365306"/>
    <w:rsid w:val="00367290"/>
    <w:rsid w:val="00371F1F"/>
    <w:rsid w:val="00372193"/>
    <w:rsid w:val="0037242F"/>
    <w:rsid w:val="00373122"/>
    <w:rsid w:val="00373716"/>
    <w:rsid w:val="003737D9"/>
    <w:rsid w:val="00373EED"/>
    <w:rsid w:val="00375093"/>
    <w:rsid w:val="00375999"/>
    <w:rsid w:val="00376484"/>
    <w:rsid w:val="00377156"/>
    <w:rsid w:val="0038021F"/>
    <w:rsid w:val="003811DE"/>
    <w:rsid w:val="003814C6"/>
    <w:rsid w:val="0038208A"/>
    <w:rsid w:val="003848D9"/>
    <w:rsid w:val="00385839"/>
    <w:rsid w:val="003866AA"/>
    <w:rsid w:val="00390971"/>
    <w:rsid w:val="003921E5"/>
    <w:rsid w:val="003930B3"/>
    <w:rsid w:val="003938DB"/>
    <w:rsid w:val="00393C99"/>
    <w:rsid w:val="0039453A"/>
    <w:rsid w:val="00394C63"/>
    <w:rsid w:val="00394F46"/>
    <w:rsid w:val="0039580F"/>
    <w:rsid w:val="00395A1B"/>
    <w:rsid w:val="003A2594"/>
    <w:rsid w:val="003A2D16"/>
    <w:rsid w:val="003A5707"/>
    <w:rsid w:val="003A5CA8"/>
    <w:rsid w:val="003A5D53"/>
    <w:rsid w:val="003A5E6E"/>
    <w:rsid w:val="003A61C9"/>
    <w:rsid w:val="003A6486"/>
    <w:rsid w:val="003A6F3C"/>
    <w:rsid w:val="003A7797"/>
    <w:rsid w:val="003B21BA"/>
    <w:rsid w:val="003B21C0"/>
    <w:rsid w:val="003B316B"/>
    <w:rsid w:val="003B4B98"/>
    <w:rsid w:val="003B4EC8"/>
    <w:rsid w:val="003B6411"/>
    <w:rsid w:val="003B7312"/>
    <w:rsid w:val="003B7EEF"/>
    <w:rsid w:val="003BFD12"/>
    <w:rsid w:val="003C1EAB"/>
    <w:rsid w:val="003C21A9"/>
    <w:rsid w:val="003C2E4F"/>
    <w:rsid w:val="003C3631"/>
    <w:rsid w:val="003C57BA"/>
    <w:rsid w:val="003C6334"/>
    <w:rsid w:val="003C7DD9"/>
    <w:rsid w:val="003C7E4D"/>
    <w:rsid w:val="003D1343"/>
    <w:rsid w:val="003D14BB"/>
    <w:rsid w:val="003D18B7"/>
    <w:rsid w:val="003D19AF"/>
    <w:rsid w:val="003D1E03"/>
    <w:rsid w:val="003D27B4"/>
    <w:rsid w:val="003D29E3"/>
    <w:rsid w:val="003D7615"/>
    <w:rsid w:val="003E0BDF"/>
    <w:rsid w:val="003E0C32"/>
    <w:rsid w:val="003E16E1"/>
    <w:rsid w:val="003E1C9A"/>
    <w:rsid w:val="003E28DF"/>
    <w:rsid w:val="003E41B6"/>
    <w:rsid w:val="003E459C"/>
    <w:rsid w:val="003E5CBB"/>
    <w:rsid w:val="003E5E87"/>
    <w:rsid w:val="003E6541"/>
    <w:rsid w:val="003E719B"/>
    <w:rsid w:val="003F0477"/>
    <w:rsid w:val="003F3022"/>
    <w:rsid w:val="003F37CF"/>
    <w:rsid w:val="003F4AE2"/>
    <w:rsid w:val="003F50E7"/>
    <w:rsid w:val="004011C8"/>
    <w:rsid w:val="00402077"/>
    <w:rsid w:val="0040382C"/>
    <w:rsid w:val="00404A12"/>
    <w:rsid w:val="004058AA"/>
    <w:rsid w:val="0040594E"/>
    <w:rsid w:val="0040601C"/>
    <w:rsid w:val="00406271"/>
    <w:rsid w:val="004068BC"/>
    <w:rsid w:val="00406AE1"/>
    <w:rsid w:val="00406BD9"/>
    <w:rsid w:val="0041101D"/>
    <w:rsid w:val="00412A4D"/>
    <w:rsid w:val="00412D70"/>
    <w:rsid w:val="00413385"/>
    <w:rsid w:val="004138DB"/>
    <w:rsid w:val="004141D6"/>
    <w:rsid w:val="00414211"/>
    <w:rsid w:val="004148AF"/>
    <w:rsid w:val="0041519F"/>
    <w:rsid w:val="004157F8"/>
    <w:rsid w:val="00415AB0"/>
    <w:rsid w:val="00416FE0"/>
    <w:rsid w:val="00417455"/>
    <w:rsid w:val="004178C6"/>
    <w:rsid w:val="00421F3A"/>
    <w:rsid w:val="00422001"/>
    <w:rsid w:val="004227D3"/>
    <w:rsid w:val="00422995"/>
    <w:rsid w:val="004231AF"/>
    <w:rsid w:val="00424B1F"/>
    <w:rsid w:val="00424E98"/>
    <w:rsid w:val="004253BD"/>
    <w:rsid w:val="004254C8"/>
    <w:rsid w:val="00427138"/>
    <w:rsid w:val="004275D9"/>
    <w:rsid w:val="00434093"/>
    <w:rsid w:val="00436B11"/>
    <w:rsid w:val="004379ED"/>
    <w:rsid w:val="00437A29"/>
    <w:rsid w:val="00437AB1"/>
    <w:rsid w:val="00437FDC"/>
    <w:rsid w:val="00440DAB"/>
    <w:rsid w:val="00442E0B"/>
    <w:rsid w:val="00443173"/>
    <w:rsid w:val="00443ACE"/>
    <w:rsid w:val="004452C5"/>
    <w:rsid w:val="0044652A"/>
    <w:rsid w:val="00446873"/>
    <w:rsid w:val="004475E3"/>
    <w:rsid w:val="00447EAA"/>
    <w:rsid w:val="004507A6"/>
    <w:rsid w:val="004528F0"/>
    <w:rsid w:val="00452C42"/>
    <w:rsid w:val="00453B0D"/>
    <w:rsid w:val="00454C22"/>
    <w:rsid w:val="00455C9A"/>
    <w:rsid w:val="0045738C"/>
    <w:rsid w:val="00457592"/>
    <w:rsid w:val="0046023B"/>
    <w:rsid w:val="0046080E"/>
    <w:rsid w:val="004617D8"/>
    <w:rsid w:val="00462A11"/>
    <w:rsid w:val="00464381"/>
    <w:rsid w:val="00464733"/>
    <w:rsid w:val="004648E9"/>
    <w:rsid w:val="00465128"/>
    <w:rsid w:val="0046607D"/>
    <w:rsid w:val="00466560"/>
    <w:rsid w:val="00471402"/>
    <w:rsid w:val="00471527"/>
    <w:rsid w:val="00474265"/>
    <w:rsid w:val="0047442F"/>
    <w:rsid w:val="00474E3A"/>
    <w:rsid w:val="00474EBE"/>
    <w:rsid w:val="00475594"/>
    <w:rsid w:val="004762CE"/>
    <w:rsid w:val="0047689F"/>
    <w:rsid w:val="00477B00"/>
    <w:rsid w:val="00477CF4"/>
    <w:rsid w:val="00480635"/>
    <w:rsid w:val="00482564"/>
    <w:rsid w:val="0048325F"/>
    <w:rsid w:val="00483530"/>
    <w:rsid w:val="004837C2"/>
    <w:rsid w:val="0048381E"/>
    <w:rsid w:val="00483C9A"/>
    <w:rsid w:val="00484750"/>
    <w:rsid w:val="00484BB9"/>
    <w:rsid w:val="0048517D"/>
    <w:rsid w:val="004873D7"/>
    <w:rsid w:val="00491251"/>
    <w:rsid w:val="00492812"/>
    <w:rsid w:val="004A0251"/>
    <w:rsid w:val="004A2451"/>
    <w:rsid w:val="004A323B"/>
    <w:rsid w:val="004A4E0B"/>
    <w:rsid w:val="004A5A74"/>
    <w:rsid w:val="004B06CE"/>
    <w:rsid w:val="004B2345"/>
    <w:rsid w:val="004B5833"/>
    <w:rsid w:val="004B67F5"/>
    <w:rsid w:val="004B766B"/>
    <w:rsid w:val="004C028F"/>
    <w:rsid w:val="004C10A3"/>
    <w:rsid w:val="004C1AB0"/>
    <w:rsid w:val="004C21BC"/>
    <w:rsid w:val="004C2D60"/>
    <w:rsid w:val="004C352A"/>
    <w:rsid w:val="004C4B78"/>
    <w:rsid w:val="004C509A"/>
    <w:rsid w:val="004C53B1"/>
    <w:rsid w:val="004C5FEC"/>
    <w:rsid w:val="004C61B2"/>
    <w:rsid w:val="004C6AD2"/>
    <w:rsid w:val="004C7C04"/>
    <w:rsid w:val="004D1993"/>
    <w:rsid w:val="004D26B9"/>
    <w:rsid w:val="004D54CF"/>
    <w:rsid w:val="004D7644"/>
    <w:rsid w:val="004D796E"/>
    <w:rsid w:val="004E21BD"/>
    <w:rsid w:val="004E2BB3"/>
    <w:rsid w:val="004E34D4"/>
    <w:rsid w:val="004E5C54"/>
    <w:rsid w:val="004E636E"/>
    <w:rsid w:val="004E63F0"/>
    <w:rsid w:val="004E7DBC"/>
    <w:rsid w:val="004F27E7"/>
    <w:rsid w:val="004F32A9"/>
    <w:rsid w:val="004F396F"/>
    <w:rsid w:val="004F3FBB"/>
    <w:rsid w:val="004F44D4"/>
    <w:rsid w:val="004F46E8"/>
    <w:rsid w:val="004F4910"/>
    <w:rsid w:val="004F4AE7"/>
    <w:rsid w:val="004F4C6F"/>
    <w:rsid w:val="004F4DF2"/>
    <w:rsid w:val="004F76A2"/>
    <w:rsid w:val="00500115"/>
    <w:rsid w:val="0050044A"/>
    <w:rsid w:val="00500506"/>
    <w:rsid w:val="00500BA1"/>
    <w:rsid w:val="005016E5"/>
    <w:rsid w:val="005019B6"/>
    <w:rsid w:val="00502CC0"/>
    <w:rsid w:val="005031DA"/>
    <w:rsid w:val="00503A9C"/>
    <w:rsid w:val="005044C2"/>
    <w:rsid w:val="00504A96"/>
    <w:rsid w:val="00504C72"/>
    <w:rsid w:val="00505052"/>
    <w:rsid w:val="0050555D"/>
    <w:rsid w:val="0051056E"/>
    <w:rsid w:val="0051070F"/>
    <w:rsid w:val="0051152E"/>
    <w:rsid w:val="00511838"/>
    <w:rsid w:val="00514C9F"/>
    <w:rsid w:val="00515331"/>
    <w:rsid w:val="00520ACE"/>
    <w:rsid w:val="005223D0"/>
    <w:rsid w:val="005238A2"/>
    <w:rsid w:val="00525B54"/>
    <w:rsid w:val="0053188A"/>
    <w:rsid w:val="005320D0"/>
    <w:rsid w:val="00533597"/>
    <w:rsid w:val="00534676"/>
    <w:rsid w:val="00536936"/>
    <w:rsid w:val="00537018"/>
    <w:rsid w:val="00537DF3"/>
    <w:rsid w:val="00540E6A"/>
    <w:rsid w:val="00541243"/>
    <w:rsid w:val="005425CA"/>
    <w:rsid w:val="00543C2C"/>
    <w:rsid w:val="00543C89"/>
    <w:rsid w:val="005452CB"/>
    <w:rsid w:val="00547D7C"/>
    <w:rsid w:val="00550EAF"/>
    <w:rsid w:val="00551CF1"/>
    <w:rsid w:val="00553F49"/>
    <w:rsid w:val="00554B86"/>
    <w:rsid w:val="005565B5"/>
    <w:rsid w:val="00560DEA"/>
    <w:rsid w:val="005620C5"/>
    <w:rsid w:val="00562A78"/>
    <w:rsid w:val="00562E2A"/>
    <w:rsid w:val="0056394E"/>
    <w:rsid w:val="00567B44"/>
    <w:rsid w:val="00567B8D"/>
    <w:rsid w:val="00567F2B"/>
    <w:rsid w:val="0057234A"/>
    <w:rsid w:val="005730AE"/>
    <w:rsid w:val="0057311E"/>
    <w:rsid w:val="0057357E"/>
    <w:rsid w:val="005743D3"/>
    <w:rsid w:val="0057475E"/>
    <w:rsid w:val="00574A5F"/>
    <w:rsid w:val="00574D2B"/>
    <w:rsid w:val="00574FFC"/>
    <w:rsid w:val="00575872"/>
    <w:rsid w:val="005760F2"/>
    <w:rsid w:val="0057798C"/>
    <w:rsid w:val="0058105E"/>
    <w:rsid w:val="00582622"/>
    <w:rsid w:val="005834B9"/>
    <w:rsid w:val="00585090"/>
    <w:rsid w:val="00585166"/>
    <w:rsid w:val="00585373"/>
    <w:rsid w:val="00585EEE"/>
    <w:rsid w:val="00587119"/>
    <w:rsid w:val="005876BF"/>
    <w:rsid w:val="00590608"/>
    <w:rsid w:val="0059097C"/>
    <w:rsid w:val="00590CF8"/>
    <w:rsid w:val="005914D3"/>
    <w:rsid w:val="005920AB"/>
    <w:rsid w:val="00592F63"/>
    <w:rsid w:val="00593074"/>
    <w:rsid w:val="005961BC"/>
    <w:rsid w:val="005A02D1"/>
    <w:rsid w:val="005A08B3"/>
    <w:rsid w:val="005A0B50"/>
    <w:rsid w:val="005A125C"/>
    <w:rsid w:val="005A2FB4"/>
    <w:rsid w:val="005A48CB"/>
    <w:rsid w:val="005A59EB"/>
    <w:rsid w:val="005A6DC4"/>
    <w:rsid w:val="005B0FDA"/>
    <w:rsid w:val="005B22D0"/>
    <w:rsid w:val="005B2331"/>
    <w:rsid w:val="005B27DA"/>
    <w:rsid w:val="005B29CE"/>
    <w:rsid w:val="005B3573"/>
    <w:rsid w:val="005B382E"/>
    <w:rsid w:val="005B3EE5"/>
    <w:rsid w:val="005B61CD"/>
    <w:rsid w:val="005B6388"/>
    <w:rsid w:val="005C0B7F"/>
    <w:rsid w:val="005C252B"/>
    <w:rsid w:val="005C2654"/>
    <w:rsid w:val="005C693A"/>
    <w:rsid w:val="005C6FED"/>
    <w:rsid w:val="005D0C48"/>
    <w:rsid w:val="005D0D04"/>
    <w:rsid w:val="005D3DBF"/>
    <w:rsid w:val="005D3FBB"/>
    <w:rsid w:val="005D43AE"/>
    <w:rsid w:val="005D5526"/>
    <w:rsid w:val="005D5946"/>
    <w:rsid w:val="005D63BB"/>
    <w:rsid w:val="005D6C16"/>
    <w:rsid w:val="005D6F79"/>
    <w:rsid w:val="005D7C1E"/>
    <w:rsid w:val="005D7CFD"/>
    <w:rsid w:val="005E0461"/>
    <w:rsid w:val="005E2465"/>
    <w:rsid w:val="005E2A3D"/>
    <w:rsid w:val="005E4324"/>
    <w:rsid w:val="005E46AE"/>
    <w:rsid w:val="005E6E78"/>
    <w:rsid w:val="005E7453"/>
    <w:rsid w:val="005E786B"/>
    <w:rsid w:val="005EE33A"/>
    <w:rsid w:val="005F13A4"/>
    <w:rsid w:val="005F162F"/>
    <w:rsid w:val="005F2A18"/>
    <w:rsid w:val="005F3943"/>
    <w:rsid w:val="005F4E6C"/>
    <w:rsid w:val="005F7167"/>
    <w:rsid w:val="005F7E8A"/>
    <w:rsid w:val="006007D6"/>
    <w:rsid w:val="0060158A"/>
    <w:rsid w:val="0060260A"/>
    <w:rsid w:val="00604DF9"/>
    <w:rsid w:val="0060681A"/>
    <w:rsid w:val="00606C00"/>
    <w:rsid w:val="00606D9A"/>
    <w:rsid w:val="00606E87"/>
    <w:rsid w:val="00607D1B"/>
    <w:rsid w:val="006104D7"/>
    <w:rsid w:val="00610653"/>
    <w:rsid w:val="00611935"/>
    <w:rsid w:val="006124A8"/>
    <w:rsid w:val="00612C7A"/>
    <w:rsid w:val="00614C1D"/>
    <w:rsid w:val="006153F0"/>
    <w:rsid w:val="006164FD"/>
    <w:rsid w:val="00617493"/>
    <w:rsid w:val="0062051C"/>
    <w:rsid w:val="006216CB"/>
    <w:rsid w:val="00622565"/>
    <w:rsid w:val="006231F1"/>
    <w:rsid w:val="00623F79"/>
    <w:rsid w:val="00624182"/>
    <w:rsid w:val="00624B4C"/>
    <w:rsid w:val="006262B8"/>
    <w:rsid w:val="0062694A"/>
    <w:rsid w:val="00627C8E"/>
    <w:rsid w:val="006314F3"/>
    <w:rsid w:val="00632869"/>
    <w:rsid w:val="00632FAD"/>
    <w:rsid w:val="0063519E"/>
    <w:rsid w:val="006377E9"/>
    <w:rsid w:val="0064085F"/>
    <w:rsid w:val="00640977"/>
    <w:rsid w:val="0064225E"/>
    <w:rsid w:val="00644DA7"/>
    <w:rsid w:val="00645989"/>
    <w:rsid w:val="00645F2D"/>
    <w:rsid w:val="006468AA"/>
    <w:rsid w:val="00646964"/>
    <w:rsid w:val="00646985"/>
    <w:rsid w:val="00647EA4"/>
    <w:rsid w:val="00650D24"/>
    <w:rsid w:val="0065159F"/>
    <w:rsid w:val="00651614"/>
    <w:rsid w:val="006525D7"/>
    <w:rsid w:val="00660300"/>
    <w:rsid w:val="00660D60"/>
    <w:rsid w:val="00660E77"/>
    <w:rsid w:val="0066131B"/>
    <w:rsid w:val="00661CCC"/>
    <w:rsid w:val="00662BB3"/>
    <w:rsid w:val="00663236"/>
    <w:rsid w:val="0066392E"/>
    <w:rsid w:val="00665367"/>
    <w:rsid w:val="006663ED"/>
    <w:rsid w:val="00666460"/>
    <w:rsid w:val="00667169"/>
    <w:rsid w:val="006676E7"/>
    <w:rsid w:val="00670DA8"/>
    <w:rsid w:val="00671D45"/>
    <w:rsid w:val="00672159"/>
    <w:rsid w:val="00672FC9"/>
    <w:rsid w:val="00673BAA"/>
    <w:rsid w:val="006756B4"/>
    <w:rsid w:val="00676F65"/>
    <w:rsid w:val="006773C9"/>
    <w:rsid w:val="0067751A"/>
    <w:rsid w:val="00681478"/>
    <w:rsid w:val="006820C7"/>
    <w:rsid w:val="00683966"/>
    <w:rsid w:val="00686498"/>
    <w:rsid w:val="006871C7"/>
    <w:rsid w:val="00691EF6"/>
    <w:rsid w:val="006921C1"/>
    <w:rsid w:val="00692827"/>
    <w:rsid w:val="00695B77"/>
    <w:rsid w:val="00695D9E"/>
    <w:rsid w:val="00697259"/>
    <w:rsid w:val="00697C03"/>
    <w:rsid w:val="006A035E"/>
    <w:rsid w:val="006A0E68"/>
    <w:rsid w:val="006A22E0"/>
    <w:rsid w:val="006A2349"/>
    <w:rsid w:val="006A2555"/>
    <w:rsid w:val="006A25B2"/>
    <w:rsid w:val="006A2C99"/>
    <w:rsid w:val="006A2E9F"/>
    <w:rsid w:val="006A46E6"/>
    <w:rsid w:val="006A5CD0"/>
    <w:rsid w:val="006A6CCA"/>
    <w:rsid w:val="006A7425"/>
    <w:rsid w:val="006B25A6"/>
    <w:rsid w:val="006B2AF5"/>
    <w:rsid w:val="006B2D65"/>
    <w:rsid w:val="006B3185"/>
    <w:rsid w:val="006B3BEF"/>
    <w:rsid w:val="006B3DF7"/>
    <w:rsid w:val="006B4DCB"/>
    <w:rsid w:val="006B6C27"/>
    <w:rsid w:val="006C0E32"/>
    <w:rsid w:val="006C1A7C"/>
    <w:rsid w:val="006C2163"/>
    <w:rsid w:val="006C26BD"/>
    <w:rsid w:val="006C2E70"/>
    <w:rsid w:val="006C3F7A"/>
    <w:rsid w:val="006C4288"/>
    <w:rsid w:val="006C4844"/>
    <w:rsid w:val="006C5892"/>
    <w:rsid w:val="006C7C8B"/>
    <w:rsid w:val="006D031F"/>
    <w:rsid w:val="006D143E"/>
    <w:rsid w:val="006D14CA"/>
    <w:rsid w:val="006D16B4"/>
    <w:rsid w:val="006D1FEC"/>
    <w:rsid w:val="006D2236"/>
    <w:rsid w:val="006D340D"/>
    <w:rsid w:val="006D3560"/>
    <w:rsid w:val="006D3721"/>
    <w:rsid w:val="006D373B"/>
    <w:rsid w:val="006D407E"/>
    <w:rsid w:val="006D4215"/>
    <w:rsid w:val="006D4566"/>
    <w:rsid w:val="006D5268"/>
    <w:rsid w:val="006D5DD1"/>
    <w:rsid w:val="006D6F32"/>
    <w:rsid w:val="006D73BC"/>
    <w:rsid w:val="006E01EE"/>
    <w:rsid w:val="006E0431"/>
    <w:rsid w:val="006E1069"/>
    <w:rsid w:val="006E207D"/>
    <w:rsid w:val="006E236D"/>
    <w:rsid w:val="006E2662"/>
    <w:rsid w:val="006E289C"/>
    <w:rsid w:val="006E2CA2"/>
    <w:rsid w:val="006E2F8E"/>
    <w:rsid w:val="006E3F62"/>
    <w:rsid w:val="006E4FF0"/>
    <w:rsid w:val="006F0162"/>
    <w:rsid w:val="006F0A55"/>
    <w:rsid w:val="006F1DEA"/>
    <w:rsid w:val="006F2370"/>
    <w:rsid w:val="006F2E90"/>
    <w:rsid w:val="006F59C5"/>
    <w:rsid w:val="006F66C5"/>
    <w:rsid w:val="006F6E75"/>
    <w:rsid w:val="006F70D9"/>
    <w:rsid w:val="006F710E"/>
    <w:rsid w:val="006F7BCA"/>
    <w:rsid w:val="0070370A"/>
    <w:rsid w:val="007046BF"/>
    <w:rsid w:val="00704BA9"/>
    <w:rsid w:val="00705E4F"/>
    <w:rsid w:val="0070604F"/>
    <w:rsid w:val="00710817"/>
    <w:rsid w:val="0071086B"/>
    <w:rsid w:val="0071287E"/>
    <w:rsid w:val="0071504A"/>
    <w:rsid w:val="00715675"/>
    <w:rsid w:val="00717D84"/>
    <w:rsid w:val="00720A60"/>
    <w:rsid w:val="00721DBD"/>
    <w:rsid w:val="007225B1"/>
    <w:rsid w:val="007227E6"/>
    <w:rsid w:val="00722D5F"/>
    <w:rsid w:val="00722F5C"/>
    <w:rsid w:val="00723865"/>
    <w:rsid w:val="00724107"/>
    <w:rsid w:val="00724285"/>
    <w:rsid w:val="00724352"/>
    <w:rsid w:val="0072545E"/>
    <w:rsid w:val="007256E3"/>
    <w:rsid w:val="00725852"/>
    <w:rsid w:val="007263EB"/>
    <w:rsid w:val="00726E1C"/>
    <w:rsid w:val="007278FF"/>
    <w:rsid w:val="00727E7B"/>
    <w:rsid w:val="007304F7"/>
    <w:rsid w:val="007316F3"/>
    <w:rsid w:val="00731ED6"/>
    <w:rsid w:val="0073203C"/>
    <w:rsid w:val="007340C2"/>
    <w:rsid w:val="00734B23"/>
    <w:rsid w:val="00735D40"/>
    <w:rsid w:val="007361BF"/>
    <w:rsid w:val="00736700"/>
    <w:rsid w:val="007409A2"/>
    <w:rsid w:val="0074321E"/>
    <w:rsid w:val="00743A26"/>
    <w:rsid w:val="0074430A"/>
    <w:rsid w:val="0075087F"/>
    <w:rsid w:val="00751F9D"/>
    <w:rsid w:val="0075259D"/>
    <w:rsid w:val="00752A7D"/>
    <w:rsid w:val="00752CF0"/>
    <w:rsid w:val="00753A57"/>
    <w:rsid w:val="00754191"/>
    <w:rsid w:val="00754C89"/>
    <w:rsid w:val="007551EE"/>
    <w:rsid w:val="00756604"/>
    <w:rsid w:val="007571CC"/>
    <w:rsid w:val="007603A8"/>
    <w:rsid w:val="007603E9"/>
    <w:rsid w:val="00761703"/>
    <w:rsid w:val="00761DE2"/>
    <w:rsid w:val="00761DEA"/>
    <w:rsid w:val="00762ED1"/>
    <w:rsid w:val="0076402B"/>
    <w:rsid w:val="0076415D"/>
    <w:rsid w:val="007650F2"/>
    <w:rsid w:val="007652B6"/>
    <w:rsid w:val="0076568B"/>
    <w:rsid w:val="0076599F"/>
    <w:rsid w:val="007662E9"/>
    <w:rsid w:val="00766704"/>
    <w:rsid w:val="007677E9"/>
    <w:rsid w:val="00767E26"/>
    <w:rsid w:val="00770D61"/>
    <w:rsid w:val="00770F7C"/>
    <w:rsid w:val="007715A9"/>
    <w:rsid w:val="00774D83"/>
    <w:rsid w:val="0077590E"/>
    <w:rsid w:val="00775F57"/>
    <w:rsid w:val="00780008"/>
    <w:rsid w:val="007804DC"/>
    <w:rsid w:val="00780DF8"/>
    <w:rsid w:val="00782781"/>
    <w:rsid w:val="0078640F"/>
    <w:rsid w:val="007869B5"/>
    <w:rsid w:val="00787591"/>
    <w:rsid w:val="00790F72"/>
    <w:rsid w:val="007923CE"/>
    <w:rsid w:val="00793037"/>
    <w:rsid w:val="007940B3"/>
    <w:rsid w:val="007945A9"/>
    <w:rsid w:val="007960E5"/>
    <w:rsid w:val="00796D89"/>
    <w:rsid w:val="007A0539"/>
    <w:rsid w:val="007A064B"/>
    <w:rsid w:val="007A35C2"/>
    <w:rsid w:val="007A4C24"/>
    <w:rsid w:val="007A4F0C"/>
    <w:rsid w:val="007A5D29"/>
    <w:rsid w:val="007A5D69"/>
    <w:rsid w:val="007A7EC7"/>
    <w:rsid w:val="007B2BE0"/>
    <w:rsid w:val="007B3BA7"/>
    <w:rsid w:val="007B4790"/>
    <w:rsid w:val="007B4B55"/>
    <w:rsid w:val="007B4D2E"/>
    <w:rsid w:val="007B7E38"/>
    <w:rsid w:val="007C1D28"/>
    <w:rsid w:val="007C30DE"/>
    <w:rsid w:val="007C3CA8"/>
    <w:rsid w:val="007C3FD0"/>
    <w:rsid w:val="007C521B"/>
    <w:rsid w:val="007C568A"/>
    <w:rsid w:val="007C640C"/>
    <w:rsid w:val="007C666A"/>
    <w:rsid w:val="007C7D0B"/>
    <w:rsid w:val="007C7D17"/>
    <w:rsid w:val="007C7E35"/>
    <w:rsid w:val="007D429E"/>
    <w:rsid w:val="007D5E99"/>
    <w:rsid w:val="007D60BA"/>
    <w:rsid w:val="007D7939"/>
    <w:rsid w:val="007E27DE"/>
    <w:rsid w:val="007E3238"/>
    <w:rsid w:val="007E4616"/>
    <w:rsid w:val="007E4CC3"/>
    <w:rsid w:val="007E7ECD"/>
    <w:rsid w:val="007F0CF3"/>
    <w:rsid w:val="007F1DFA"/>
    <w:rsid w:val="007F2E80"/>
    <w:rsid w:val="007F3FB5"/>
    <w:rsid w:val="007F4A5A"/>
    <w:rsid w:val="007F6021"/>
    <w:rsid w:val="00801AD0"/>
    <w:rsid w:val="00802B95"/>
    <w:rsid w:val="00802D1E"/>
    <w:rsid w:val="008039CE"/>
    <w:rsid w:val="0080459B"/>
    <w:rsid w:val="00804B95"/>
    <w:rsid w:val="00810694"/>
    <w:rsid w:val="00811BB1"/>
    <w:rsid w:val="00812CEF"/>
    <w:rsid w:val="008137B1"/>
    <w:rsid w:val="008215DC"/>
    <w:rsid w:val="008243E5"/>
    <w:rsid w:val="00824794"/>
    <w:rsid w:val="00826C14"/>
    <w:rsid w:val="0083008C"/>
    <w:rsid w:val="008305BF"/>
    <w:rsid w:val="00830C88"/>
    <w:rsid w:val="008321E2"/>
    <w:rsid w:val="00832483"/>
    <w:rsid w:val="00833F9B"/>
    <w:rsid w:val="00834BE8"/>
    <w:rsid w:val="00835C36"/>
    <w:rsid w:val="008362DE"/>
    <w:rsid w:val="00844216"/>
    <w:rsid w:val="00844F49"/>
    <w:rsid w:val="00846A7B"/>
    <w:rsid w:val="008471E5"/>
    <w:rsid w:val="008474AF"/>
    <w:rsid w:val="008477FD"/>
    <w:rsid w:val="00850440"/>
    <w:rsid w:val="00850A6B"/>
    <w:rsid w:val="00850C3D"/>
    <w:rsid w:val="00850C91"/>
    <w:rsid w:val="00852369"/>
    <w:rsid w:val="00852857"/>
    <w:rsid w:val="00852BFD"/>
    <w:rsid w:val="00853F64"/>
    <w:rsid w:val="008543F5"/>
    <w:rsid w:val="00854A88"/>
    <w:rsid w:val="00855458"/>
    <w:rsid w:val="00856216"/>
    <w:rsid w:val="0086138F"/>
    <w:rsid w:val="008622E8"/>
    <w:rsid w:val="00862CE7"/>
    <w:rsid w:val="00862D92"/>
    <w:rsid w:val="008646D9"/>
    <w:rsid w:val="00864AE9"/>
    <w:rsid w:val="00866004"/>
    <w:rsid w:val="00867A88"/>
    <w:rsid w:val="00870093"/>
    <w:rsid w:val="00870247"/>
    <w:rsid w:val="00870279"/>
    <w:rsid w:val="00870724"/>
    <w:rsid w:val="0087090A"/>
    <w:rsid w:val="00874818"/>
    <w:rsid w:val="00875A0C"/>
    <w:rsid w:val="00876474"/>
    <w:rsid w:val="00877372"/>
    <w:rsid w:val="00877C18"/>
    <w:rsid w:val="0088048F"/>
    <w:rsid w:val="008824DA"/>
    <w:rsid w:val="008835DF"/>
    <w:rsid w:val="00883BA7"/>
    <w:rsid w:val="008843D4"/>
    <w:rsid w:val="00885C00"/>
    <w:rsid w:val="00886638"/>
    <w:rsid w:val="008867FC"/>
    <w:rsid w:val="008901C3"/>
    <w:rsid w:val="00890649"/>
    <w:rsid w:val="008907F4"/>
    <w:rsid w:val="00893E27"/>
    <w:rsid w:val="008956B3"/>
    <w:rsid w:val="008976A9"/>
    <w:rsid w:val="00897C50"/>
    <w:rsid w:val="00897CE6"/>
    <w:rsid w:val="008A0227"/>
    <w:rsid w:val="008A18E3"/>
    <w:rsid w:val="008A31C8"/>
    <w:rsid w:val="008A3AD7"/>
    <w:rsid w:val="008A45EB"/>
    <w:rsid w:val="008A56C2"/>
    <w:rsid w:val="008A62C4"/>
    <w:rsid w:val="008A6AE3"/>
    <w:rsid w:val="008B012A"/>
    <w:rsid w:val="008B148A"/>
    <w:rsid w:val="008B1541"/>
    <w:rsid w:val="008B287C"/>
    <w:rsid w:val="008B3081"/>
    <w:rsid w:val="008B3F9D"/>
    <w:rsid w:val="008B5737"/>
    <w:rsid w:val="008B584D"/>
    <w:rsid w:val="008B5D55"/>
    <w:rsid w:val="008B672A"/>
    <w:rsid w:val="008C1F75"/>
    <w:rsid w:val="008C3B07"/>
    <w:rsid w:val="008C4F17"/>
    <w:rsid w:val="008C4F91"/>
    <w:rsid w:val="008D07FA"/>
    <w:rsid w:val="008D0903"/>
    <w:rsid w:val="008D0B37"/>
    <w:rsid w:val="008D1BAA"/>
    <w:rsid w:val="008D42E6"/>
    <w:rsid w:val="008D526D"/>
    <w:rsid w:val="008D5B73"/>
    <w:rsid w:val="008E3183"/>
    <w:rsid w:val="008E377D"/>
    <w:rsid w:val="008F0700"/>
    <w:rsid w:val="008F07DD"/>
    <w:rsid w:val="008F1128"/>
    <w:rsid w:val="008F4E1A"/>
    <w:rsid w:val="00900F4E"/>
    <w:rsid w:val="00902491"/>
    <w:rsid w:val="0090443A"/>
    <w:rsid w:val="009044EC"/>
    <w:rsid w:val="009047FC"/>
    <w:rsid w:val="009048DC"/>
    <w:rsid w:val="0090561B"/>
    <w:rsid w:val="00906944"/>
    <w:rsid w:val="00906A54"/>
    <w:rsid w:val="0090719A"/>
    <w:rsid w:val="00911590"/>
    <w:rsid w:val="00911679"/>
    <w:rsid w:val="0091253F"/>
    <w:rsid w:val="00912573"/>
    <w:rsid w:val="00912702"/>
    <w:rsid w:val="00913DE6"/>
    <w:rsid w:val="00915666"/>
    <w:rsid w:val="00916DE9"/>
    <w:rsid w:val="009216F9"/>
    <w:rsid w:val="009230E9"/>
    <w:rsid w:val="00925389"/>
    <w:rsid w:val="009255D1"/>
    <w:rsid w:val="009256B3"/>
    <w:rsid w:val="00927051"/>
    <w:rsid w:val="0092761A"/>
    <w:rsid w:val="009313FD"/>
    <w:rsid w:val="00931A13"/>
    <w:rsid w:val="00931A6C"/>
    <w:rsid w:val="00931C5D"/>
    <w:rsid w:val="009324DF"/>
    <w:rsid w:val="00932D68"/>
    <w:rsid w:val="009336F1"/>
    <w:rsid w:val="00935EAD"/>
    <w:rsid w:val="0093640F"/>
    <w:rsid w:val="00936574"/>
    <w:rsid w:val="009366D7"/>
    <w:rsid w:val="009373A1"/>
    <w:rsid w:val="00937903"/>
    <w:rsid w:val="00940EC3"/>
    <w:rsid w:val="00942DA3"/>
    <w:rsid w:val="00944F8E"/>
    <w:rsid w:val="00944F98"/>
    <w:rsid w:val="00947138"/>
    <w:rsid w:val="00950F01"/>
    <w:rsid w:val="0095198D"/>
    <w:rsid w:val="009521F2"/>
    <w:rsid w:val="00953D5B"/>
    <w:rsid w:val="00955A78"/>
    <w:rsid w:val="0095629D"/>
    <w:rsid w:val="00956D37"/>
    <w:rsid w:val="009573F7"/>
    <w:rsid w:val="00960476"/>
    <w:rsid w:val="00962774"/>
    <w:rsid w:val="00962CEA"/>
    <w:rsid w:val="00963699"/>
    <w:rsid w:val="00963831"/>
    <w:rsid w:val="0096396B"/>
    <w:rsid w:val="009645D8"/>
    <w:rsid w:val="00964D48"/>
    <w:rsid w:val="00965A23"/>
    <w:rsid w:val="00965A8A"/>
    <w:rsid w:val="0096721A"/>
    <w:rsid w:val="009733EC"/>
    <w:rsid w:val="00973CCF"/>
    <w:rsid w:val="00974092"/>
    <w:rsid w:val="009740D3"/>
    <w:rsid w:val="009746E2"/>
    <w:rsid w:val="00974E50"/>
    <w:rsid w:val="009776EB"/>
    <w:rsid w:val="00977A38"/>
    <w:rsid w:val="009806EA"/>
    <w:rsid w:val="0098297B"/>
    <w:rsid w:val="00983D9A"/>
    <w:rsid w:val="00984214"/>
    <w:rsid w:val="0098585C"/>
    <w:rsid w:val="00985B44"/>
    <w:rsid w:val="00987045"/>
    <w:rsid w:val="009901A0"/>
    <w:rsid w:val="00990DBB"/>
    <w:rsid w:val="0099100C"/>
    <w:rsid w:val="00991A10"/>
    <w:rsid w:val="00992831"/>
    <w:rsid w:val="00992A7A"/>
    <w:rsid w:val="00994066"/>
    <w:rsid w:val="00995B89"/>
    <w:rsid w:val="00995EEC"/>
    <w:rsid w:val="00995F27"/>
    <w:rsid w:val="00996B9E"/>
    <w:rsid w:val="00996C3C"/>
    <w:rsid w:val="0099E98D"/>
    <w:rsid w:val="009A0274"/>
    <w:rsid w:val="009A08CC"/>
    <w:rsid w:val="009A0B23"/>
    <w:rsid w:val="009A1EFE"/>
    <w:rsid w:val="009A2FAF"/>
    <w:rsid w:val="009A3B87"/>
    <w:rsid w:val="009A3BBD"/>
    <w:rsid w:val="009A45B8"/>
    <w:rsid w:val="009A49E3"/>
    <w:rsid w:val="009A7715"/>
    <w:rsid w:val="009A7D4B"/>
    <w:rsid w:val="009B1945"/>
    <w:rsid w:val="009B3BD3"/>
    <w:rsid w:val="009B7253"/>
    <w:rsid w:val="009C090A"/>
    <w:rsid w:val="009C095E"/>
    <w:rsid w:val="009C44D9"/>
    <w:rsid w:val="009C53D5"/>
    <w:rsid w:val="009C543B"/>
    <w:rsid w:val="009C5E6C"/>
    <w:rsid w:val="009C61BF"/>
    <w:rsid w:val="009C6909"/>
    <w:rsid w:val="009D1425"/>
    <w:rsid w:val="009D2980"/>
    <w:rsid w:val="009D2B9B"/>
    <w:rsid w:val="009D41D4"/>
    <w:rsid w:val="009D4A0E"/>
    <w:rsid w:val="009D678E"/>
    <w:rsid w:val="009D7C34"/>
    <w:rsid w:val="009E112D"/>
    <w:rsid w:val="009E1CE1"/>
    <w:rsid w:val="009E2B76"/>
    <w:rsid w:val="009E46EE"/>
    <w:rsid w:val="009F0DB9"/>
    <w:rsid w:val="009F17E1"/>
    <w:rsid w:val="009F2026"/>
    <w:rsid w:val="009F3533"/>
    <w:rsid w:val="009F3597"/>
    <w:rsid w:val="009F441F"/>
    <w:rsid w:val="009F5ACE"/>
    <w:rsid w:val="009F6541"/>
    <w:rsid w:val="009F74A5"/>
    <w:rsid w:val="00A0122D"/>
    <w:rsid w:val="00A01DBB"/>
    <w:rsid w:val="00A0361D"/>
    <w:rsid w:val="00A04BBB"/>
    <w:rsid w:val="00A07C93"/>
    <w:rsid w:val="00A111C9"/>
    <w:rsid w:val="00A12F01"/>
    <w:rsid w:val="00A1452F"/>
    <w:rsid w:val="00A14E32"/>
    <w:rsid w:val="00A16694"/>
    <w:rsid w:val="00A16881"/>
    <w:rsid w:val="00A1691C"/>
    <w:rsid w:val="00A1769B"/>
    <w:rsid w:val="00A21786"/>
    <w:rsid w:val="00A22691"/>
    <w:rsid w:val="00A23594"/>
    <w:rsid w:val="00A2460C"/>
    <w:rsid w:val="00A248F4"/>
    <w:rsid w:val="00A24A87"/>
    <w:rsid w:val="00A24B4F"/>
    <w:rsid w:val="00A24B8F"/>
    <w:rsid w:val="00A251E2"/>
    <w:rsid w:val="00A26E54"/>
    <w:rsid w:val="00A26F2B"/>
    <w:rsid w:val="00A27A73"/>
    <w:rsid w:val="00A3156F"/>
    <w:rsid w:val="00A3311F"/>
    <w:rsid w:val="00A35544"/>
    <w:rsid w:val="00A403A2"/>
    <w:rsid w:val="00A4047B"/>
    <w:rsid w:val="00A4048E"/>
    <w:rsid w:val="00A408C8"/>
    <w:rsid w:val="00A43163"/>
    <w:rsid w:val="00A44012"/>
    <w:rsid w:val="00A449B3"/>
    <w:rsid w:val="00A456FF"/>
    <w:rsid w:val="00A4577A"/>
    <w:rsid w:val="00A45B64"/>
    <w:rsid w:val="00A47E6E"/>
    <w:rsid w:val="00A506B1"/>
    <w:rsid w:val="00A50755"/>
    <w:rsid w:val="00A50939"/>
    <w:rsid w:val="00A536D4"/>
    <w:rsid w:val="00A556BF"/>
    <w:rsid w:val="00A56992"/>
    <w:rsid w:val="00A57256"/>
    <w:rsid w:val="00A5799F"/>
    <w:rsid w:val="00A60D13"/>
    <w:rsid w:val="00A60F3F"/>
    <w:rsid w:val="00A610F6"/>
    <w:rsid w:val="00A61D66"/>
    <w:rsid w:val="00A62494"/>
    <w:rsid w:val="00A65630"/>
    <w:rsid w:val="00A658DC"/>
    <w:rsid w:val="00A66845"/>
    <w:rsid w:val="00A66DF3"/>
    <w:rsid w:val="00A67B47"/>
    <w:rsid w:val="00A717E3"/>
    <w:rsid w:val="00A73F54"/>
    <w:rsid w:val="00A7571E"/>
    <w:rsid w:val="00A75E54"/>
    <w:rsid w:val="00A75F61"/>
    <w:rsid w:val="00A803A9"/>
    <w:rsid w:val="00A8089A"/>
    <w:rsid w:val="00A83281"/>
    <w:rsid w:val="00A85225"/>
    <w:rsid w:val="00A85C7F"/>
    <w:rsid w:val="00A8626E"/>
    <w:rsid w:val="00A86816"/>
    <w:rsid w:val="00A8734A"/>
    <w:rsid w:val="00A908C6"/>
    <w:rsid w:val="00A90969"/>
    <w:rsid w:val="00A91D3F"/>
    <w:rsid w:val="00A91E70"/>
    <w:rsid w:val="00A94302"/>
    <w:rsid w:val="00A954CE"/>
    <w:rsid w:val="00A96E88"/>
    <w:rsid w:val="00AA00F4"/>
    <w:rsid w:val="00AA0FD5"/>
    <w:rsid w:val="00AA2F88"/>
    <w:rsid w:val="00AA303B"/>
    <w:rsid w:val="00AA3AF4"/>
    <w:rsid w:val="00AA50F4"/>
    <w:rsid w:val="00AA5233"/>
    <w:rsid w:val="00AA561A"/>
    <w:rsid w:val="00AA5EAD"/>
    <w:rsid w:val="00AA7A6B"/>
    <w:rsid w:val="00AB00EB"/>
    <w:rsid w:val="00AB0501"/>
    <w:rsid w:val="00AB0605"/>
    <w:rsid w:val="00AB28A5"/>
    <w:rsid w:val="00AB3164"/>
    <w:rsid w:val="00AB3B04"/>
    <w:rsid w:val="00AB3C2E"/>
    <w:rsid w:val="00AB3C60"/>
    <w:rsid w:val="00AB4266"/>
    <w:rsid w:val="00AB52E2"/>
    <w:rsid w:val="00AB6000"/>
    <w:rsid w:val="00AB66EC"/>
    <w:rsid w:val="00AB6DFC"/>
    <w:rsid w:val="00AB92DE"/>
    <w:rsid w:val="00AC0005"/>
    <w:rsid w:val="00AC0E15"/>
    <w:rsid w:val="00AC14F8"/>
    <w:rsid w:val="00AC2EE6"/>
    <w:rsid w:val="00AC4237"/>
    <w:rsid w:val="00AC45DA"/>
    <w:rsid w:val="00AC5AD1"/>
    <w:rsid w:val="00AC5CE3"/>
    <w:rsid w:val="00AC6868"/>
    <w:rsid w:val="00AC7CDA"/>
    <w:rsid w:val="00AC7FBE"/>
    <w:rsid w:val="00AD0671"/>
    <w:rsid w:val="00AD17A1"/>
    <w:rsid w:val="00AD1B98"/>
    <w:rsid w:val="00AD2517"/>
    <w:rsid w:val="00AD32C7"/>
    <w:rsid w:val="00AD3D67"/>
    <w:rsid w:val="00AD42BE"/>
    <w:rsid w:val="00AD50E2"/>
    <w:rsid w:val="00AD6DBE"/>
    <w:rsid w:val="00AD71B9"/>
    <w:rsid w:val="00AD7B75"/>
    <w:rsid w:val="00AE0DFA"/>
    <w:rsid w:val="00AE0E60"/>
    <w:rsid w:val="00AE22E8"/>
    <w:rsid w:val="00AE32B9"/>
    <w:rsid w:val="00AE412B"/>
    <w:rsid w:val="00AE4B79"/>
    <w:rsid w:val="00AE772D"/>
    <w:rsid w:val="00AE774A"/>
    <w:rsid w:val="00AE77BB"/>
    <w:rsid w:val="00AF0726"/>
    <w:rsid w:val="00AF0CE0"/>
    <w:rsid w:val="00AF2297"/>
    <w:rsid w:val="00AF374A"/>
    <w:rsid w:val="00AF3B6C"/>
    <w:rsid w:val="00AF43BA"/>
    <w:rsid w:val="00AF6588"/>
    <w:rsid w:val="00AF7A23"/>
    <w:rsid w:val="00AF7B89"/>
    <w:rsid w:val="00B00F4B"/>
    <w:rsid w:val="00B0390D"/>
    <w:rsid w:val="00B06CFE"/>
    <w:rsid w:val="00B11C1D"/>
    <w:rsid w:val="00B11E93"/>
    <w:rsid w:val="00B11FD6"/>
    <w:rsid w:val="00B127BD"/>
    <w:rsid w:val="00B14178"/>
    <w:rsid w:val="00B1545E"/>
    <w:rsid w:val="00B16361"/>
    <w:rsid w:val="00B1653A"/>
    <w:rsid w:val="00B2059F"/>
    <w:rsid w:val="00B21E50"/>
    <w:rsid w:val="00B230B6"/>
    <w:rsid w:val="00B2435D"/>
    <w:rsid w:val="00B2762F"/>
    <w:rsid w:val="00B2764D"/>
    <w:rsid w:val="00B30D1D"/>
    <w:rsid w:val="00B31012"/>
    <w:rsid w:val="00B313CA"/>
    <w:rsid w:val="00B3413E"/>
    <w:rsid w:val="00B362F9"/>
    <w:rsid w:val="00B3693B"/>
    <w:rsid w:val="00B4062B"/>
    <w:rsid w:val="00B41550"/>
    <w:rsid w:val="00B41F90"/>
    <w:rsid w:val="00B4347C"/>
    <w:rsid w:val="00B51D78"/>
    <w:rsid w:val="00B521B7"/>
    <w:rsid w:val="00B526F0"/>
    <w:rsid w:val="00B52B09"/>
    <w:rsid w:val="00B53DC2"/>
    <w:rsid w:val="00B5428E"/>
    <w:rsid w:val="00B5467D"/>
    <w:rsid w:val="00B54CCB"/>
    <w:rsid w:val="00B5550D"/>
    <w:rsid w:val="00B5589A"/>
    <w:rsid w:val="00B56387"/>
    <w:rsid w:val="00B57A87"/>
    <w:rsid w:val="00B62ACE"/>
    <w:rsid w:val="00B63F24"/>
    <w:rsid w:val="00B641B0"/>
    <w:rsid w:val="00B65170"/>
    <w:rsid w:val="00B66AB5"/>
    <w:rsid w:val="00B67A12"/>
    <w:rsid w:val="00B67D6A"/>
    <w:rsid w:val="00B703BD"/>
    <w:rsid w:val="00B707CD"/>
    <w:rsid w:val="00B71DEF"/>
    <w:rsid w:val="00B7480E"/>
    <w:rsid w:val="00B74B03"/>
    <w:rsid w:val="00B74B90"/>
    <w:rsid w:val="00B757EF"/>
    <w:rsid w:val="00B75F2A"/>
    <w:rsid w:val="00B7780B"/>
    <w:rsid w:val="00B77D27"/>
    <w:rsid w:val="00B8033E"/>
    <w:rsid w:val="00B81A61"/>
    <w:rsid w:val="00B82413"/>
    <w:rsid w:val="00B83531"/>
    <w:rsid w:val="00B83FD0"/>
    <w:rsid w:val="00B849CB"/>
    <w:rsid w:val="00B85D41"/>
    <w:rsid w:val="00B8657B"/>
    <w:rsid w:val="00B86B64"/>
    <w:rsid w:val="00B9135D"/>
    <w:rsid w:val="00B94DAA"/>
    <w:rsid w:val="00B950A7"/>
    <w:rsid w:val="00B967A3"/>
    <w:rsid w:val="00B97206"/>
    <w:rsid w:val="00BA0C92"/>
    <w:rsid w:val="00BA0CEE"/>
    <w:rsid w:val="00BA0E84"/>
    <w:rsid w:val="00BA1502"/>
    <w:rsid w:val="00BA1CE7"/>
    <w:rsid w:val="00BA22A1"/>
    <w:rsid w:val="00BA42E3"/>
    <w:rsid w:val="00BA4301"/>
    <w:rsid w:val="00BA4DA1"/>
    <w:rsid w:val="00BA58B6"/>
    <w:rsid w:val="00BA5A90"/>
    <w:rsid w:val="00BA7772"/>
    <w:rsid w:val="00BB0B19"/>
    <w:rsid w:val="00BB2F07"/>
    <w:rsid w:val="00BB428E"/>
    <w:rsid w:val="00BB4EA2"/>
    <w:rsid w:val="00BB51D8"/>
    <w:rsid w:val="00BB5E82"/>
    <w:rsid w:val="00BC0873"/>
    <w:rsid w:val="00BC0C9A"/>
    <w:rsid w:val="00BC2577"/>
    <w:rsid w:val="00BC4810"/>
    <w:rsid w:val="00BC4E81"/>
    <w:rsid w:val="00BC6FE6"/>
    <w:rsid w:val="00BD01CD"/>
    <w:rsid w:val="00BD1531"/>
    <w:rsid w:val="00BD47B5"/>
    <w:rsid w:val="00BD4A0D"/>
    <w:rsid w:val="00BD7D33"/>
    <w:rsid w:val="00BE0BA4"/>
    <w:rsid w:val="00BE4AE6"/>
    <w:rsid w:val="00BE5058"/>
    <w:rsid w:val="00BE5E3C"/>
    <w:rsid w:val="00BE770A"/>
    <w:rsid w:val="00BE7ACE"/>
    <w:rsid w:val="00BF0A55"/>
    <w:rsid w:val="00BF1A1F"/>
    <w:rsid w:val="00BF2025"/>
    <w:rsid w:val="00BF204A"/>
    <w:rsid w:val="00BF47F6"/>
    <w:rsid w:val="00BF483A"/>
    <w:rsid w:val="00BF49B1"/>
    <w:rsid w:val="00BF51FB"/>
    <w:rsid w:val="00BF594D"/>
    <w:rsid w:val="00BF7A63"/>
    <w:rsid w:val="00C0186A"/>
    <w:rsid w:val="00C04CBB"/>
    <w:rsid w:val="00C052E0"/>
    <w:rsid w:val="00C113FA"/>
    <w:rsid w:val="00C11EEC"/>
    <w:rsid w:val="00C12A70"/>
    <w:rsid w:val="00C1303D"/>
    <w:rsid w:val="00C138A4"/>
    <w:rsid w:val="00C13C11"/>
    <w:rsid w:val="00C1452F"/>
    <w:rsid w:val="00C155EE"/>
    <w:rsid w:val="00C15A4A"/>
    <w:rsid w:val="00C17AC6"/>
    <w:rsid w:val="00C20D8D"/>
    <w:rsid w:val="00C219D0"/>
    <w:rsid w:val="00C21A5E"/>
    <w:rsid w:val="00C21EA7"/>
    <w:rsid w:val="00C22A3D"/>
    <w:rsid w:val="00C23338"/>
    <w:rsid w:val="00C2341C"/>
    <w:rsid w:val="00C23694"/>
    <w:rsid w:val="00C24E67"/>
    <w:rsid w:val="00C2507E"/>
    <w:rsid w:val="00C250F9"/>
    <w:rsid w:val="00C25F6C"/>
    <w:rsid w:val="00C25FAB"/>
    <w:rsid w:val="00C26247"/>
    <w:rsid w:val="00C27026"/>
    <w:rsid w:val="00C3023C"/>
    <w:rsid w:val="00C30EBB"/>
    <w:rsid w:val="00C31AC6"/>
    <w:rsid w:val="00C32799"/>
    <w:rsid w:val="00C33681"/>
    <w:rsid w:val="00C3555F"/>
    <w:rsid w:val="00C37DA5"/>
    <w:rsid w:val="00C402B8"/>
    <w:rsid w:val="00C411BB"/>
    <w:rsid w:val="00C416C8"/>
    <w:rsid w:val="00C42313"/>
    <w:rsid w:val="00C423AC"/>
    <w:rsid w:val="00C429FE"/>
    <w:rsid w:val="00C4325D"/>
    <w:rsid w:val="00C44E37"/>
    <w:rsid w:val="00C4534A"/>
    <w:rsid w:val="00C507C1"/>
    <w:rsid w:val="00C50DB8"/>
    <w:rsid w:val="00C536AF"/>
    <w:rsid w:val="00C54376"/>
    <w:rsid w:val="00C546D3"/>
    <w:rsid w:val="00C54A9B"/>
    <w:rsid w:val="00C54AF9"/>
    <w:rsid w:val="00C5590D"/>
    <w:rsid w:val="00C55B20"/>
    <w:rsid w:val="00C56C4C"/>
    <w:rsid w:val="00C5774A"/>
    <w:rsid w:val="00C57787"/>
    <w:rsid w:val="00C6087D"/>
    <w:rsid w:val="00C63DAF"/>
    <w:rsid w:val="00C63EF1"/>
    <w:rsid w:val="00C64AD6"/>
    <w:rsid w:val="00C64CFF"/>
    <w:rsid w:val="00C65D62"/>
    <w:rsid w:val="00C669D5"/>
    <w:rsid w:val="00C66C0F"/>
    <w:rsid w:val="00C67695"/>
    <w:rsid w:val="00C677C2"/>
    <w:rsid w:val="00C7293E"/>
    <w:rsid w:val="00C72E11"/>
    <w:rsid w:val="00C74220"/>
    <w:rsid w:val="00C75D95"/>
    <w:rsid w:val="00C76055"/>
    <w:rsid w:val="00C7613E"/>
    <w:rsid w:val="00C761F2"/>
    <w:rsid w:val="00C77577"/>
    <w:rsid w:val="00C77921"/>
    <w:rsid w:val="00C810C3"/>
    <w:rsid w:val="00C8192A"/>
    <w:rsid w:val="00C81EFC"/>
    <w:rsid w:val="00C84266"/>
    <w:rsid w:val="00C84ACB"/>
    <w:rsid w:val="00C8556F"/>
    <w:rsid w:val="00C86F06"/>
    <w:rsid w:val="00C87E6B"/>
    <w:rsid w:val="00C90644"/>
    <w:rsid w:val="00C90925"/>
    <w:rsid w:val="00C914E7"/>
    <w:rsid w:val="00C91FB1"/>
    <w:rsid w:val="00C92042"/>
    <w:rsid w:val="00C9426B"/>
    <w:rsid w:val="00C953CB"/>
    <w:rsid w:val="00C97089"/>
    <w:rsid w:val="00CA05C5"/>
    <w:rsid w:val="00CA0A72"/>
    <w:rsid w:val="00CA0B29"/>
    <w:rsid w:val="00CA0D1A"/>
    <w:rsid w:val="00CA2A40"/>
    <w:rsid w:val="00CA352B"/>
    <w:rsid w:val="00CA44E8"/>
    <w:rsid w:val="00CA47FF"/>
    <w:rsid w:val="00CA4E6E"/>
    <w:rsid w:val="00CA68A7"/>
    <w:rsid w:val="00CA7095"/>
    <w:rsid w:val="00CB044A"/>
    <w:rsid w:val="00CB0C10"/>
    <w:rsid w:val="00CB10C5"/>
    <w:rsid w:val="00CB3075"/>
    <w:rsid w:val="00CB355A"/>
    <w:rsid w:val="00CB4553"/>
    <w:rsid w:val="00CB7539"/>
    <w:rsid w:val="00CB76BB"/>
    <w:rsid w:val="00CB7A12"/>
    <w:rsid w:val="00CC1DB3"/>
    <w:rsid w:val="00CC1E59"/>
    <w:rsid w:val="00CC38AC"/>
    <w:rsid w:val="00CC3E9B"/>
    <w:rsid w:val="00CC3EED"/>
    <w:rsid w:val="00CC5654"/>
    <w:rsid w:val="00CC5D53"/>
    <w:rsid w:val="00CC5EF8"/>
    <w:rsid w:val="00CC704C"/>
    <w:rsid w:val="00CC70E8"/>
    <w:rsid w:val="00CD0A4F"/>
    <w:rsid w:val="00CD0D6F"/>
    <w:rsid w:val="00CD2559"/>
    <w:rsid w:val="00CD2D5B"/>
    <w:rsid w:val="00CD789F"/>
    <w:rsid w:val="00CE2252"/>
    <w:rsid w:val="00CE241F"/>
    <w:rsid w:val="00CE4D92"/>
    <w:rsid w:val="00CE5440"/>
    <w:rsid w:val="00CF213E"/>
    <w:rsid w:val="00CF2C7D"/>
    <w:rsid w:val="00CF30EF"/>
    <w:rsid w:val="00CF5863"/>
    <w:rsid w:val="00CF5960"/>
    <w:rsid w:val="00CF59CC"/>
    <w:rsid w:val="00CF5B86"/>
    <w:rsid w:val="00CF6626"/>
    <w:rsid w:val="00CF677E"/>
    <w:rsid w:val="00D00CFA"/>
    <w:rsid w:val="00D02156"/>
    <w:rsid w:val="00D02B63"/>
    <w:rsid w:val="00D03C0B"/>
    <w:rsid w:val="00D04133"/>
    <w:rsid w:val="00D058F6"/>
    <w:rsid w:val="00D06AA1"/>
    <w:rsid w:val="00D10609"/>
    <w:rsid w:val="00D10F4B"/>
    <w:rsid w:val="00D11ED4"/>
    <w:rsid w:val="00D124E7"/>
    <w:rsid w:val="00D12BC8"/>
    <w:rsid w:val="00D13C1D"/>
    <w:rsid w:val="00D14D5B"/>
    <w:rsid w:val="00D1589C"/>
    <w:rsid w:val="00D174FC"/>
    <w:rsid w:val="00D20E9D"/>
    <w:rsid w:val="00D210E8"/>
    <w:rsid w:val="00D21BDE"/>
    <w:rsid w:val="00D221ED"/>
    <w:rsid w:val="00D22742"/>
    <w:rsid w:val="00D2401D"/>
    <w:rsid w:val="00D25213"/>
    <w:rsid w:val="00D263B6"/>
    <w:rsid w:val="00D26558"/>
    <w:rsid w:val="00D27CBE"/>
    <w:rsid w:val="00D30C06"/>
    <w:rsid w:val="00D31CAA"/>
    <w:rsid w:val="00D332BD"/>
    <w:rsid w:val="00D33E51"/>
    <w:rsid w:val="00D35B10"/>
    <w:rsid w:val="00D35B9D"/>
    <w:rsid w:val="00D36CC8"/>
    <w:rsid w:val="00D370C6"/>
    <w:rsid w:val="00D4061E"/>
    <w:rsid w:val="00D41B55"/>
    <w:rsid w:val="00D43267"/>
    <w:rsid w:val="00D4667E"/>
    <w:rsid w:val="00D47025"/>
    <w:rsid w:val="00D47B11"/>
    <w:rsid w:val="00D47CB4"/>
    <w:rsid w:val="00D520AC"/>
    <w:rsid w:val="00D52489"/>
    <w:rsid w:val="00D53FCC"/>
    <w:rsid w:val="00D545F1"/>
    <w:rsid w:val="00D557BE"/>
    <w:rsid w:val="00D559E4"/>
    <w:rsid w:val="00D61CC1"/>
    <w:rsid w:val="00D62009"/>
    <w:rsid w:val="00D6285C"/>
    <w:rsid w:val="00D63104"/>
    <w:rsid w:val="00D6312D"/>
    <w:rsid w:val="00D634EE"/>
    <w:rsid w:val="00D64BA3"/>
    <w:rsid w:val="00D668BC"/>
    <w:rsid w:val="00D66C83"/>
    <w:rsid w:val="00D67811"/>
    <w:rsid w:val="00D714BD"/>
    <w:rsid w:val="00D71BA3"/>
    <w:rsid w:val="00D72DF0"/>
    <w:rsid w:val="00D7418A"/>
    <w:rsid w:val="00D75799"/>
    <w:rsid w:val="00D8135A"/>
    <w:rsid w:val="00D82F54"/>
    <w:rsid w:val="00D847C2"/>
    <w:rsid w:val="00D871C7"/>
    <w:rsid w:val="00D87894"/>
    <w:rsid w:val="00D90373"/>
    <w:rsid w:val="00D90ED5"/>
    <w:rsid w:val="00D9369A"/>
    <w:rsid w:val="00D93CC4"/>
    <w:rsid w:val="00D941C7"/>
    <w:rsid w:val="00D94D10"/>
    <w:rsid w:val="00D95D1A"/>
    <w:rsid w:val="00D9703C"/>
    <w:rsid w:val="00D977FD"/>
    <w:rsid w:val="00D97D6E"/>
    <w:rsid w:val="00DA0528"/>
    <w:rsid w:val="00DA05AE"/>
    <w:rsid w:val="00DA1648"/>
    <w:rsid w:val="00DA2E28"/>
    <w:rsid w:val="00DA3F4F"/>
    <w:rsid w:val="00DA42FA"/>
    <w:rsid w:val="00DA52D9"/>
    <w:rsid w:val="00DA5857"/>
    <w:rsid w:val="00DA5D30"/>
    <w:rsid w:val="00DA768E"/>
    <w:rsid w:val="00DB0BA4"/>
    <w:rsid w:val="00DB179C"/>
    <w:rsid w:val="00DB22B9"/>
    <w:rsid w:val="00DB2445"/>
    <w:rsid w:val="00DB2B07"/>
    <w:rsid w:val="00DB2BBA"/>
    <w:rsid w:val="00DB3814"/>
    <w:rsid w:val="00DB77A8"/>
    <w:rsid w:val="00DC14F7"/>
    <w:rsid w:val="00DC2148"/>
    <w:rsid w:val="00DC2935"/>
    <w:rsid w:val="00DC2F8C"/>
    <w:rsid w:val="00DC5594"/>
    <w:rsid w:val="00DC59FA"/>
    <w:rsid w:val="00DC67A3"/>
    <w:rsid w:val="00DC7D2F"/>
    <w:rsid w:val="00DD00F4"/>
    <w:rsid w:val="00DD1F35"/>
    <w:rsid w:val="00DD237C"/>
    <w:rsid w:val="00DD240C"/>
    <w:rsid w:val="00DD2EF1"/>
    <w:rsid w:val="00DD3A63"/>
    <w:rsid w:val="00DD45DB"/>
    <w:rsid w:val="00DE3F3A"/>
    <w:rsid w:val="00DE47D5"/>
    <w:rsid w:val="00DE517E"/>
    <w:rsid w:val="00DE59A1"/>
    <w:rsid w:val="00DE5AFD"/>
    <w:rsid w:val="00DE5E7E"/>
    <w:rsid w:val="00DE7164"/>
    <w:rsid w:val="00DE77ED"/>
    <w:rsid w:val="00DF0570"/>
    <w:rsid w:val="00DF0663"/>
    <w:rsid w:val="00DF0817"/>
    <w:rsid w:val="00DF1857"/>
    <w:rsid w:val="00DF2845"/>
    <w:rsid w:val="00DF28AD"/>
    <w:rsid w:val="00DF2BF6"/>
    <w:rsid w:val="00DF2FFD"/>
    <w:rsid w:val="00DF3220"/>
    <w:rsid w:val="00DF39F2"/>
    <w:rsid w:val="00DF4C7C"/>
    <w:rsid w:val="00DF503E"/>
    <w:rsid w:val="00DF691C"/>
    <w:rsid w:val="00DF6DB2"/>
    <w:rsid w:val="00DF76A7"/>
    <w:rsid w:val="00DF7CD4"/>
    <w:rsid w:val="00E03E05"/>
    <w:rsid w:val="00E05569"/>
    <w:rsid w:val="00E05793"/>
    <w:rsid w:val="00E0583B"/>
    <w:rsid w:val="00E0611A"/>
    <w:rsid w:val="00E06121"/>
    <w:rsid w:val="00E06A1E"/>
    <w:rsid w:val="00E07775"/>
    <w:rsid w:val="00E108C6"/>
    <w:rsid w:val="00E11965"/>
    <w:rsid w:val="00E11AC9"/>
    <w:rsid w:val="00E127AD"/>
    <w:rsid w:val="00E12E24"/>
    <w:rsid w:val="00E133C6"/>
    <w:rsid w:val="00E15180"/>
    <w:rsid w:val="00E15EC2"/>
    <w:rsid w:val="00E15F10"/>
    <w:rsid w:val="00E17D48"/>
    <w:rsid w:val="00E17DFC"/>
    <w:rsid w:val="00E21B04"/>
    <w:rsid w:val="00E221F7"/>
    <w:rsid w:val="00E22297"/>
    <w:rsid w:val="00E23979"/>
    <w:rsid w:val="00E2397A"/>
    <w:rsid w:val="00E25B98"/>
    <w:rsid w:val="00E26C64"/>
    <w:rsid w:val="00E26F5C"/>
    <w:rsid w:val="00E304F2"/>
    <w:rsid w:val="00E312FE"/>
    <w:rsid w:val="00E31EBE"/>
    <w:rsid w:val="00E33146"/>
    <w:rsid w:val="00E34BD4"/>
    <w:rsid w:val="00E35F04"/>
    <w:rsid w:val="00E36968"/>
    <w:rsid w:val="00E36A63"/>
    <w:rsid w:val="00E410AE"/>
    <w:rsid w:val="00E415B9"/>
    <w:rsid w:val="00E4247F"/>
    <w:rsid w:val="00E428EC"/>
    <w:rsid w:val="00E43C1A"/>
    <w:rsid w:val="00E44047"/>
    <w:rsid w:val="00E47A49"/>
    <w:rsid w:val="00E47E66"/>
    <w:rsid w:val="00E50B8A"/>
    <w:rsid w:val="00E51952"/>
    <w:rsid w:val="00E530B3"/>
    <w:rsid w:val="00E53C53"/>
    <w:rsid w:val="00E54312"/>
    <w:rsid w:val="00E54567"/>
    <w:rsid w:val="00E54F65"/>
    <w:rsid w:val="00E5530C"/>
    <w:rsid w:val="00E56C04"/>
    <w:rsid w:val="00E570AA"/>
    <w:rsid w:val="00E574E3"/>
    <w:rsid w:val="00E57F66"/>
    <w:rsid w:val="00E60EE2"/>
    <w:rsid w:val="00E63BC7"/>
    <w:rsid w:val="00E63C83"/>
    <w:rsid w:val="00E64419"/>
    <w:rsid w:val="00E6507E"/>
    <w:rsid w:val="00E65D69"/>
    <w:rsid w:val="00E70B90"/>
    <w:rsid w:val="00E717E5"/>
    <w:rsid w:val="00E72234"/>
    <w:rsid w:val="00E732C7"/>
    <w:rsid w:val="00E73D36"/>
    <w:rsid w:val="00E74F87"/>
    <w:rsid w:val="00E80DCC"/>
    <w:rsid w:val="00E80EDA"/>
    <w:rsid w:val="00E829F7"/>
    <w:rsid w:val="00E82AE9"/>
    <w:rsid w:val="00E83797"/>
    <w:rsid w:val="00E837D7"/>
    <w:rsid w:val="00E842F7"/>
    <w:rsid w:val="00E871A4"/>
    <w:rsid w:val="00E87816"/>
    <w:rsid w:val="00E90ABD"/>
    <w:rsid w:val="00E9186D"/>
    <w:rsid w:val="00E91941"/>
    <w:rsid w:val="00E91C21"/>
    <w:rsid w:val="00E920C3"/>
    <w:rsid w:val="00E93CA3"/>
    <w:rsid w:val="00E94454"/>
    <w:rsid w:val="00E94856"/>
    <w:rsid w:val="00E949A1"/>
    <w:rsid w:val="00E94E87"/>
    <w:rsid w:val="00E958E4"/>
    <w:rsid w:val="00E9613F"/>
    <w:rsid w:val="00E96FA6"/>
    <w:rsid w:val="00E970D4"/>
    <w:rsid w:val="00E976D9"/>
    <w:rsid w:val="00E97718"/>
    <w:rsid w:val="00EA0C62"/>
    <w:rsid w:val="00EA129C"/>
    <w:rsid w:val="00EA195B"/>
    <w:rsid w:val="00EA1C9B"/>
    <w:rsid w:val="00EA35D6"/>
    <w:rsid w:val="00EA36F6"/>
    <w:rsid w:val="00EA72D6"/>
    <w:rsid w:val="00EA7753"/>
    <w:rsid w:val="00EB1F32"/>
    <w:rsid w:val="00EB29DC"/>
    <w:rsid w:val="00EB2CCB"/>
    <w:rsid w:val="00EB3521"/>
    <w:rsid w:val="00EB4C0C"/>
    <w:rsid w:val="00EB5701"/>
    <w:rsid w:val="00EB72D7"/>
    <w:rsid w:val="00EC0C9D"/>
    <w:rsid w:val="00EC123E"/>
    <w:rsid w:val="00EC1CC5"/>
    <w:rsid w:val="00EC3EF3"/>
    <w:rsid w:val="00EC6DB1"/>
    <w:rsid w:val="00ED2030"/>
    <w:rsid w:val="00ED23BB"/>
    <w:rsid w:val="00ED4215"/>
    <w:rsid w:val="00ED43A9"/>
    <w:rsid w:val="00ED4BFE"/>
    <w:rsid w:val="00ED4DC3"/>
    <w:rsid w:val="00ED5060"/>
    <w:rsid w:val="00ED5BE3"/>
    <w:rsid w:val="00ED632C"/>
    <w:rsid w:val="00ED6A81"/>
    <w:rsid w:val="00EE04DA"/>
    <w:rsid w:val="00EE0F9B"/>
    <w:rsid w:val="00EE1EEB"/>
    <w:rsid w:val="00EE2CAC"/>
    <w:rsid w:val="00EE517F"/>
    <w:rsid w:val="00EE709A"/>
    <w:rsid w:val="00EE735F"/>
    <w:rsid w:val="00EE7401"/>
    <w:rsid w:val="00EE767D"/>
    <w:rsid w:val="00EE78C0"/>
    <w:rsid w:val="00EE78D1"/>
    <w:rsid w:val="00EF1068"/>
    <w:rsid w:val="00EF15FA"/>
    <w:rsid w:val="00EF2FF9"/>
    <w:rsid w:val="00EF607C"/>
    <w:rsid w:val="00EF6409"/>
    <w:rsid w:val="00EF65ED"/>
    <w:rsid w:val="00EF7196"/>
    <w:rsid w:val="00EF7413"/>
    <w:rsid w:val="00EF7657"/>
    <w:rsid w:val="00EF7727"/>
    <w:rsid w:val="00F0009C"/>
    <w:rsid w:val="00F007A0"/>
    <w:rsid w:val="00F02D39"/>
    <w:rsid w:val="00F0414B"/>
    <w:rsid w:val="00F062FD"/>
    <w:rsid w:val="00F068D2"/>
    <w:rsid w:val="00F06A93"/>
    <w:rsid w:val="00F1018C"/>
    <w:rsid w:val="00F127AE"/>
    <w:rsid w:val="00F138ED"/>
    <w:rsid w:val="00F13921"/>
    <w:rsid w:val="00F13CFE"/>
    <w:rsid w:val="00F14403"/>
    <w:rsid w:val="00F163B3"/>
    <w:rsid w:val="00F1642B"/>
    <w:rsid w:val="00F20E42"/>
    <w:rsid w:val="00F221B0"/>
    <w:rsid w:val="00F25CB0"/>
    <w:rsid w:val="00F26365"/>
    <w:rsid w:val="00F26ED7"/>
    <w:rsid w:val="00F31547"/>
    <w:rsid w:val="00F31893"/>
    <w:rsid w:val="00F34070"/>
    <w:rsid w:val="00F34899"/>
    <w:rsid w:val="00F35CA7"/>
    <w:rsid w:val="00F420EF"/>
    <w:rsid w:val="00F43C66"/>
    <w:rsid w:val="00F44DD5"/>
    <w:rsid w:val="00F45280"/>
    <w:rsid w:val="00F45776"/>
    <w:rsid w:val="00F45D4A"/>
    <w:rsid w:val="00F4618D"/>
    <w:rsid w:val="00F46C72"/>
    <w:rsid w:val="00F47A54"/>
    <w:rsid w:val="00F47B03"/>
    <w:rsid w:val="00F504C6"/>
    <w:rsid w:val="00F505A8"/>
    <w:rsid w:val="00F50FD4"/>
    <w:rsid w:val="00F51D0B"/>
    <w:rsid w:val="00F5212B"/>
    <w:rsid w:val="00F5321F"/>
    <w:rsid w:val="00F54381"/>
    <w:rsid w:val="00F55996"/>
    <w:rsid w:val="00F567A8"/>
    <w:rsid w:val="00F57651"/>
    <w:rsid w:val="00F60809"/>
    <w:rsid w:val="00F61444"/>
    <w:rsid w:val="00F62B69"/>
    <w:rsid w:val="00F63691"/>
    <w:rsid w:val="00F64B4B"/>
    <w:rsid w:val="00F6522C"/>
    <w:rsid w:val="00F656F4"/>
    <w:rsid w:val="00F70112"/>
    <w:rsid w:val="00F7062D"/>
    <w:rsid w:val="00F72A6C"/>
    <w:rsid w:val="00F72ED9"/>
    <w:rsid w:val="00F732CD"/>
    <w:rsid w:val="00F73D5E"/>
    <w:rsid w:val="00F74474"/>
    <w:rsid w:val="00F74D53"/>
    <w:rsid w:val="00F754A6"/>
    <w:rsid w:val="00F758AE"/>
    <w:rsid w:val="00F76A11"/>
    <w:rsid w:val="00F76D9E"/>
    <w:rsid w:val="00F82A6B"/>
    <w:rsid w:val="00F862AC"/>
    <w:rsid w:val="00F87FA6"/>
    <w:rsid w:val="00F9138B"/>
    <w:rsid w:val="00F9146A"/>
    <w:rsid w:val="00F9425E"/>
    <w:rsid w:val="00F9441C"/>
    <w:rsid w:val="00F95DA8"/>
    <w:rsid w:val="00F9648D"/>
    <w:rsid w:val="00F970FE"/>
    <w:rsid w:val="00FA00E4"/>
    <w:rsid w:val="00FA086E"/>
    <w:rsid w:val="00FA2A97"/>
    <w:rsid w:val="00FA35C4"/>
    <w:rsid w:val="00FB070E"/>
    <w:rsid w:val="00FB38B9"/>
    <w:rsid w:val="00FB54A7"/>
    <w:rsid w:val="00FB561A"/>
    <w:rsid w:val="00FB5E90"/>
    <w:rsid w:val="00FC02AD"/>
    <w:rsid w:val="00FC03FD"/>
    <w:rsid w:val="00FC2384"/>
    <w:rsid w:val="00FC4B70"/>
    <w:rsid w:val="00FC6869"/>
    <w:rsid w:val="00FC6E0A"/>
    <w:rsid w:val="00FC7019"/>
    <w:rsid w:val="00FC7288"/>
    <w:rsid w:val="00FD18AC"/>
    <w:rsid w:val="00FD2F9B"/>
    <w:rsid w:val="00FD32CC"/>
    <w:rsid w:val="00FD3C09"/>
    <w:rsid w:val="00FD44EA"/>
    <w:rsid w:val="00FD4799"/>
    <w:rsid w:val="00FD4B0C"/>
    <w:rsid w:val="00FD5367"/>
    <w:rsid w:val="00FD53FF"/>
    <w:rsid w:val="00FD7012"/>
    <w:rsid w:val="00FD7C76"/>
    <w:rsid w:val="00FE0AC5"/>
    <w:rsid w:val="00FE217F"/>
    <w:rsid w:val="00FE22B1"/>
    <w:rsid w:val="00FE2EBE"/>
    <w:rsid w:val="00FE3DA0"/>
    <w:rsid w:val="00FE7600"/>
    <w:rsid w:val="00FF0C6B"/>
    <w:rsid w:val="00FF130A"/>
    <w:rsid w:val="00FF4AE2"/>
    <w:rsid w:val="00FF5A9B"/>
    <w:rsid w:val="00FF62A6"/>
    <w:rsid w:val="00FF6781"/>
    <w:rsid w:val="00FF6B4B"/>
    <w:rsid w:val="00FF7511"/>
    <w:rsid w:val="00FF7800"/>
    <w:rsid w:val="00FF7FA4"/>
    <w:rsid w:val="010B80B1"/>
    <w:rsid w:val="011F4E7C"/>
    <w:rsid w:val="012BC436"/>
    <w:rsid w:val="01327CDD"/>
    <w:rsid w:val="01337EEB"/>
    <w:rsid w:val="014EB938"/>
    <w:rsid w:val="014F5C5E"/>
    <w:rsid w:val="0173E321"/>
    <w:rsid w:val="019CE7F5"/>
    <w:rsid w:val="01F1ABE9"/>
    <w:rsid w:val="0208BCAC"/>
    <w:rsid w:val="022D3C7B"/>
    <w:rsid w:val="023B0E71"/>
    <w:rsid w:val="023D4212"/>
    <w:rsid w:val="024BECF3"/>
    <w:rsid w:val="0255038E"/>
    <w:rsid w:val="025528A0"/>
    <w:rsid w:val="0273604B"/>
    <w:rsid w:val="029B355E"/>
    <w:rsid w:val="029FDE68"/>
    <w:rsid w:val="02A9D9AE"/>
    <w:rsid w:val="02C0D6FC"/>
    <w:rsid w:val="02C508FE"/>
    <w:rsid w:val="02D7D34F"/>
    <w:rsid w:val="0348137A"/>
    <w:rsid w:val="03916BAA"/>
    <w:rsid w:val="039683FC"/>
    <w:rsid w:val="03C081A6"/>
    <w:rsid w:val="03D6AC8B"/>
    <w:rsid w:val="03DB7053"/>
    <w:rsid w:val="03DF75DD"/>
    <w:rsid w:val="040369C6"/>
    <w:rsid w:val="044A0A73"/>
    <w:rsid w:val="045B9459"/>
    <w:rsid w:val="04A411C8"/>
    <w:rsid w:val="04A47805"/>
    <w:rsid w:val="04E6C711"/>
    <w:rsid w:val="05128E9B"/>
    <w:rsid w:val="05137EB6"/>
    <w:rsid w:val="0519BE64"/>
    <w:rsid w:val="05A72180"/>
    <w:rsid w:val="05A79835"/>
    <w:rsid w:val="05A979AF"/>
    <w:rsid w:val="05BBDE32"/>
    <w:rsid w:val="06078A1C"/>
    <w:rsid w:val="061C8E24"/>
    <w:rsid w:val="0638E347"/>
    <w:rsid w:val="064DAD65"/>
    <w:rsid w:val="0671BBE6"/>
    <w:rsid w:val="067974BB"/>
    <w:rsid w:val="0684787F"/>
    <w:rsid w:val="0695868D"/>
    <w:rsid w:val="06979B47"/>
    <w:rsid w:val="06B26FA8"/>
    <w:rsid w:val="06CEFD7C"/>
    <w:rsid w:val="06E286C3"/>
    <w:rsid w:val="06E52EE0"/>
    <w:rsid w:val="06F122E1"/>
    <w:rsid w:val="06F5E67D"/>
    <w:rsid w:val="0713441A"/>
    <w:rsid w:val="0730992D"/>
    <w:rsid w:val="07313A30"/>
    <w:rsid w:val="07414CD4"/>
    <w:rsid w:val="0742A8A5"/>
    <w:rsid w:val="074E2C98"/>
    <w:rsid w:val="0775901C"/>
    <w:rsid w:val="077C5104"/>
    <w:rsid w:val="07AB4472"/>
    <w:rsid w:val="07BB573C"/>
    <w:rsid w:val="0810C329"/>
    <w:rsid w:val="0818E0E2"/>
    <w:rsid w:val="081FB786"/>
    <w:rsid w:val="0826EAC6"/>
    <w:rsid w:val="085443E2"/>
    <w:rsid w:val="0859E6DC"/>
    <w:rsid w:val="08909E5E"/>
    <w:rsid w:val="08B1E550"/>
    <w:rsid w:val="08CD7140"/>
    <w:rsid w:val="08D980D8"/>
    <w:rsid w:val="08E08EC1"/>
    <w:rsid w:val="091E1360"/>
    <w:rsid w:val="0936546F"/>
    <w:rsid w:val="09AB7472"/>
    <w:rsid w:val="09AEBED9"/>
    <w:rsid w:val="09B700BF"/>
    <w:rsid w:val="09BB027D"/>
    <w:rsid w:val="09E641C4"/>
    <w:rsid w:val="09F6372C"/>
    <w:rsid w:val="09FE9542"/>
    <w:rsid w:val="0A231B82"/>
    <w:rsid w:val="0A27A471"/>
    <w:rsid w:val="0A287B94"/>
    <w:rsid w:val="0A48DA8E"/>
    <w:rsid w:val="0A5EB9CD"/>
    <w:rsid w:val="0ABE4993"/>
    <w:rsid w:val="0AE433C3"/>
    <w:rsid w:val="0AF4DD39"/>
    <w:rsid w:val="0AFAFF64"/>
    <w:rsid w:val="0B0142E8"/>
    <w:rsid w:val="0B0D9CD5"/>
    <w:rsid w:val="0B3CF920"/>
    <w:rsid w:val="0B5A55D7"/>
    <w:rsid w:val="0B691E8F"/>
    <w:rsid w:val="0B6BADA8"/>
    <w:rsid w:val="0B6D21B7"/>
    <w:rsid w:val="0B840DC9"/>
    <w:rsid w:val="0B881312"/>
    <w:rsid w:val="0BB607BE"/>
    <w:rsid w:val="0BE52077"/>
    <w:rsid w:val="0BEE791B"/>
    <w:rsid w:val="0C1E6BF5"/>
    <w:rsid w:val="0C6114B4"/>
    <w:rsid w:val="0C915216"/>
    <w:rsid w:val="0CC1DB28"/>
    <w:rsid w:val="0CDE3FFF"/>
    <w:rsid w:val="0CE43BD8"/>
    <w:rsid w:val="0CE95B22"/>
    <w:rsid w:val="0D0E31EF"/>
    <w:rsid w:val="0D4F3851"/>
    <w:rsid w:val="0D5ABA51"/>
    <w:rsid w:val="0D7941B6"/>
    <w:rsid w:val="0D7E49CE"/>
    <w:rsid w:val="0D9CC5EB"/>
    <w:rsid w:val="0DB42FF0"/>
    <w:rsid w:val="0E045E84"/>
    <w:rsid w:val="0E0EB589"/>
    <w:rsid w:val="0E15664A"/>
    <w:rsid w:val="0E1E7959"/>
    <w:rsid w:val="0E3880B8"/>
    <w:rsid w:val="0EA515A4"/>
    <w:rsid w:val="0EB42E60"/>
    <w:rsid w:val="0EE53AB9"/>
    <w:rsid w:val="0F11F2C9"/>
    <w:rsid w:val="0F2B9309"/>
    <w:rsid w:val="0F550164"/>
    <w:rsid w:val="0F9FC624"/>
    <w:rsid w:val="0FCFB45C"/>
    <w:rsid w:val="0FF09E34"/>
    <w:rsid w:val="0FFDF8DD"/>
    <w:rsid w:val="101AE86D"/>
    <w:rsid w:val="102B865D"/>
    <w:rsid w:val="103F7AE7"/>
    <w:rsid w:val="104E57DE"/>
    <w:rsid w:val="1066720E"/>
    <w:rsid w:val="106B7D67"/>
    <w:rsid w:val="109EE2D7"/>
    <w:rsid w:val="10D76B22"/>
    <w:rsid w:val="112AEB6D"/>
    <w:rsid w:val="1146DFEE"/>
    <w:rsid w:val="11499101"/>
    <w:rsid w:val="1153E7E2"/>
    <w:rsid w:val="11867A48"/>
    <w:rsid w:val="11B15A41"/>
    <w:rsid w:val="11CE5171"/>
    <w:rsid w:val="1203AD51"/>
    <w:rsid w:val="1243E427"/>
    <w:rsid w:val="125F050C"/>
    <w:rsid w:val="127B5A1D"/>
    <w:rsid w:val="127F673F"/>
    <w:rsid w:val="128CE330"/>
    <w:rsid w:val="12980D0D"/>
    <w:rsid w:val="129DB9A0"/>
    <w:rsid w:val="12D64168"/>
    <w:rsid w:val="13062E65"/>
    <w:rsid w:val="1334BA80"/>
    <w:rsid w:val="134E1309"/>
    <w:rsid w:val="134F151A"/>
    <w:rsid w:val="137F7E66"/>
    <w:rsid w:val="138291B0"/>
    <w:rsid w:val="13AA3A53"/>
    <w:rsid w:val="13AB6DFE"/>
    <w:rsid w:val="13B7646D"/>
    <w:rsid w:val="13C0D7F5"/>
    <w:rsid w:val="13E2C083"/>
    <w:rsid w:val="13FEB5FF"/>
    <w:rsid w:val="1416C6B1"/>
    <w:rsid w:val="142881BB"/>
    <w:rsid w:val="1439B3E3"/>
    <w:rsid w:val="144AFF92"/>
    <w:rsid w:val="1496788C"/>
    <w:rsid w:val="150752E2"/>
    <w:rsid w:val="15395D87"/>
    <w:rsid w:val="1542F97A"/>
    <w:rsid w:val="156A9048"/>
    <w:rsid w:val="158D98BD"/>
    <w:rsid w:val="15B1C776"/>
    <w:rsid w:val="15DC5D33"/>
    <w:rsid w:val="15DE4407"/>
    <w:rsid w:val="1633C530"/>
    <w:rsid w:val="163FFF94"/>
    <w:rsid w:val="1642C1D1"/>
    <w:rsid w:val="166ACBE7"/>
    <w:rsid w:val="1672B87E"/>
    <w:rsid w:val="1682DEAF"/>
    <w:rsid w:val="1715A9BD"/>
    <w:rsid w:val="172ECF1D"/>
    <w:rsid w:val="17A304C8"/>
    <w:rsid w:val="17C8AC3C"/>
    <w:rsid w:val="17DF6189"/>
    <w:rsid w:val="17E6BC94"/>
    <w:rsid w:val="17EA6C54"/>
    <w:rsid w:val="181C605A"/>
    <w:rsid w:val="182350C6"/>
    <w:rsid w:val="183B7DAC"/>
    <w:rsid w:val="186E0BF0"/>
    <w:rsid w:val="188243B8"/>
    <w:rsid w:val="1891F8CD"/>
    <w:rsid w:val="18BECD0F"/>
    <w:rsid w:val="18C89548"/>
    <w:rsid w:val="18CE8792"/>
    <w:rsid w:val="18DC3EBC"/>
    <w:rsid w:val="18FE5274"/>
    <w:rsid w:val="1905997F"/>
    <w:rsid w:val="191BA8E0"/>
    <w:rsid w:val="19488DD7"/>
    <w:rsid w:val="194A6A2F"/>
    <w:rsid w:val="19598BFE"/>
    <w:rsid w:val="1961DCBC"/>
    <w:rsid w:val="198D2DE3"/>
    <w:rsid w:val="1990032E"/>
    <w:rsid w:val="19CA1B37"/>
    <w:rsid w:val="19D094E3"/>
    <w:rsid w:val="19D1470A"/>
    <w:rsid w:val="19E90B01"/>
    <w:rsid w:val="19F86021"/>
    <w:rsid w:val="1A07819A"/>
    <w:rsid w:val="1A1B1E2D"/>
    <w:rsid w:val="1A312030"/>
    <w:rsid w:val="1A32831B"/>
    <w:rsid w:val="1A384797"/>
    <w:rsid w:val="1A3913AE"/>
    <w:rsid w:val="1A3FCB51"/>
    <w:rsid w:val="1A53FA21"/>
    <w:rsid w:val="1A633DD9"/>
    <w:rsid w:val="1A90D2D3"/>
    <w:rsid w:val="1A9F515B"/>
    <w:rsid w:val="1AB23AF8"/>
    <w:rsid w:val="1AC12DF9"/>
    <w:rsid w:val="1AC1F3E2"/>
    <w:rsid w:val="1AC87FA7"/>
    <w:rsid w:val="1ACE5EF9"/>
    <w:rsid w:val="1AD49AD2"/>
    <w:rsid w:val="1AE861F8"/>
    <w:rsid w:val="1AECE0F2"/>
    <w:rsid w:val="1B0582AC"/>
    <w:rsid w:val="1B089F2B"/>
    <w:rsid w:val="1B0E5A22"/>
    <w:rsid w:val="1B1AFA58"/>
    <w:rsid w:val="1B1EA678"/>
    <w:rsid w:val="1B23DB31"/>
    <w:rsid w:val="1B2CA5C0"/>
    <w:rsid w:val="1B31BD2C"/>
    <w:rsid w:val="1B5FB6E5"/>
    <w:rsid w:val="1B6FF59D"/>
    <w:rsid w:val="1B79C258"/>
    <w:rsid w:val="1B87BCFE"/>
    <w:rsid w:val="1BE73881"/>
    <w:rsid w:val="1C088E9C"/>
    <w:rsid w:val="1C123ED4"/>
    <w:rsid w:val="1C19C973"/>
    <w:rsid w:val="1C27A20D"/>
    <w:rsid w:val="1C469F77"/>
    <w:rsid w:val="1C4A5E1D"/>
    <w:rsid w:val="1C4F4BF3"/>
    <w:rsid w:val="1C73CC78"/>
    <w:rsid w:val="1CA849E9"/>
    <w:rsid w:val="1CBA1D27"/>
    <w:rsid w:val="1CBA39DB"/>
    <w:rsid w:val="1CC655B6"/>
    <w:rsid w:val="1CDA284F"/>
    <w:rsid w:val="1CEA20B8"/>
    <w:rsid w:val="1CF64B34"/>
    <w:rsid w:val="1D005FD8"/>
    <w:rsid w:val="1D00A7AD"/>
    <w:rsid w:val="1D1DCB1E"/>
    <w:rsid w:val="1D39D6D2"/>
    <w:rsid w:val="1D67597F"/>
    <w:rsid w:val="1D88376B"/>
    <w:rsid w:val="1DCA7DC5"/>
    <w:rsid w:val="1DCFEA99"/>
    <w:rsid w:val="1DDF3F09"/>
    <w:rsid w:val="1DE01535"/>
    <w:rsid w:val="1DE14855"/>
    <w:rsid w:val="1E5ADA2D"/>
    <w:rsid w:val="1E84114F"/>
    <w:rsid w:val="1E87DA3A"/>
    <w:rsid w:val="1E8F2EF6"/>
    <w:rsid w:val="1EA8F09C"/>
    <w:rsid w:val="1EAA4238"/>
    <w:rsid w:val="1EAE70DF"/>
    <w:rsid w:val="1EB0B1DA"/>
    <w:rsid w:val="1EB447E6"/>
    <w:rsid w:val="1EBD2913"/>
    <w:rsid w:val="1ECA6E8A"/>
    <w:rsid w:val="1ED26469"/>
    <w:rsid w:val="1ED7C162"/>
    <w:rsid w:val="1EDE2AD9"/>
    <w:rsid w:val="1EE6EE57"/>
    <w:rsid w:val="1EEBE284"/>
    <w:rsid w:val="1EED1641"/>
    <w:rsid w:val="1F214FDD"/>
    <w:rsid w:val="1F6D0242"/>
    <w:rsid w:val="1F8C498A"/>
    <w:rsid w:val="1F95133C"/>
    <w:rsid w:val="1FBCDD39"/>
    <w:rsid w:val="200737E7"/>
    <w:rsid w:val="201DBF4C"/>
    <w:rsid w:val="2029B57B"/>
    <w:rsid w:val="2041D2E9"/>
    <w:rsid w:val="2047F204"/>
    <w:rsid w:val="206850F8"/>
    <w:rsid w:val="206F42F9"/>
    <w:rsid w:val="20A3802C"/>
    <w:rsid w:val="20A521D0"/>
    <w:rsid w:val="20AA037D"/>
    <w:rsid w:val="20B095D4"/>
    <w:rsid w:val="20BBE6B6"/>
    <w:rsid w:val="20D509BB"/>
    <w:rsid w:val="20DE0BA3"/>
    <w:rsid w:val="20EC0BA6"/>
    <w:rsid w:val="20F20EC3"/>
    <w:rsid w:val="211D2B76"/>
    <w:rsid w:val="21266DE9"/>
    <w:rsid w:val="2131BAD0"/>
    <w:rsid w:val="213469C9"/>
    <w:rsid w:val="2138F01B"/>
    <w:rsid w:val="21470E5C"/>
    <w:rsid w:val="21D45E33"/>
    <w:rsid w:val="21D7EC66"/>
    <w:rsid w:val="21EA4BB2"/>
    <w:rsid w:val="21EFDC7C"/>
    <w:rsid w:val="21FF28AC"/>
    <w:rsid w:val="2210A806"/>
    <w:rsid w:val="22262223"/>
    <w:rsid w:val="22299DE9"/>
    <w:rsid w:val="22591918"/>
    <w:rsid w:val="22597DBF"/>
    <w:rsid w:val="22805423"/>
    <w:rsid w:val="22905691"/>
    <w:rsid w:val="22BE5AA6"/>
    <w:rsid w:val="22C4B39A"/>
    <w:rsid w:val="22F42FBF"/>
    <w:rsid w:val="22FEC8A6"/>
    <w:rsid w:val="22FEEBF5"/>
    <w:rsid w:val="230A0FC4"/>
    <w:rsid w:val="231293EE"/>
    <w:rsid w:val="231F7DF1"/>
    <w:rsid w:val="2320FF83"/>
    <w:rsid w:val="239B719E"/>
    <w:rsid w:val="23A86AA6"/>
    <w:rsid w:val="23BBA37B"/>
    <w:rsid w:val="23C041D2"/>
    <w:rsid w:val="23C4B926"/>
    <w:rsid w:val="23C56E4A"/>
    <w:rsid w:val="2401287D"/>
    <w:rsid w:val="242464A3"/>
    <w:rsid w:val="2445FA98"/>
    <w:rsid w:val="244858B8"/>
    <w:rsid w:val="2448F030"/>
    <w:rsid w:val="24548C49"/>
    <w:rsid w:val="246ECA75"/>
    <w:rsid w:val="249C522D"/>
    <w:rsid w:val="24B29CCC"/>
    <w:rsid w:val="24B9B10F"/>
    <w:rsid w:val="24C529E3"/>
    <w:rsid w:val="24D654AE"/>
    <w:rsid w:val="24ECF07C"/>
    <w:rsid w:val="24F16245"/>
    <w:rsid w:val="250100B6"/>
    <w:rsid w:val="2520F64B"/>
    <w:rsid w:val="255B544E"/>
    <w:rsid w:val="256568A4"/>
    <w:rsid w:val="256FD6C8"/>
    <w:rsid w:val="2571903A"/>
    <w:rsid w:val="25B80859"/>
    <w:rsid w:val="25DD4345"/>
    <w:rsid w:val="25F5D42A"/>
    <w:rsid w:val="2602AE4B"/>
    <w:rsid w:val="26126023"/>
    <w:rsid w:val="2614D9A8"/>
    <w:rsid w:val="2642E6D2"/>
    <w:rsid w:val="26734815"/>
    <w:rsid w:val="267BB2D3"/>
    <w:rsid w:val="2684B04D"/>
    <w:rsid w:val="268D00D0"/>
    <w:rsid w:val="26952AC4"/>
    <w:rsid w:val="26A86D7D"/>
    <w:rsid w:val="27124FFA"/>
    <w:rsid w:val="2724A1CD"/>
    <w:rsid w:val="2746536D"/>
    <w:rsid w:val="2746D91A"/>
    <w:rsid w:val="27C0EB56"/>
    <w:rsid w:val="27D5D364"/>
    <w:rsid w:val="2800663B"/>
    <w:rsid w:val="2808AF89"/>
    <w:rsid w:val="285292C5"/>
    <w:rsid w:val="28611F95"/>
    <w:rsid w:val="287079FD"/>
    <w:rsid w:val="2876519F"/>
    <w:rsid w:val="28CCEACE"/>
    <w:rsid w:val="28E44F1D"/>
    <w:rsid w:val="28E51595"/>
    <w:rsid w:val="28ECF8FB"/>
    <w:rsid w:val="290F6E82"/>
    <w:rsid w:val="292874BF"/>
    <w:rsid w:val="292ED572"/>
    <w:rsid w:val="29638481"/>
    <w:rsid w:val="2988D125"/>
    <w:rsid w:val="29BE9B37"/>
    <w:rsid w:val="29ED9F43"/>
    <w:rsid w:val="29FB3DA3"/>
    <w:rsid w:val="2A0D67B7"/>
    <w:rsid w:val="2A28B430"/>
    <w:rsid w:val="2A2C4B7B"/>
    <w:rsid w:val="2A2CAFFF"/>
    <w:rsid w:val="2A347501"/>
    <w:rsid w:val="2A375BC5"/>
    <w:rsid w:val="2A3D42A5"/>
    <w:rsid w:val="2A615A8B"/>
    <w:rsid w:val="2A66596C"/>
    <w:rsid w:val="2A71393D"/>
    <w:rsid w:val="2A893AF9"/>
    <w:rsid w:val="2A9ACE3E"/>
    <w:rsid w:val="2AA10711"/>
    <w:rsid w:val="2AACD78C"/>
    <w:rsid w:val="2AED19FB"/>
    <w:rsid w:val="2AFA9D06"/>
    <w:rsid w:val="2B00CB15"/>
    <w:rsid w:val="2B0373F0"/>
    <w:rsid w:val="2B2C52AD"/>
    <w:rsid w:val="2B339B05"/>
    <w:rsid w:val="2B4B59B4"/>
    <w:rsid w:val="2B542E0F"/>
    <w:rsid w:val="2B59808C"/>
    <w:rsid w:val="2B5B0310"/>
    <w:rsid w:val="2B6BF8BB"/>
    <w:rsid w:val="2B8E09A2"/>
    <w:rsid w:val="2B985D65"/>
    <w:rsid w:val="2BA1B6D2"/>
    <w:rsid w:val="2BBC24D2"/>
    <w:rsid w:val="2BBE8745"/>
    <w:rsid w:val="2BC84C38"/>
    <w:rsid w:val="2BCC17C8"/>
    <w:rsid w:val="2C1988C5"/>
    <w:rsid w:val="2C2312DC"/>
    <w:rsid w:val="2C24A6B3"/>
    <w:rsid w:val="2C4E726F"/>
    <w:rsid w:val="2C4FAE39"/>
    <w:rsid w:val="2C67E4CF"/>
    <w:rsid w:val="2C6C2A61"/>
    <w:rsid w:val="2CC35359"/>
    <w:rsid w:val="2CCD2C1E"/>
    <w:rsid w:val="2CD13DEF"/>
    <w:rsid w:val="2D05B6DE"/>
    <w:rsid w:val="2D320142"/>
    <w:rsid w:val="2D36F2F5"/>
    <w:rsid w:val="2D55CEA3"/>
    <w:rsid w:val="2D6C701D"/>
    <w:rsid w:val="2D983EAF"/>
    <w:rsid w:val="2DC960B9"/>
    <w:rsid w:val="2E00B895"/>
    <w:rsid w:val="2E04B52B"/>
    <w:rsid w:val="2E10EDBB"/>
    <w:rsid w:val="2E223A62"/>
    <w:rsid w:val="2E31568C"/>
    <w:rsid w:val="2E3B2259"/>
    <w:rsid w:val="2E44AE41"/>
    <w:rsid w:val="2E6413AC"/>
    <w:rsid w:val="2E76C9D2"/>
    <w:rsid w:val="2E77C71B"/>
    <w:rsid w:val="2E87D3FD"/>
    <w:rsid w:val="2E932D26"/>
    <w:rsid w:val="2EB0DFC8"/>
    <w:rsid w:val="2ED2C356"/>
    <w:rsid w:val="2EDAB65C"/>
    <w:rsid w:val="2EE3D041"/>
    <w:rsid w:val="2EE556F7"/>
    <w:rsid w:val="2F26F5FF"/>
    <w:rsid w:val="2F4E1D8A"/>
    <w:rsid w:val="2F597752"/>
    <w:rsid w:val="2F6EB13C"/>
    <w:rsid w:val="2FD3FE1D"/>
    <w:rsid w:val="2FD5FDD5"/>
    <w:rsid w:val="2FECA685"/>
    <w:rsid w:val="302B4401"/>
    <w:rsid w:val="302C5B32"/>
    <w:rsid w:val="3038F369"/>
    <w:rsid w:val="303A3C0A"/>
    <w:rsid w:val="3057924C"/>
    <w:rsid w:val="306053B8"/>
    <w:rsid w:val="3099E4D2"/>
    <w:rsid w:val="309F61F3"/>
    <w:rsid w:val="30AD6A03"/>
    <w:rsid w:val="30CEB750"/>
    <w:rsid w:val="31003732"/>
    <w:rsid w:val="313B485D"/>
    <w:rsid w:val="318FF94A"/>
    <w:rsid w:val="31A9A621"/>
    <w:rsid w:val="31C5D49E"/>
    <w:rsid w:val="31FEC673"/>
    <w:rsid w:val="326994E0"/>
    <w:rsid w:val="328BC8DB"/>
    <w:rsid w:val="32C62FE1"/>
    <w:rsid w:val="32DFF688"/>
    <w:rsid w:val="32E6A20D"/>
    <w:rsid w:val="32E6E5D9"/>
    <w:rsid w:val="32F4B663"/>
    <w:rsid w:val="32FCF3BE"/>
    <w:rsid w:val="33030838"/>
    <w:rsid w:val="334AE549"/>
    <w:rsid w:val="335B4520"/>
    <w:rsid w:val="3362E96D"/>
    <w:rsid w:val="33698A5F"/>
    <w:rsid w:val="336D9C07"/>
    <w:rsid w:val="33A36F6A"/>
    <w:rsid w:val="33A5ED70"/>
    <w:rsid w:val="33CB7746"/>
    <w:rsid w:val="34351A5A"/>
    <w:rsid w:val="344FA398"/>
    <w:rsid w:val="34556107"/>
    <w:rsid w:val="3488049D"/>
    <w:rsid w:val="3492A63C"/>
    <w:rsid w:val="34986C52"/>
    <w:rsid w:val="34B0B57E"/>
    <w:rsid w:val="3587D398"/>
    <w:rsid w:val="359D5866"/>
    <w:rsid w:val="359DF3FF"/>
    <w:rsid w:val="35C68E18"/>
    <w:rsid w:val="35DA03BD"/>
    <w:rsid w:val="35E4FB59"/>
    <w:rsid w:val="35F9C46D"/>
    <w:rsid w:val="361E869B"/>
    <w:rsid w:val="3639270C"/>
    <w:rsid w:val="3648DBA2"/>
    <w:rsid w:val="366140CC"/>
    <w:rsid w:val="369868D0"/>
    <w:rsid w:val="36BCFBA1"/>
    <w:rsid w:val="36F8A4EB"/>
    <w:rsid w:val="3706CE27"/>
    <w:rsid w:val="372044F1"/>
    <w:rsid w:val="373DB5D7"/>
    <w:rsid w:val="376068EE"/>
    <w:rsid w:val="37962E92"/>
    <w:rsid w:val="37D4D789"/>
    <w:rsid w:val="37E20F1B"/>
    <w:rsid w:val="37F6C6DD"/>
    <w:rsid w:val="38064B4D"/>
    <w:rsid w:val="3813CB70"/>
    <w:rsid w:val="3828AFE8"/>
    <w:rsid w:val="382A0818"/>
    <w:rsid w:val="382D4CC0"/>
    <w:rsid w:val="3872D895"/>
    <w:rsid w:val="38905ED6"/>
    <w:rsid w:val="3890DB3B"/>
    <w:rsid w:val="38A54248"/>
    <w:rsid w:val="38B2C706"/>
    <w:rsid w:val="38D0F027"/>
    <w:rsid w:val="38D4012A"/>
    <w:rsid w:val="38E09F7C"/>
    <w:rsid w:val="38E5C58D"/>
    <w:rsid w:val="39018636"/>
    <w:rsid w:val="391D830F"/>
    <w:rsid w:val="391EE448"/>
    <w:rsid w:val="39343113"/>
    <w:rsid w:val="3940A956"/>
    <w:rsid w:val="394EE35D"/>
    <w:rsid w:val="399BD2F4"/>
    <w:rsid w:val="39A446BD"/>
    <w:rsid w:val="39AC3443"/>
    <w:rsid w:val="39D11FA9"/>
    <w:rsid w:val="3A0B9F20"/>
    <w:rsid w:val="3A16FF16"/>
    <w:rsid w:val="3A23EA30"/>
    <w:rsid w:val="3A29B941"/>
    <w:rsid w:val="3A33EB75"/>
    <w:rsid w:val="3A431874"/>
    <w:rsid w:val="3A86CF82"/>
    <w:rsid w:val="3A919AC7"/>
    <w:rsid w:val="3AC4A24B"/>
    <w:rsid w:val="3AC96ACA"/>
    <w:rsid w:val="3AD61033"/>
    <w:rsid w:val="3AF1F7BE"/>
    <w:rsid w:val="3B02642F"/>
    <w:rsid w:val="3B297CFC"/>
    <w:rsid w:val="3BB6075E"/>
    <w:rsid w:val="3BC20663"/>
    <w:rsid w:val="3BCB85A4"/>
    <w:rsid w:val="3BE50DF7"/>
    <w:rsid w:val="3BED04BD"/>
    <w:rsid w:val="3BF6B706"/>
    <w:rsid w:val="3C3A1936"/>
    <w:rsid w:val="3C3EC64C"/>
    <w:rsid w:val="3C772E1E"/>
    <w:rsid w:val="3C9CC128"/>
    <w:rsid w:val="3CCF774C"/>
    <w:rsid w:val="3CDC1A50"/>
    <w:rsid w:val="3CDC32AD"/>
    <w:rsid w:val="3D237FD6"/>
    <w:rsid w:val="3D27A79C"/>
    <w:rsid w:val="3D2B952D"/>
    <w:rsid w:val="3D558E92"/>
    <w:rsid w:val="3D58BDBB"/>
    <w:rsid w:val="3D955182"/>
    <w:rsid w:val="3D9F8F3A"/>
    <w:rsid w:val="3DB0FE02"/>
    <w:rsid w:val="3E03664A"/>
    <w:rsid w:val="3E225480"/>
    <w:rsid w:val="3E377F8D"/>
    <w:rsid w:val="3E54EF73"/>
    <w:rsid w:val="3E654B67"/>
    <w:rsid w:val="3EA3B943"/>
    <w:rsid w:val="3EC3F1F8"/>
    <w:rsid w:val="3ECC25EB"/>
    <w:rsid w:val="3ED96D99"/>
    <w:rsid w:val="3F06B584"/>
    <w:rsid w:val="3F5B6EEC"/>
    <w:rsid w:val="3F71145B"/>
    <w:rsid w:val="3F8B6A0B"/>
    <w:rsid w:val="3F92D490"/>
    <w:rsid w:val="3FA5DE9A"/>
    <w:rsid w:val="3FB1AF28"/>
    <w:rsid w:val="3FCA3762"/>
    <w:rsid w:val="3FD29DB1"/>
    <w:rsid w:val="3FEC9223"/>
    <w:rsid w:val="40065ACB"/>
    <w:rsid w:val="400930E0"/>
    <w:rsid w:val="400F540A"/>
    <w:rsid w:val="40273925"/>
    <w:rsid w:val="4029D594"/>
    <w:rsid w:val="403928BE"/>
    <w:rsid w:val="406EB235"/>
    <w:rsid w:val="407876DA"/>
    <w:rsid w:val="4080F47E"/>
    <w:rsid w:val="40A18A9C"/>
    <w:rsid w:val="40A6D758"/>
    <w:rsid w:val="40B5131A"/>
    <w:rsid w:val="40B77222"/>
    <w:rsid w:val="40CBD2A2"/>
    <w:rsid w:val="40E6037B"/>
    <w:rsid w:val="40ECA244"/>
    <w:rsid w:val="4101C5E6"/>
    <w:rsid w:val="410B8EA8"/>
    <w:rsid w:val="410FD98F"/>
    <w:rsid w:val="411CD060"/>
    <w:rsid w:val="413AD43B"/>
    <w:rsid w:val="416A61B3"/>
    <w:rsid w:val="418EACCE"/>
    <w:rsid w:val="418F833A"/>
    <w:rsid w:val="41919DB9"/>
    <w:rsid w:val="41955382"/>
    <w:rsid w:val="4197E65C"/>
    <w:rsid w:val="41B57FC0"/>
    <w:rsid w:val="41B9C0A9"/>
    <w:rsid w:val="41C2CBB2"/>
    <w:rsid w:val="41C43DB1"/>
    <w:rsid w:val="41CA163F"/>
    <w:rsid w:val="41E38F86"/>
    <w:rsid w:val="4208567F"/>
    <w:rsid w:val="420E9330"/>
    <w:rsid w:val="421A04EF"/>
    <w:rsid w:val="4243311C"/>
    <w:rsid w:val="42436413"/>
    <w:rsid w:val="42581B2B"/>
    <w:rsid w:val="42661CC4"/>
    <w:rsid w:val="42756407"/>
    <w:rsid w:val="4289CEF7"/>
    <w:rsid w:val="429C9C61"/>
    <w:rsid w:val="42B8BD02"/>
    <w:rsid w:val="42CF07EB"/>
    <w:rsid w:val="42E324AE"/>
    <w:rsid w:val="42E51D2C"/>
    <w:rsid w:val="430A928A"/>
    <w:rsid w:val="43214869"/>
    <w:rsid w:val="432D5376"/>
    <w:rsid w:val="433B0A41"/>
    <w:rsid w:val="4357AB11"/>
    <w:rsid w:val="43615C08"/>
    <w:rsid w:val="43772A66"/>
    <w:rsid w:val="43775D37"/>
    <w:rsid w:val="43A32BC9"/>
    <w:rsid w:val="43AB6600"/>
    <w:rsid w:val="43AB7DB6"/>
    <w:rsid w:val="43B1E453"/>
    <w:rsid w:val="43B8D4EB"/>
    <w:rsid w:val="441AA920"/>
    <w:rsid w:val="441FA80E"/>
    <w:rsid w:val="44419964"/>
    <w:rsid w:val="4490F057"/>
    <w:rsid w:val="449A3234"/>
    <w:rsid w:val="44A32CE6"/>
    <w:rsid w:val="44C469BE"/>
    <w:rsid w:val="44C77813"/>
    <w:rsid w:val="44DA51D4"/>
    <w:rsid w:val="44DEE61B"/>
    <w:rsid w:val="44E2E5DD"/>
    <w:rsid w:val="44FBB2D7"/>
    <w:rsid w:val="450FF62E"/>
    <w:rsid w:val="4563506D"/>
    <w:rsid w:val="45A04265"/>
    <w:rsid w:val="45BCDF75"/>
    <w:rsid w:val="45CCD297"/>
    <w:rsid w:val="45D14AF2"/>
    <w:rsid w:val="45F561C4"/>
    <w:rsid w:val="45F93E51"/>
    <w:rsid w:val="463EF0B3"/>
    <w:rsid w:val="4653C1E7"/>
    <w:rsid w:val="46762D97"/>
    <w:rsid w:val="468232DE"/>
    <w:rsid w:val="470AF13B"/>
    <w:rsid w:val="4744A8BA"/>
    <w:rsid w:val="476059B3"/>
    <w:rsid w:val="47690914"/>
    <w:rsid w:val="477D7D24"/>
    <w:rsid w:val="4785B2EC"/>
    <w:rsid w:val="4796A9E8"/>
    <w:rsid w:val="479C998E"/>
    <w:rsid w:val="479EC23E"/>
    <w:rsid w:val="47A4ED4F"/>
    <w:rsid w:val="47AE5C90"/>
    <w:rsid w:val="47C816BD"/>
    <w:rsid w:val="47CF8B9D"/>
    <w:rsid w:val="47DF96BB"/>
    <w:rsid w:val="47DFCBAE"/>
    <w:rsid w:val="48002D9A"/>
    <w:rsid w:val="4808FE99"/>
    <w:rsid w:val="480DA70A"/>
    <w:rsid w:val="486C7ABA"/>
    <w:rsid w:val="488E1C7D"/>
    <w:rsid w:val="48908CD8"/>
    <w:rsid w:val="48A2A66B"/>
    <w:rsid w:val="48AB296C"/>
    <w:rsid w:val="48B6A5DE"/>
    <w:rsid w:val="48BB93DB"/>
    <w:rsid w:val="48D95E3C"/>
    <w:rsid w:val="48EEEA11"/>
    <w:rsid w:val="48F2AADF"/>
    <w:rsid w:val="48F7A0E5"/>
    <w:rsid w:val="4900B763"/>
    <w:rsid w:val="49103CA2"/>
    <w:rsid w:val="49334988"/>
    <w:rsid w:val="49395118"/>
    <w:rsid w:val="49617F25"/>
    <w:rsid w:val="498EBAEB"/>
    <w:rsid w:val="49A96CD9"/>
    <w:rsid w:val="49B3DCD6"/>
    <w:rsid w:val="49BC5896"/>
    <w:rsid w:val="49C9DFF1"/>
    <w:rsid w:val="49DE89F7"/>
    <w:rsid w:val="49F5F315"/>
    <w:rsid w:val="4A0ECBC0"/>
    <w:rsid w:val="4A186120"/>
    <w:rsid w:val="4A32480B"/>
    <w:rsid w:val="4A4FE9ED"/>
    <w:rsid w:val="4A63211F"/>
    <w:rsid w:val="4A95F66D"/>
    <w:rsid w:val="4AA21CA7"/>
    <w:rsid w:val="4AA64974"/>
    <w:rsid w:val="4AADDD8F"/>
    <w:rsid w:val="4AC2FF79"/>
    <w:rsid w:val="4AC695E6"/>
    <w:rsid w:val="4ACB1F15"/>
    <w:rsid w:val="4B0C8B6A"/>
    <w:rsid w:val="4B8F1A9A"/>
    <w:rsid w:val="4B9BC94F"/>
    <w:rsid w:val="4BA63680"/>
    <w:rsid w:val="4BC4B32F"/>
    <w:rsid w:val="4BD9A36C"/>
    <w:rsid w:val="4BF3D66D"/>
    <w:rsid w:val="4C165F08"/>
    <w:rsid w:val="4C4275F7"/>
    <w:rsid w:val="4C67CF65"/>
    <w:rsid w:val="4CD97B5F"/>
    <w:rsid w:val="4CF740E0"/>
    <w:rsid w:val="4CFD5B4E"/>
    <w:rsid w:val="4D0F33D2"/>
    <w:rsid w:val="4D2A2B0C"/>
    <w:rsid w:val="4D577D4A"/>
    <w:rsid w:val="4D66CDAE"/>
    <w:rsid w:val="4D77A309"/>
    <w:rsid w:val="4D77EF02"/>
    <w:rsid w:val="4DB623A7"/>
    <w:rsid w:val="4DC6D4D7"/>
    <w:rsid w:val="4E09C4B9"/>
    <w:rsid w:val="4E116AF8"/>
    <w:rsid w:val="4E39B39A"/>
    <w:rsid w:val="4E5B2917"/>
    <w:rsid w:val="4E8D0EF4"/>
    <w:rsid w:val="4E9837C7"/>
    <w:rsid w:val="4EDE83DA"/>
    <w:rsid w:val="4EE47D6A"/>
    <w:rsid w:val="4EE61141"/>
    <w:rsid w:val="4EEBA0A7"/>
    <w:rsid w:val="4EF9A16B"/>
    <w:rsid w:val="4F02FC7E"/>
    <w:rsid w:val="4F0BCA42"/>
    <w:rsid w:val="4F13B3D0"/>
    <w:rsid w:val="4F156B26"/>
    <w:rsid w:val="4F3EAC89"/>
    <w:rsid w:val="4F484FE0"/>
    <w:rsid w:val="4F63BB3B"/>
    <w:rsid w:val="4F8EE8F8"/>
    <w:rsid w:val="4FACB2A9"/>
    <w:rsid w:val="4FBB1BF1"/>
    <w:rsid w:val="4FBB66F2"/>
    <w:rsid w:val="4FC4F1CB"/>
    <w:rsid w:val="4FD5B1C5"/>
    <w:rsid w:val="4FE13061"/>
    <w:rsid w:val="4FEB61A4"/>
    <w:rsid w:val="4FF35C49"/>
    <w:rsid w:val="4FF998F3"/>
    <w:rsid w:val="4FFC2B37"/>
    <w:rsid w:val="4FFDC844"/>
    <w:rsid w:val="50062601"/>
    <w:rsid w:val="50105C70"/>
    <w:rsid w:val="502FCCA1"/>
    <w:rsid w:val="50473A82"/>
    <w:rsid w:val="50496A85"/>
    <w:rsid w:val="5066519E"/>
    <w:rsid w:val="507E581E"/>
    <w:rsid w:val="50A8208E"/>
    <w:rsid w:val="50B30BF7"/>
    <w:rsid w:val="50D57859"/>
    <w:rsid w:val="50FF7135"/>
    <w:rsid w:val="510A6DBF"/>
    <w:rsid w:val="513FE228"/>
    <w:rsid w:val="51653410"/>
    <w:rsid w:val="516BCB9F"/>
    <w:rsid w:val="518DBDCA"/>
    <w:rsid w:val="51BA35E2"/>
    <w:rsid w:val="52335B25"/>
    <w:rsid w:val="5241B3BE"/>
    <w:rsid w:val="52469041"/>
    <w:rsid w:val="524DAF75"/>
    <w:rsid w:val="5262944A"/>
    <w:rsid w:val="526A957D"/>
    <w:rsid w:val="527185E9"/>
    <w:rsid w:val="52C50F5A"/>
    <w:rsid w:val="52E6B225"/>
    <w:rsid w:val="52F2F70C"/>
    <w:rsid w:val="52F645F9"/>
    <w:rsid w:val="5339041E"/>
    <w:rsid w:val="5343F540"/>
    <w:rsid w:val="5358ECBE"/>
    <w:rsid w:val="538D73B2"/>
    <w:rsid w:val="53E0E3B0"/>
    <w:rsid w:val="545D4FCD"/>
    <w:rsid w:val="547CBAC5"/>
    <w:rsid w:val="54BD0447"/>
    <w:rsid w:val="54D18BC5"/>
    <w:rsid w:val="5501B261"/>
    <w:rsid w:val="55033C04"/>
    <w:rsid w:val="5521C97E"/>
    <w:rsid w:val="55369AC2"/>
    <w:rsid w:val="553968DC"/>
    <w:rsid w:val="55418E57"/>
    <w:rsid w:val="55899864"/>
    <w:rsid w:val="5593FB58"/>
    <w:rsid w:val="55ABFF86"/>
    <w:rsid w:val="55B36003"/>
    <w:rsid w:val="55CA09BD"/>
    <w:rsid w:val="55F41F5F"/>
    <w:rsid w:val="55F60B20"/>
    <w:rsid w:val="560AAA4E"/>
    <w:rsid w:val="56120510"/>
    <w:rsid w:val="5619951A"/>
    <w:rsid w:val="5643D67F"/>
    <w:rsid w:val="565BF29A"/>
    <w:rsid w:val="5660E6EC"/>
    <w:rsid w:val="567C83E3"/>
    <w:rsid w:val="56864F32"/>
    <w:rsid w:val="56B7DF55"/>
    <w:rsid w:val="56C39C46"/>
    <w:rsid w:val="56CB48E1"/>
    <w:rsid w:val="56D1A993"/>
    <w:rsid w:val="5704586A"/>
    <w:rsid w:val="57097622"/>
    <w:rsid w:val="570E4657"/>
    <w:rsid w:val="573DD3CF"/>
    <w:rsid w:val="573E06A0"/>
    <w:rsid w:val="579ADC52"/>
    <w:rsid w:val="57A3709C"/>
    <w:rsid w:val="57A526C3"/>
    <w:rsid w:val="57DAAE46"/>
    <w:rsid w:val="57E5EC90"/>
    <w:rsid w:val="5804BA03"/>
    <w:rsid w:val="58220286"/>
    <w:rsid w:val="5831D507"/>
    <w:rsid w:val="583936BC"/>
    <w:rsid w:val="585488EA"/>
    <w:rsid w:val="5878E9D8"/>
    <w:rsid w:val="58855C13"/>
    <w:rsid w:val="588714F1"/>
    <w:rsid w:val="588D29CF"/>
    <w:rsid w:val="58B63EF6"/>
    <w:rsid w:val="58C1D171"/>
    <w:rsid w:val="58E03525"/>
    <w:rsid w:val="590EC209"/>
    <w:rsid w:val="590FBE28"/>
    <w:rsid w:val="5932D69F"/>
    <w:rsid w:val="5933AA60"/>
    <w:rsid w:val="593EE2BC"/>
    <w:rsid w:val="5951BF7F"/>
    <w:rsid w:val="597AF403"/>
    <w:rsid w:val="5A0107A4"/>
    <w:rsid w:val="5A019AE6"/>
    <w:rsid w:val="5A1CD5E1"/>
    <w:rsid w:val="5A324254"/>
    <w:rsid w:val="5A4FDB92"/>
    <w:rsid w:val="5A67C68A"/>
    <w:rsid w:val="5A6A59A4"/>
    <w:rsid w:val="5A6EF45F"/>
    <w:rsid w:val="5A7458DD"/>
    <w:rsid w:val="5A775BBC"/>
    <w:rsid w:val="5A851472"/>
    <w:rsid w:val="5A8ADE08"/>
    <w:rsid w:val="5A93F1CF"/>
    <w:rsid w:val="5ABFE320"/>
    <w:rsid w:val="5B101780"/>
    <w:rsid w:val="5B1105E6"/>
    <w:rsid w:val="5B515F7A"/>
    <w:rsid w:val="5B6531A9"/>
    <w:rsid w:val="5B7B6F5B"/>
    <w:rsid w:val="5BA3DA9A"/>
    <w:rsid w:val="5BAC389A"/>
    <w:rsid w:val="5BB53FA2"/>
    <w:rsid w:val="5BB6BE09"/>
    <w:rsid w:val="5BE5FBD1"/>
    <w:rsid w:val="5C0D2165"/>
    <w:rsid w:val="5C1AF253"/>
    <w:rsid w:val="5C32EC91"/>
    <w:rsid w:val="5C34EDC6"/>
    <w:rsid w:val="5C4404AB"/>
    <w:rsid w:val="5C4B6D02"/>
    <w:rsid w:val="5C5A9C97"/>
    <w:rsid w:val="5C7B19C7"/>
    <w:rsid w:val="5C880E96"/>
    <w:rsid w:val="5C8DE970"/>
    <w:rsid w:val="5CC764DE"/>
    <w:rsid w:val="5CC7FE7C"/>
    <w:rsid w:val="5CF3ABEF"/>
    <w:rsid w:val="5D04CF78"/>
    <w:rsid w:val="5D093759"/>
    <w:rsid w:val="5D3F4F82"/>
    <w:rsid w:val="5D65F410"/>
    <w:rsid w:val="5D8C4640"/>
    <w:rsid w:val="5D8D6649"/>
    <w:rsid w:val="5DA6F8F1"/>
    <w:rsid w:val="5DB5D7BA"/>
    <w:rsid w:val="5DCE4170"/>
    <w:rsid w:val="5DD71182"/>
    <w:rsid w:val="5DF9782B"/>
    <w:rsid w:val="5E355BAB"/>
    <w:rsid w:val="5E58D1B1"/>
    <w:rsid w:val="5EA5021A"/>
    <w:rsid w:val="5EFA1D00"/>
    <w:rsid w:val="5F02D954"/>
    <w:rsid w:val="5F0DB3FF"/>
    <w:rsid w:val="5F1695B5"/>
    <w:rsid w:val="5F2E1932"/>
    <w:rsid w:val="5F39052B"/>
    <w:rsid w:val="5F689B6F"/>
    <w:rsid w:val="5F752480"/>
    <w:rsid w:val="5F76E050"/>
    <w:rsid w:val="5F7B5A32"/>
    <w:rsid w:val="5F9F54A3"/>
    <w:rsid w:val="5FA88118"/>
    <w:rsid w:val="5FB2F476"/>
    <w:rsid w:val="5FB4F700"/>
    <w:rsid w:val="5FE732B7"/>
    <w:rsid w:val="5FE76B22"/>
    <w:rsid w:val="60012086"/>
    <w:rsid w:val="6001E8E3"/>
    <w:rsid w:val="600EC026"/>
    <w:rsid w:val="60202460"/>
    <w:rsid w:val="6044962D"/>
    <w:rsid w:val="60706BD9"/>
    <w:rsid w:val="607FF6EE"/>
    <w:rsid w:val="6090AF87"/>
    <w:rsid w:val="60A2F1A7"/>
    <w:rsid w:val="60ADDB15"/>
    <w:rsid w:val="60C12B1E"/>
    <w:rsid w:val="60EADD33"/>
    <w:rsid w:val="60FA1F8C"/>
    <w:rsid w:val="611FFA11"/>
    <w:rsid w:val="6151EECE"/>
    <w:rsid w:val="6154F933"/>
    <w:rsid w:val="617C2585"/>
    <w:rsid w:val="61AA7BAC"/>
    <w:rsid w:val="61EB6CF8"/>
    <w:rsid w:val="620511E3"/>
    <w:rsid w:val="6215D252"/>
    <w:rsid w:val="6225F961"/>
    <w:rsid w:val="6227F26A"/>
    <w:rsid w:val="62377354"/>
    <w:rsid w:val="625C821B"/>
    <w:rsid w:val="6264697C"/>
    <w:rsid w:val="627122F0"/>
    <w:rsid w:val="6294C13D"/>
    <w:rsid w:val="62AED0B4"/>
    <w:rsid w:val="62CF871C"/>
    <w:rsid w:val="62DDA9A3"/>
    <w:rsid w:val="62EC5484"/>
    <w:rsid w:val="6317D061"/>
    <w:rsid w:val="63282072"/>
    <w:rsid w:val="63549A5F"/>
    <w:rsid w:val="635BBC29"/>
    <w:rsid w:val="6370802A"/>
    <w:rsid w:val="6371B973"/>
    <w:rsid w:val="6374EA19"/>
    <w:rsid w:val="6378F880"/>
    <w:rsid w:val="63929262"/>
    <w:rsid w:val="639A72B9"/>
    <w:rsid w:val="63B6E122"/>
    <w:rsid w:val="63FF9A3D"/>
    <w:rsid w:val="63FFEA44"/>
    <w:rsid w:val="640EEC58"/>
    <w:rsid w:val="6422AD1E"/>
    <w:rsid w:val="6431C08E"/>
    <w:rsid w:val="644AF97B"/>
    <w:rsid w:val="64700101"/>
    <w:rsid w:val="6484FDB7"/>
    <w:rsid w:val="64DF5C80"/>
    <w:rsid w:val="65057906"/>
    <w:rsid w:val="650C46CE"/>
    <w:rsid w:val="650ED11D"/>
    <w:rsid w:val="6510DED9"/>
    <w:rsid w:val="6517DFC8"/>
    <w:rsid w:val="651C8902"/>
    <w:rsid w:val="6529853A"/>
    <w:rsid w:val="6580AD75"/>
    <w:rsid w:val="6588D76F"/>
    <w:rsid w:val="65984140"/>
    <w:rsid w:val="65C92FAB"/>
    <w:rsid w:val="65CC0AED"/>
    <w:rsid w:val="65EB71B3"/>
    <w:rsid w:val="65F4CEED"/>
    <w:rsid w:val="65FC9242"/>
    <w:rsid w:val="660494F8"/>
    <w:rsid w:val="660AFFFA"/>
    <w:rsid w:val="6616D67D"/>
    <w:rsid w:val="662648DD"/>
    <w:rsid w:val="6656F1ED"/>
    <w:rsid w:val="668C3B21"/>
    <w:rsid w:val="66A243F5"/>
    <w:rsid w:val="66BA30A5"/>
    <w:rsid w:val="6710C67A"/>
    <w:rsid w:val="671B36D0"/>
    <w:rsid w:val="673FB581"/>
    <w:rsid w:val="6748EA7B"/>
    <w:rsid w:val="67524D78"/>
    <w:rsid w:val="677F95A6"/>
    <w:rsid w:val="6787B8CE"/>
    <w:rsid w:val="67ABE88F"/>
    <w:rsid w:val="67BC7680"/>
    <w:rsid w:val="67C57F6F"/>
    <w:rsid w:val="67DA16A2"/>
    <w:rsid w:val="67EF1DF0"/>
    <w:rsid w:val="68116E7E"/>
    <w:rsid w:val="6816D2D5"/>
    <w:rsid w:val="681B7545"/>
    <w:rsid w:val="68285709"/>
    <w:rsid w:val="682C99B1"/>
    <w:rsid w:val="6830836D"/>
    <w:rsid w:val="683CD8A9"/>
    <w:rsid w:val="68646DA1"/>
    <w:rsid w:val="686C340B"/>
    <w:rsid w:val="68888DEE"/>
    <w:rsid w:val="689A934E"/>
    <w:rsid w:val="68C97330"/>
    <w:rsid w:val="68E82D1F"/>
    <w:rsid w:val="68E93BDB"/>
    <w:rsid w:val="68F1CB8B"/>
    <w:rsid w:val="68F750D9"/>
    <w:rsid w:val="695A5AD9"/>
    <w:rsid w:val="696E0D9B"/>
    <w:rsid w:val="69724EB7"/>
    <w:rsid w:val="6992586F"/>
    <w:rsid w:val="699D64CE"/>
    <w:rsid w:val="69AA24AE"/>
    <w:rsid w:val="69AAB386"/>
    <w:rsid w:val="69AD745C"/>
    <w:rsid w:val="69D78219"/>
    <w:rsid w:val="69D8E2F0"/>
    <w:rsid w:val="69DE72E8"/>
    <w:rsid w:val="69F98C1C"/>
    <w:rsid w:val="6A0BB99B"/>
    <w:rsid w:val="6A0FD62E"/>
    <w:rsid w:val="6A403517"/>
    <w:rsid w:val="6A4A1398"/>
    <w:rsid w:val="6A6FE007"/>
    <w:rsid w:val="6A7DF7E2"/>
    <w:rsid w:val="6A84153C"/>
    <w:rsid w:val="6A8C385D"/>
    <w:rsid w:val="6AA45C11"/>
    <w:rsid w:val="6AA95ED7"/>
    <w:rsid w:val="6AE4C91D"/>
    <w:rsid w:val="6AFD2825"/>
    <w:rsid w:val="6B094350"/>
    <w:rsid w:val="6B0B09F8"/>
    <w:rsid w:val="6B8A9D20"/>
    <w:rsid w:val="6B8E702E"/>
    <w:rsid w:val="6B9A23E2"/>
    <w:rsid w:val="6BA341CF"/>
    <w:rsid w:val="6BCEA573"/>
    <w:rsid w:val="6BD73980"/>
    <w:rsid w:val="6BDB4F4B"/>
    <w:rsid w:val="6C0CA533"/>
    <w:rsid w:val="6C2E4815"/>
    <w:rsid w:val="6C55952E"/>
    <w:rsid w:val="6C56C9EC"/>
    <w:rsid w:val="6C5CF98D"/>
    <w:rsid w:val="6C6E7352"/>
    <w:rsid w:val="6C88EC5F"/>
    <w:rsid w:val="6C8A6235"/>
    <w:rsid w:val="6C8F4593"/>
    <w:rsid w:val="6C90389B"/>
    <w:rsid w:val="6C9ABB22"/>
    <w:rsid w:val="6CB6BB69"/>
    <w:rsid w:val="6CBC10FF"/>
    <w:rsid w:val="6CECF10E"/>
    <w:rsid w:val="6D123570"/>
    <w:rsid w:val="6D4527DE"/>
    <w:rsid w:val="6D45666A"/>
    <w:rsid w:val="6D479A5A"/>
    <w:rsid w:val="6D9F100B"/>
    <w:rsid w:val="6DA61210"/>
    <w:rsid w:val="6DAAA8F3"/>
    <w:rsid w:val="6DAB2E9D"/>
    <w:rsid w:val="6DC1AFD1"/>
    <w:rsid w:val="6DD479B3"/>
    <w:rsid w:val="6DEFACDD"/>
    <w:rsid w:val="6DF095DE"/>
    <w:rsid w:val="6E0CF664"/>
    <w:rsid w:val="6E177E38"/>
    <w:rsid w:val="6E674386"/>
    <w:rsid w:val="6E878CA1"/>
    <w:rsid w:val="6E9ED0CD"/>
    <w:rsid w:val="6EB21C0F"/>
    <w:rsid w:val="6EB7A6DB"/>
    <w:rsid w:val="6EE82B50"/>
    <w:rsid w:val="6EF52356"/>
    <w:rsid w:val="6F1BB4EC"/>
    <w:rsid w:val="6F4747FA"/>
    <w:rsid w:val="6F71BBDD"/>
    <w:rsid w:val="6F74636E"/>
    <w:rsid w:val="6F7598A7"/>
    <w:rsid w:val="6F81BDF2"/>
    <w:rsid w:val="6F82026A"/>
    <w:rsid w:val="6FB38D95"/>
    <w:rsid w:val="6FC467F5"/>
    <w:rsid w:val="6FD4C7E8"/>
    <w:rsid w:val="6FF29087"/>
    <w:rsid w:val="6FF828E2"/>
    <w:rsid w:val="6FFC4399"/>
    <w:rsid w:val="7007078B"/>
    <w:rsid w:val="700BB6BE"/>
    <w:rsid w:val="701179B4"/>
    <w:rsid w:val="7047EA8E"/>
    <w:rsid w:val="704ADFA6"/>
    <w:rsid w:val="705AD51F"/>
    <w:rsid w:val="7076E566"/>
    <w:rsid w:val="70A1BE48"/>
    <w:rsid w:val="70DD51C7"/>
    <w:rsid w:val="70E4A6B1"/>
    <w:rsid w:val="70E773B9"/>
    <w:rsid w:val="70ECB523"/>
    <w:rsid w:val="710004DE"/>
    <w:rsid w:val="71099093"/>
    <w:rsid w:val="71391333"/>
    <w:rsid w:val="7175C25A"/>
    <w:rsid w:val="71BFCAD8"/>
    <w:rsid w:val="7207B4A8"/>
    <w:rsid w:val="723F23ED"/>
    <w:rsid w:val="724CFAD5"/>
    <w:rsid w:val="724D174A"/>
    <w:rsid w:val="726D5CA5"/>
    <w:rsid w:val="727A9B1B"/>
    <w:rsid w:val="7285C01F"/>
    <w:rsid w:val="728B593E"/>
    <w:rsid w:val="7293A191"/>
    <w:rsid w:val="72A02059"/>
    <w:rsid w:val="72B16441"/>
    <w:rsid w:val="72B5B266"/>
    <w:rsid w:val="730CD4AB"/>
    <w:rsid w:val="730DD448"/>
    <w:rsid w:val="73528DCE"/>
    <w:rsid w:val="735E1F56"/>
    <w:rsid w:val="735F0E47"/>
    <w:rsid w:val="7367E01C"/>
    <w:rsid w:val="7385DEA6"/>
    <w:rsid w:val="73DE4524"/>
    <w:rsid w:val="73EA12A5"/>
    <w:rsid w:val="74220685"/>
    <w:rsid w:val="74261403"/>
    <w:rsid w:val="744C2018"/>
    <w:rsid w:val="744D1815"/>
    <w:rsid w:val="748D7F70"/>
    <w:rsid w:val="7491A81F"/>
    <w:rsid w:val="74E97194"/>
    <w:rsid w:val="75056E81"/>
    <w:rsid w:val="750EDEDD"/>
    <w:rsid w:val="75288917"/>
    <w:rsid w:val="753259B5"/>
    <w:rsid w:val="754007C1"/>
    <w:rsid w:val="7544C2C6"/>
    <w:rsid w:val="755D1F88"/>
    <w:rsid w:val="75840F6B"/>
    <w:rsid w:val="7591F9D4"/>
    <w:rsid w:val="75A63227"/>
    <w:rsid w:val="75ABB5DE"/>
    <w:rsid w:val="75CA332C"/>
    <w:rsid w:val="75CD337C"/>
    <w:rsid w:val="75E68F6D"/>
    <w:rsid w:val="75EC6B8D"/>
    <w:rsid w:val="75F52261"/>
    <w:rsid w:val="761147A8"/>
    <w:rsid w:val="7614E890"/>
    <w:rsid w:val="76268B31"/>
    <w:rsid w:val="76321AB7"/>
    <w:rsid w:val="76356DC5"/>
    <w:rsid w:val="764344A1"/>
    <w:rsid w:val="764ADA9A"/>
    <w:rsid w:val="7669A33D"/>
    <w:rsid w:val="76772448"/>
    <w:rsid w:val="769C4466"/>
    <w:rsid w:val="76A4E990"/>
    <w:rsid w:val="76DB40AA"/>
    <w:rsid w:val="76F59752"/>
    <w:rsid w:val="76FD97A6"/>
    <w:rsid w:val="772262E8"/>
    <w:rsid w:val="774684F2"/>
    <w:rsid w:val="774ED56A"/>
    <w:rsid w:val="7763E26B"/>
    <w:rsid w:val="7783B2DE"/>
    <w:rsid w:val="77958626"/>
    <w:rsid w:val="77A40931"/>
    <w:rsid w:val="77B30EF6"/>
    <w:rsid w:val="77B94597"/>
    <w:rsid w:val="77C58828"/>
    <w:rsid w:val="77D6955D"/>
    <w:rsid w:val="77F83AA5"/>
    <w:rsid w:val="7809D79F"/>
    <w:rsid w:val="7817C40A"/>
    <w:rsid w:val="783F0608"/>
    <w:rsid w:val="785131D2"/>
    <w:rsid w:val="786B28B1"/>
    <w:rsid w:val="787052B5"/>
    <w:rsid w:val="7878D773"/>
    <w:rsid w:val="78A982F3"/>
    <w:rsid w:val="78B90B70"/>
    <w:rsid w:val="78BBF545"/>
    <w:rsid w:val="78E52625"/>
    <w:rsid w:val="78F6C670"/>
    <w:rsid w:val="791742B4"/>
    <w:rsid w:val="7921EACA"/>
    <w:rsid w:val="7951E1AB"/>
    <w:rsid w:val="7957C867"/>
    <w:rsid w:val="796842E8"/>
    <w:rsid w:val="798626AF"/>
    <w:rsid w:val="798C4DCD"/>
    <w:rsid w:val="79C362E9"/>
    <w:rsid w:val="79D4AE08"/>
    <w:rsid w:val="79D931BA"/>
    <w:rsid w:val="79F7C111"/>
    <w:rsid w:val="7A185256"/>
    <w:rsid w:val="7A1C21EF"/>
    <w:rsid w:val="7A235483"/>
    <w:rsid w:val="7A2A10D0"/>
    <w:rsid w:val="7A90B41F"/>
    <w:rsid w:val="7A91F44C"/>
    <w:rsid w:val="7A99B667"/>
    <w:rsid w:val="7A9C3F2C"/>
    <w:rsid w:val="7AA4BC15"/>
    <w:rsid w:val="7ABE992C"/>
    <w:rsid w:val="7ACCA297"/>
    <w:rsid w:val="7ADCD8E3"/>
    <w:rsid w:val="7AEA7FAE"/>
    <w:rsid w:val="7AF5346A"/>
    <w:rsid w:val="7B102481"/>
    <w:rsid w:val="7B18441D"/>
    <w:rsid w:val="7B1AAB59"/>
    <w:rsid w:val="7B2229A1"/>
    <w:rsid w:val="7B898B96"/>
    <w:rsid w:val="7B9E0EAE"/>
    <w:rsid w:val="7BA28C20"/>
    <w:rsid w:val="7BAA1F92"/>
    <w:rsid w:val="7BC5FF54"/>
    <w:rsid w:val="7BD35D22"/>
    <w:rsid w:val="7C0C6BB7"/>
    <w:rsid w:val="7C14CE4F"/>
    <w:rsid w:val="7C72A8F0"/>
    <w:rsid w:val="7C9236D3"/>
    <w:rsid w:val="7CBAD2D4"/>
    <w:rsid w:val="7CD8E733"/>
    <w:rsid w:val="7CDB825A"/>
    <w:rsid w:val="7CF9E04E"/>
    <w:rsid w:val="7D086868"/>
    <w:rsid w:val="7D1D84AC"/>
    <w:rsid w:val="7D40C117"/>
    <w:rsid w:val="7D465489"/>
    <w:rsid w:val="7D6D5337"/>
    <w:rsid w:val="7D76DCEE"/>
    <w:rsid w:val="7D78792D"/>
    <w:rsid w:val="7D837EB5"/>
    <w:rsid w:val="7DE4E0DA"/>
    <w:rsid w:val="7DEBF23D"/>
    <w:rsid w:val="7DEE7541"/>
    <w:rsid w:val="7E006987"/>
    <w:rsid w:val="7E46068E"/>
    <w:rsid w:val="7E81929C"/>
    <w:rsid w:val="7E845DD2"/>
    <w:rsid w:val="7E9FD48B"/>
    <w:rsid w:val="7EA744F4"/>
    <w:rsid w:val="7EA8CCDB"/>
    <w:rsid w:val="7ED41BD9"/>
    <w:rsid w:val="7ED8DBD7"/>
    <w:rsid w:val="7ED90AE0"/>
    <w:rsid w:val="7F13C868"/>
    <w:rsid w:val="7F2D006E"/>
    <w:rsid w:val="7F4B833B"/>
    <w:rsid w:val="7F82E7DD"/>
    <w:rsid w:val="7F86EB5D"/>
    <w:rsid w:val="7F9341D5"/>
    <w:rsid w:val="7FC969A5"/>
    <w:rsid w:val="7FDD21EB"/>
    <w:rsid w:val="7FE39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135F7"/>
  <w15:docId w15:val="{64383E18-6F34-4DD1-A636-62B5407D9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0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8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816"/>
  </w:style>
  <w:style w:type="paragraph" w:styleId="Footer">
    <w:name w:val="footer"/>
    <w:basedOn w:val="Normal"/>
    <w:link w:val="Foot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816"/>
  </w:style>
  <w:style w:type="paragraph" w:styleId="BalloonText">
    <w:name w:val="Balloon Text"/>
    <w:basedOn w:val="Normal"/>
    <w:link w:val="BalloonTextChar"/>
    <w:uiPriority w:val="99"/>
    <w:semiHidden/>
    <w:unhideWhenUsed/>
    <w:rsid w:val="00E87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8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6F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17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40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093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409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D18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24285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7A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10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0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0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4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3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4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5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7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4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f49490b67c844110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409ECD82ADC54E8CBF5684A7D8D2B6" ma:contentTypeVersion="14" ma:contentTypeDescription="Create a new document." ma:contentTypeScope="" ma:versionID="d99b4b503991d99084a3e76d0a34211e">
  <xsd:schema xmlns:xsd="http://www.w3.org/2001/XMLSchema" xmlns:xs="http://www.w3.org/2001/XMLSchema" xmlns:p="http://schemas.microsoft.com/office/2006/metadata/properties" xmlns:ns2="84f88c47-60d9-4085-9293-81bf575d15ab" xmlns:ns3="7d0d7bc9-1853-448b-a1aa-4a72bee359f5" targetNamespace="http://schemas.microsoft.com/office/2006/metadata/properties" ma:root="true" ma:fieldsID="b6d7894f2d2b80b45c6f005a0d4620fc" ns2:_="" ns3:_="">
    <xsd:import namespace="84f88c47-60d9-4085-9293-81bf575d15ab"/>
    <xsd:import namespace="7d0d7bc9-1853-448b-a1aa-4a72bee359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Approved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88c47-60d9-4085-9293-81bf575d15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Approved" ma:index="17" nillable="true" ma:displayName="Approved" ma:default="No" ma:internalName="Approved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d7bc9-1853-448b-a1aa-4a72bee359f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84f88c47-60d9-4085-9293-81bf575d15ab">No</Approved>
    <_Flow_SignoffStatus xmlns="84f88c47-60d9-4085-9293-81bf575d15ab" xsi:nil="true"/>
    <SharedWithUsers xmlns="7d0d7bc9-1853-448b-a1aa-4a72bee359f5">
      <UserInfo>
        <DisplayName>Chris Gaine</DisplayName>
        <AccountId>3</AccountId>
        <AccountType/>
      </UserInfo>
      <UserInfo>
        <DisplayName>Melanie Nahayowski</DisplayName>
        <AccountId>95</AccountId>
        <AccountType/>
      </UserInfo>
      <UserInfo>
        <DisplayName>Rob Toth</DisplayName>
        <AccountId>25</AccountId>
        <AccountType/>
      </UserInfo>
      <UserInfo>
        <DisplayName>Sam Okasha</DisplayName>
        <AccountId>13</AccountId>
        <AccountType/>
      </UserInfo>
      <UserInfo>
        <DisplayName>Jeff Spence</DisplayName>
        <AccountId>21</AccountId>
        <AccountType/>
      </UserInfo>
      <UserInfo>
        <DisplayName>Jason Schneider P.Eng, P.Chem</DisplayName>
        <AccountId>39</AccountId>
        <AccountType/>
      </UserInfo>
      <UserInfo>
        <DisplayName>Nathan White</DisplayName>
        <AccountId>13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98040F-527E-4AD5-9250-AF5A54EC66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759252-884C-4755-8F0C-CAC650653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88c47-60d9-4085-9293-81bf575d15ab"/>
    <ds:schemaRef ds:uri="7d0d7bc9-1853-448b-a1aa-4a72bee359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D564CD-4E8F-406C-BA6E-DD262B315D74}">
  <ds:schemaRefs>
    <ds:schemaRef ds:uri="http://schemas.microsoft.com/office/2006/metadata/properties"/>
    <ds:schemaRef ds:uri="http://schemas.microsoft.com/office/infopath/2007/PartnerControls"/>
    <ds:schemaRef ds:uri="84f88c47-60d9-4085-9293-81bf575d15ab"/>
    <ds:schemaRef ds:uri="7d0d7bc9-1853-448b-a1aa-4a72bee359f5"/>
  </ds:schemaRefs>
</ds:datastoreItem>
</file>

<file path=customXml/itemProps4.xml><?xml version="1.0" encoding="utf-8"?>
<ds:datastoreItem xmlns:ds="http://schemas.openxmlformats.org/officeDocument/2006/customXml" ds:itemID="{BC3796EC-6A12-48A4-80B6-3BBEA9D7F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5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DT0166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aine</dc:creator>
  <cp:keywords/>
  <cp:lastModifiedBy>Jason Schneider</cp:lastModifiedBy>
  <cp:revision>27</cp:revision>
  <cp:lastPrinted>2021-11-08T17:13:00Z</cp:lastPrinted>
  <dcterms:created xsi:type="dcterms:W3CDTF">2022-09-28T17:24:00Z</dcterms:created>
  <dcterms:modified xsi:type="dcterms:W3CDTF">2022-10-04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409ECD82ADC54E8CBF5684A7D8D2B6</vt:lpwstr>
  </property>
</Properties>
</file>